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1EAA9" w14:textId="4AF693AB" w:rsidR="00FA163D" w:rsidRDefault="00F206D7" w:rsidP="00FA16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  <w:t>1. Patient data</w:t>
      </w:r>
      <w:r w:rsidR="00FA163D">
        <w:rPr>
          <w:noProof/>
          <w:lang w:val="hu-HU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AB5D5FB" wp14:editId="6CDEC19E">
                <wp:simplePos x="0" y="0"/>
                <wp:positionH relativeFrom="column">
                  <wp:posOffset>3873500</wp:posOffset>
                </wp:positionH>
                <wp:positionV relativeFrom="paragraph">
                  <wp:posOffset>12700</wp:posOffset>
                </wp:positionV>
                <wp:extent cx="2457450" cy="1781175"/>
                <wp:effectExtent l="0" t="0" r="0" b="0"/>
                <wp:wrapNone/>
                <wp:docPr id="1" name="Téglalap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31563" y="2903700"/>
                          <a:ext cx="24288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 cap="flat" cmpd="sng">
                          <a:solidFill>
                            <a:srgbClr val="FF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484EA5A" w14:textId="77777777" w:rsidR="00851A54" w:rsidRDefault="00851A54" w:rsidP="00FA163D">
                            <w:pPr>
                              <w:spacing w:after="0" w:line="36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Country:</w:t>
                            </w:r>
                          </w:p>
                          <w:p w14:paraId="0A1F56F7" w14:textId="77777777" w:rsidR="00851A54" w:rsidRDefault="00851A54" w:rsidP="00FA163D">
                            <w:pPr>
                              <w:spacing w:after="0" w:line="36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City:</w:t>
                            </w:r>
                          </w:p>
                          <w:p w14:paraId="6F57F428" w14:textId="77777777" w:rsidR="00851A54" w:rsidRDefault="00851A54" w:rsidP="00FA163D">
                            <w:pPr>
                              <w:spacing w:after="0" w:line="36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Hospital:</w:t>
                            </w:r>
                          </w:p>
                          <w:p w14:paraId="1C3E85BD" w14:textId="77777777" w:rsidR="00851A54" w:rsidRDefault="00851A54" w:rsidP="00FA163D">
                            <w:pPr>
                              <w:spacing w:after="0" w:line="36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Doctor:</w:t>
                            </w:r>
                          </w:p>
                          <w:p w14:paraId="259D6A05" w14:textId="77777777" w:rsidR="00851A54" w:rsidRDefault="00851A54" w:rsidP="00FA163D">
                            <w:pPr>
                              <w:spacing w:after="0" w:line="36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 xml:space="preserve">Blood sample code: </w:t>
                            </w:r>
                          </w:p>
                          <w:p w14:paraId="22F90ACC" w14:textId="77777777" w:rsidR="00851A54" w:rsidRDefault="00851A54" w:rsidP="00FA163D">
                            <w:pPr>
                              <w:spacing w:after="0" w:line="36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F1419"/>
                                <w:sz w:val="24"/>
                                <w:highlight w:val="white"/>
                              </w:rPr>
                              <w:t>Date of blood samplin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B5D5FB" id="Téglalap 1" o:spid="_x0000_s1026" style="position:absolute;left:0;text-align:left;margin-left:305pt;margin-top:1pt;width:193.5pt;height:140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" strokecolor="red" strokeweight="2.25pt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5484EA5A" w14:textId="77777777" w:rsidR="00851A54" w:rsidRDefault="00851A54" w:rsidP="00FA163D">
                      <w:pPr>
                        <w:spacing w:after="0" w:line="360" w:lineRule="auto"/>
                        <w:jc w:val="both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Country:</w:t>
                      </w:r>
                    </w:p>
                    <w:p w14:paraId="0A1F56F7" w14:textId="77777777" w:rsidR="00851A54" w:rsidRDefault="00851A54" w:rsidP="00FA163D">
                      <w:pPr>
                        <w:spacing w:after="0" w:line="360" w:lineRule="auto"/>
                        <w:jc w:val="both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City:</w:t>
                      </w:r>
                    </w:p>
                    <w:p w14:paraId="6F57F428" w14:textId="77777777" w:rsidR="00851A54" w:rsidRDefault="00851A54" w:rsidP="00FA163D">
                      <w:pPr>
                        <w:spacing w:after="0" w:line="360" w:lineRule="auto"/>
                        <w:jc w:val="both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Hospital:</w:t>
                      </w:r>
                    </w:p>
                    <w:p w14:paraId="1C3E85BD" w14:textId="77777777" w:rsidR="00851A54" w:rsidRDefault="00851A54" w:rsidP="00FA163D">
                      <w:pPr>
                        <w:spacing w:after="0" w:line="360" w:lineRule="auto"/>
                        <w:jc w:val="both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Doctor:</w:t>
                      </w:r>
                    </w:p>
                    <w:p w14:paraId="259D6A05" w14:textId="77777777" w:rsidR="00851A54" w:rsidRDefault="00851A54" w:rsidP="00FA163D">
                      <w:pPr>
                        <w:spacing w:after="0" w:line="360" w:lineRule="auto"/>
                        <w:jc w:val="both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 xml:space="preserve">Blood sample code: </w:t>
                      </w:r>
                    </w:p>
                    <w:p w14:paraId="22F90ACC" w14:textId="77777777" w:rsidR="00851A54" w:rsidRDefault="00851A54" w:rsidP="00FA163D">
                      <w:pPr>
                        <w:spacing w:after="0" w:line="36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F1419"/>
                          <w:sz w:val="24"/>
                          <w:highlight w:val="white"/>
                        </w:rPr>
                        <w:t>Date of blood sampling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</w:p>
    <w:p w14:paraId="11940FD7" w14:textId="77777777" w:rsidR="00FA163D" w:rsidRDefault="00FA163D" w:rsidP="00FA163D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83078A7" w14:textId="77777777" w:rsidR="00036239" w:rsidRDefault="00FA163D" w:rsidP="0003623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surance number:</w:t>
      </w:r>
      <w:r w:rsidR="000362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03623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………………………</w:t>
      </w:r>
      <w:r w:rsidR="0003623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………</w:t>
      </w:r>
    </w:p>
    <w:p w14:paraId="76919ECB" w14:textId="77777777" w:rsidR="00FA163D" w:rsidRDefault="00FA163D" w:rsidP="0003623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ame:</w:t>
      </w:r>
      <w:r w:rsidR="000362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………………</w:t>
      </w:r>
      <w:r w:rsidR="00036239">
        <w:rPr>
          <w:rFonts w:ascii="Times New Roman" w:eastAsia="Times New Roman" w:hAnsi="Times New Roman" w:cs="Times New Roman"/>
          <w:color w:val="000000"/>
          <w:sz w:val="24"/>
          <w:szCs w:val="24"/>
        </w:rPr>
        <w:t>…</w:t>
      </w:r>
      <w:proofErr w:type="gramStart"/>
      <w:r w:rsidR="00036239">
        <w:rPr>
          <w:rFonts w:ascii="Times New Roman" w:eastAsia="Times New Roman" w:hAnsi="Times New Roman" w:cs="Times New Roman"/>
          <w:color w:val="000000"/>
          <w:sz w:val="24"/>
          <w:szCs w:val="24"/>
        </w:rPr>
        <w:t>…..</w:t>
      </w:r>
      <w:proofErr w:type="gramEnd"/>
    </w:p>
    <w:p w14:paraId="4B85C2F6" w14:textId="77777777" w:rsidR="00FA163D" w:rsidRPr="00036239" w:rsidRDefault="00FA163D" w:rsidP="0003623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te of birth:</w:t>
      </w:r>
      <w:r w:rsidR="000362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…………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.</w:t>
      </w:r>
      <w:r w:rsidR="00036239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proofErr w:type="gramEnd"/>
    </w:p>
    <w:p w14:paraId="659542E3" w14:textId="77777777" w:rsidR="00FA163D" w:rsidRDefault="00FA163D" w:rsidP="0003623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tact number:</w:t>
      </w:r>
      <w:r w:rsidR="000362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03623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…………………………………</w:t>
      </w:r>
    </w:p>
    <w:p w14:paraId="2A33F168" w14:textId="77777777" w:rsidR="00FA163D" w:rsidRDefault="00FA163D" w:rsidP="0003623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Gender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Female / Male</w:t>
      </w:r>
    </w:p>
    <w:p w14:paraId="25C0EEAF" w14:textId="77777777" w:rsidR="00FA163D" w:rsidRDefault="00FA163D" w:rsidP="00036239">
      <w:pPr>
        <w:pBdr>
          <w:top w:val="nil"/>
          <w:left w:val="nil"/>
          <w:bottom w:val="nil"/>
          <w:right w:val="nil"/>
          <w:between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8434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thnicity/Race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ite / Black / Indian / Asian / Other: …….</w:t>
      </w:r>
    </w:p>
    <w:p w14:paraId="7591897C" w14:textId="77777777" w:rsidR="00036239" w:rsidRDefault="00FA163D" w:rsidP="0003623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te of question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………………………………(year/month/day)</w:t>
      </w:r>
    </w:p>
    <w:p w14:paraId="6B54590C" w14:textId="77777777" w:rsidR="00036239" w:rsidRDefault="00036239" w:rsidP="0003623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DE91D12" w14:textId="41FFC681" w:rsidR="00203C33" w:rsidRDefault="00203C33" w:rsidP="00203C33">
      <w:pPr>
        <w:pStyle w:val="Default"/>
        <w:spacing w:after="24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A3C52">
        <w:rPr>
          <w:rFonts w:ascii="Times New Roman" w:hAnsi="Times New Roman" w:cs="Times New Roman"/>
          <w:b/>
          <w:sz w:val="28"/>
          <w:szCs w:val="28"/>
          <w:u w:val="single"/>
        </w:rPr>
        <w:t xml:space="preserve">2. </w:t>
      </w:r>
      <w:proofErr w:type="spellStart"/>
      <w:r w:rsidRPr="00BA3C52">
        <w:rPr>
          <w:rFonts w:ascii="Times New Roman" w:hAnsi="Times New Roman" w:cs="Times New Roman"/>
          <w:b/>
          <w:bCs/>
          <w:sz w:val="28"/>
          <w:szCs w:val="28"/>
          <w:u w:val="single"/>
        </w:rPr>
        <w:t>Details</w:t>
      </w:r>
      <w:proofErr w:type="spellEnd"/>
      <w:r w:rsidRPr="00BA3C52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proofErr w:type="spellStart"/>
      <w:r w:rsidRPr="00BA3C52">
        <w:rPr>
          <w:rFonts w:ascii="Times New Roman" w:hAnsi="Times New Roman" w:cs="Times New Roman"/>
          <w:b/>
          <w:bCs/>
          <w:sz w:val="28"/>
          <w:szCs w:val="28"/>
          <w:u w:val="single"/>
        </w:rPr>
        <w:t>from</w:t>
      </w:r>
      <w:proofErr w:type="spellEnd"/>
      <w:r w:rsidRPr="00BA3C52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proofErr w:type="spellStart"/>
      <w:r w:rsidRPr="00BA3C52">
        <w:rPr>
          <w:rFonts w:ascii="Times New Roman" w:hAnsi="Times New Roman" w:cs="Times New Roman"/>
          <w:b/>
          <w:bCs/>
          <w:sz w:val="28"/>
          <w:szCs w:val="28"/>
          <w:u w:val="single"/>
        </w:rPr>
        <w:t>the</w:t>
      </w:r>
      <w:proofErr w:type="spellEnd"/>
      <w:r w:rsidRPr="00BA3C52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proofErr w:type="spellStart"/>
      <w:r w:rsidRPr="00BA3C52">
        <w:rPr>
          <w:rFonts w:ascii="Times New Roman" w:hAnsi="Times New Roman" w:cs="Times New Roman"/>
          <w:b/>
          <w:bCs/>
          <w:sz w:val="28"/>
          <w:szCs w:val="28"/>
          <w:u w:val="single"/>
        </w:rPr>
        <w:t>medical</w:t>
      </w:r>
      <w:proofErr w:type="spellEnd"/>
      <w:r w:rsidRPr="00BA3C52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proofErr w:type="spellStart"/>
      <w:r w:rsidRPr="00BA3C52">
        <w:rPr>
          <w:rFonts w:ascii="Times New Roman" w:hAnsi="Times New Roman" w:cs="Times New Roman"/>
          <w:b/>
          <w:bCs/>
          <w:sz w:val="28"/>
          <w:szCs w:val="28"/>
          <w:u w:val="single"/>
        </w:rPr>
        <w:t>history</w:t>
      </w:r>
      <w:proofErr w:type="spellEnd"/>
      <w:r w:rsidRPr="00BA3C52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</w:p>
    <w:p w14:paraId="130CEAD2" w14:textId="77777777" w:rsidR="00203C33" w:rsidRPr="00203C33" w:rsidRDefault="00203C33" w:rsidP="006028C9">
      <w:pPr>
        <w:pStyle w:val="Default"/>
        <w:spacing w:after="240"/>
        <w:rPr>
          <w:rFonts w:ascii="Times New Roman" w:hAnsi="Times New Roman" w:cs="Times New Roman"/>
          <w:b/>
          <w:u w:val="single"/>
        </w:rPr>
      </w:pPr>
      <w:r w:rsidRPr="00203C33">
        <w:rPr>
          <w:rFonts w:ascii="Times New Roman" w:hAnsi="Times New Roman" w:cs="Times New Roman"/>
          <w:b/>
          <w:u w:val="single"/>
        </w:rPr>
        <w:t xml:space="preserve">2.1 </w:t>
      </w:r>
      <w:proofErr w:type="spellStart"/>
      <w:r w:rsidRPr="00203C33">
        <w:rPr>
          <w:rFonts w:ascii="Times New Roman" w:hAnsi="Times New Roman" w:cs="Times New Roman"/>
          <w:b/>
          <w:u w:val="single"/>
        </w:rPr>
        <w:t>Lifestyle</w:t>
      </w:r>
      <w:proofErr w:type="spellEnd"/>
    </w:p>
    <w:p w14:paraId="7199455D" w14:textId="77777777" w:rsidR="00203C33" w:rsidRPr="00BA3C52" w:rsidRDefault="00203C33" w:rsidP="00203C33">
      <w:pPr>
        <w:pStyle w:val="Nincstrkz"/>
        <w:rPr>
          <w:rFonts w:ascii="Times New Roman" w:hAnsi="Times New Roman"/>
          <w:sz w:val="24"/>
          <w:szCs w:val="24"/>
        </w:rPr>
      </w:pPr>
      <w:proofErr w:type="spellStart"/>
      <w:r w:rsidRPr="00BA3C52">
        <w:rPr>
          <w:rFonts w:ascii="Times New Roman" w:hAnsi="Times New Roman"/>
          <w:b/>
          <w:sz w:val="24"/>
          <w:szCs w:val="24"/>
        </w:rPr>
        <w:t>Smoking</w:t>
      </w:r>
      <w:proofErr w:type="spellEnd"/>
      <w:r w:rsidRPr="00BA3C52">
        <w:rPr>
          <w:rFonts w:ascii="Times New Roman" w:hAnsi="Times New Roman"/>
          <w:sz w:val="24"/>
          <w:szCs w:val="24"/>
        </w:rPr>
        <w:t>:</w:t>
      </w:r>
      <w:r w:rsidRPr="00BA3C52">
        <w:rPr>
          <w:rFonts w:ascii="Times New Roman" w:hAnsi="Times New Roman"/>
          <w:sz w:val="24"/>
          <w:szCs w:val="24"/>
        </w:rPr>
        <w:tab/>
      </w:r>
      <w:r w:rsidR="00CA7EFA"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yes</w:t>
      </w:r>
      <w:proofErr w:type="spellEnd"/>
      <w:r>
        <w:rPr>
          <w:rFonts w:ascii="Times New Roman" w:hAnsi="Times New Roman"/>
          <w:sz w:val="24"/>
          <w:szCs w:val="24"/>
        </w:rPr>
        <w:t xml:space="preserve"> / n</w:t>
      </w:r>
      <w:r w:rsidRPr="00BA3C52">
        <w:rPr>
          <w:rFonts w:ascii="Times New Roman" w:hAnsi="Times New Roman"/>
          <w:sz w:val="24"/>
          <w:szCs w:val="24"/>
        </w:rPr>
        <w:t>o</w:t>
      </w:r>
    </w:p>
    <w:p w14:paraId="20070124" w14:textId="77777777" w:rsidR="00203C33" w:rsidRPr="00BA3C52" w:rsidRDefault="00203C33" w:rsidP="00203C33">
      <w:pPr>
        <w:pStyle w:val="Nincstrkz"/>
        <w:ind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if yes: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amount (cigarettes/day):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…………………</w:t>
      </w:r>
      <w:r>
        <w:rPr>
          <w:rFonts w:ascii="Times New Roman" w:hAnsi="Times New Roman"/>
          <w:sz w:val="24"/>
          <w:szCs w:val="24"/>
          <w:lang w:val="en-US"/>
        </w:rPr>
        <w:t>…</w:t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…..</w:t>
      </w:r>
      <w:proofErr w:type="gramEnd"/>
    </w:p>
    <w:p w14:paraId="47C37B66" w14:textId="77777777" w:rsidR="00203C33" w:rsidRPr="00BA3C52" w:rsidRDefault="00203C33" w:rsidP="00203C33">
      <w:pPr>
        <w:pStyle w:val="Nincstrkz"/>
        <w:ind w:left="708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 xml:space="preserve">For how many 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years?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</w:t>
      </w:r>
    </w:p>
    <w:p w14:paraId="3161D02C" w14:textId="77777777" w:rsidR="00203C33" w:rsidRPr="00BA3C52" w:rsidRDefault="00203C33" w:rsidP="00203C33">
      <w:pPr>
        <w:pStyle w:val="Nincstrkz"/>
        <w:ind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 xml:space="preserve">if not: </w:t>
      </w:r>
    </w:p>
    <w:p w14:paraId="107BF2D7" w14:textId="77777777" w:rsidR="00203C33" w:rsidRPr="00BA3C52" w:rsidRDefault="00203C33" w:rsidP="00203C33">
      <w:pPr>
        <w:pStyle w:val="Nincstrkz"/>
        <w:ind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Did you smoke earlier?</w:t>
      </w:r>
      <w:r w:rsidRPr="00BA3C52">
        <w:rPr>
          <w:rFonts w:ascii="Times New Roman" w:hAnsi="Times New Roman"/>
          <w:sz w:val="24"/>
          <w:szCs w:val="24"/>
          <w:lang w:val="en-US"/>
        </w:rPr>
        <w:tab/>
      </w:r>
      <w:r w:rsidR="00CA7EFA">
        <w:rPr>
          <w:rFonts w:ascii="Times New Roman" w:hAnsi="Times New Roman"/>
          <w:sz w:val="24"/>
          <w:szCs w:val="24"/>
          <w:lang w:val="en-US"/>
        </w:rPr>
        <w:tab/>
      </w:r>
      <w:r w:rsidRPr="00BA3C52">
        <w:rPr>
          <w:rFonts w:ascii="Times New Roman" w:hAnsi="Times New Roman"/>
          <w:sz w:val="24"/>
          <w:szCs w:val="24"/>
          <w:lang w:val="en-US"/>
        </w:rPr>
        <w:t>yes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/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no</w:t>
      </w:r>
    </w:p>
    <w:p w14:paraId="7E1FE730" w14:textId="77777777" w:rsidR="00203C33" w:rsidRPr="00BA3C52" w:rsidRDefault="00203C33" w:rsidP="00203C33">
      <w:pPr>
        <w:pStyle w:val="Nincstrkz"/>
        <w:ind w:left="708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if yes: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amount (pcs/occasion):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………………………………… </w:t>
      </w:r>
    </w:p>
    <w:p w14:paraId="28F50869" w14:textId="77777777" w:rsidR="00203C33" w:rsidRPr="00BA3C52" w:rsidRDefault="00203C33" w:rsidP="00203C33">
      <w:pPr>
        <w:pStyle w:val="Nincstrkz"/>
        <w:ind w:left="708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For how many years?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…………</w:t>
      </w:r>
    </w:p>
    <w:p w14:paraId="5B50743E" w14:textId="77777777" w:rsidR="00203C33" w:rsidRPr="00BA3C52" w:rsidRDefault="00203C33" w:rsidP="006028C9">
      <w:pPr>
        <w:pStyle w:val="Nincstrkz"/>
        <w:spacing w:after="240"/>
        <w:ind w:left="709" w:firstLine="709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How long ago did you stop smoking? ……………………………….</w:t>
      </w:r>
    </w:p>
    <w:p w14:paraId="38884F08" w14:textId="77777777" w:rsidR="00203C33" w:rsidRPr="00BA3C52" w:rsidRDefault="00203C33" w:rsidP="00203C33">
      <w:pPr>
        <w:pStyle w:val="Nincstrkz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b/>
          <w:sz w:val="24"/>
          <w:szCs w:val="24"/>
          <w:lang w:val="en-US"/>
        </w:rPr>
        <w:t>Alcohol consumption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: </w:t>
      </w:r>
      <w:r w:rsidRPr="00BA3C52">
        <w:rPr>
          <w:rFonts w:ascii="Times New Roman" w:hAnsi="Times New Roman"/>
          <w:sz w:val="24"/>
          <w:szCs w:val="24"/>
          <w:lang w:val="en-US"/>
        </w:rPr>
        <w:tab/>
      </w:r>
      <w:r w:rsidR="00CA7EFA">
        <w:rPr>
          <w:rFonts w:ascii="Times New Roman" w:hAnsi="Times New Roman"/>
          <w:sz w:val="24"/>
          <w:szCs w:val="24"/>
          <w:lang w:val="en-US"/>
        </w:rPr>
        <w:tab/>
      </w:r>
      <w:r w:rsidRPr="00BA3C52">
        <w:rPr>
          <w:rFonts w:ascii="Times New Roman" w:hAnsi="Times New Roman"/>
          <w:sz w:val="24"/>
          <w:szCs w:val="24"/>
          <w:lang w:val="en-US"/>
        </w:rPr>
        <w:t>yes / no</w:t>
      </w:r>
    </w:p>
    <w:p w14:paraId="604CBDF2" w14:textId="77777777" w:rsidR="00203C33" w:rsidRPr="00BA3C52" w:rsidRDefault="00203C33" w:rsidP="00203C33">
      <w:pPr>
        <w:pStyle w:val="Nincstrkz"/>
        <w:ind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if yes: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frequency: occasionally/monthly/weekly/daily</w:t>
      </w:r>
    </w:p>
    <w:p w14:paraId="7B1FD729" w14:textId="77777777" w:rsidR="00203C33" w:rsidRPr="00BA3C52" w:rsidRDefault="00203C33" w:rsidP="00203C33">
      <w:pPr>
        <w:pStyle w:val="Nincstrkz"/>
        <w:ind w:left="708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amount (g/day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)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…</w:t>
      </w:r>
      <w:r w:rsidRPr="00BA3C52">
        <w:rPr>
          <w:rFonts w:ascii="Times New Roman" w:hAnsi="Times New Roman"/>
          <w:b/>
          <w:i/>
          <w:noProof/>
          <w:sz w:val="24"/>
          <w:szCs w:val="24"/>
          <w:lang w:val="en-GB" w:eastAsia="en-GB"/>
        </w:rPr>
        <w:t xml:space="preserve"> </w:t>
      </w:r>
    </w:p>
    <w:p w14:paraId="0F8E2F77" w14:textId="77777777" w:rsidR="00203C33" w:rsidRPr="00BA3C52" w:rsidRDefault="00203C33" w:rsidP="00203C33">
      <w:pPr>
        <w:pStyle w:val="Nincstrkz"/>
        <w:ind w:left="708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since when? (years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)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 xml:space="preserve">………………………. </w:t>
      </w:r>
    </w:p>
    <w:p w14:paraId="5CBFAD8A" w14:textId="77777777" w:rsidR="00203C33" w:rsidRPr="00BA3C52" w:rsidRDefault="00203C33" w:rsidP="00203C33">
      <w:pPr>
        <w:pStyle w:val="Nincstrkz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ab/>
        <w:t>Alcohol consumption in the last 2 weeks: ………………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…..</w:t>
      </w:r>
      <w:proofErr w:type="gramEnd"/>
    </w:p>
    <w:p w14:paraId="407161A6" w14:textId="77777777" w:rsidR="00203C33" w:rsidRPr="00BA3C52" w:rsidRDefault="00203C33" w:rsidP="00203C33">
      <w:pPr>
        <w:pStyle w:val="Nincstrkz"/>
        <w:ind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if not:</w:t>
      </w:r>
    </w:p>
    <w:p w14:paraId="58BBE0F7" w14:textId="77777777" w:rsidR="00203C33" w:rsidRPr="00BA3C52" w:rsidRDefault="00203C33" w:rsidP="00203C33">
      <w:pPr>
        <w:pStyle w:val="Nincstrkz"/>
        <w:ind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Did you drink alcohol earlier?</w:t>
      </w:r>
      <w:r w:rsidRPr="00BA3C52">
        <w:rPr>
          <w:rFonts w:ascii="Times New Roman" w:hAnsi="Times New Roman"/>
          <w:sz w:val="24"/>
          <w:szCs w:val="24"/>
          <w:lang w:val="en-US"/>
        </w:rPr>
        <w:tab/>
      </w:r>
      <w:r w:rsidR="00CA7EFA">
        <w:rPr>
          <w:rFonts w:ascii="Times New Roman" w:hAnsi="Times New Roman"/>
          <w:sz w:val="24"/>
          <w:szCs w:val="24"/>
          <w:lang w:val="en-US"/>
        </w:rPr>
        <w:tab/>
      </w:r>
      <w:r w:rsidRPr="00BA3C52">
        <w:rPr>
          <w:rFonts w:ascii="Times New Roman" w:hAnsi="Times New Roman"/>
          <w:sz w:val="24"/>
          <w:szCs w:val="24"/>
          <w:lang w:val="en-US"/>
        </w:rPr>
        <w:t>yes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/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no</w:t>
      </w:r>
    </w:p>
    <w:p w14:paraId="3AB23E65" w14:textId="77777777" w:rsidR="00203C33" w:rsidRPr="00BA3C52" w:rsidRDefault="00203C33" w:rsidP="00203C33">
      <w:pPr>
        <w:pStyle w:val="Nincstrkz"/>
        <w:ind w:left="708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if yes: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 xml:space="preserve">frequency: 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occasionally/monthly/weekly/daily</w:t>
      </w:r>
    </w:p>
    <w:p w14:paraId="63107A49" w14:textId="77777777" w:rsidR="00203C33" w:rsidRPr="00BA3C52" w:rsidRDefault="00203C33" w:rsidP="00203C33">
      <w:pPr>
        <w:pStyle w:val="Nincstrkz"/>
        <w:ind w:left="1416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amount (g/occasion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)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 xml:space="preserve">……………………………… </w:t>
      </w:r>
    </w:p>
    <w:p w14:paraId="0A303B4F" w14:textId="77777777" w:rsidR="00203C33" w:rsidRPr="00BA3C52" w:rsidRDefault="00203C33" w:rsidP="00203C33">
      <w:pPr>
        <w:pStyle w:val="Nincstrkz"/>
        <w:ind w:left="1416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 xml:space="preserve">For how many 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years?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………</w:t>
      </w:r>
    </w:p>
    <w:p w14:paraId="775FF1AE" w14:textId="77777777" w:rsidR="00203C33" w:rsidRPr="00BA3C52" w:rsidRDefault="00203C33" w:rsidP="006028C9">
      <w:pPr>
        <w:pStyle w:val="Nincstrkz"/>
        <w:spacing w:after="240"/>
        <w:ind w:left="1418" w:firstLine="709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How long ago did you stop drinking alcohol?..........................</w:t>
      </w:r>
    </w:p>
    <w:p w14:paraId="36C791F4" w14:textId="77777777" w:rsidR="00203C33" w:rsidRPr="00FF5224" w:rsidRDefault="00203C33" w:rsidP="00203C33">
      <w:pPr>
        <w:pStyle w:val="Nincstrkz"/>
        <w:rPr>
          <w:rFonts w:ascii="Times New Roman" w:hAnsi="Times New Roman"/>
          <w:i/>
          <w:color w:val="FF0000"/>
          <w:sz w:val="24"/>
          <w:szCs w:val="24"/>
          <w:u w:val="single"/>
          <w:lang w:val="en-US"/>
        </w:rPr>
      </w:pPr>
      <w:r w:rsidRPr="00FF5224">
        <w:rPr>
          <w:rFonts w:ascii="Times New Roman" w:hAnsi="Times New Roman"/>
          <w:i/>
          <w:color w:val="FF0000"/>
          <w:sz w:val="24"/>
          <w:szCs w:val="24"/>
          <w:u w:val="single"/>
          <w:lang w:val="en-US"/>
        </w:rPr>
        <w:t>Guide for estimation of the amount:</w:t>
      </w:r>
    </w:p>
    <w:p w14:paraId="21370D4B" w14:textId="77777777" w:rsidR="00203C33" w:rsidRPr="00FF5224" w:rsidRDefault="00203C33" w:rsidP="00203C33">
      <w:pPr>
        <w:pStyle w:val="Nincstrkz"/>
        <w:ind w:firstLine="708"/>
        <w:rPr>
          <w:rFonts w:ascii="Times New Roman" w:hAnsi="Times New Roman"/>
          <w:i/>
          <w:color w:val="FF0000"/>
          <w:sz w:val="24"/>
          <w:szCs w:val="24"/>
          <w:lang w:val="de-AT"/>
        </w:rPr>
      </w:pPr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 xml:space="preserve">1 dl </w:t>
      </w:r>
      <w:proofErr w:type="spellStart"/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>beer</w:t>
      </w:r>
      <w:proofErr w:type="spellEnd"/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 xml:space="preserve"> (4.5 vol. %) = ~3.5 g </w:t>
      </w:r>
      <w:proofErr w:type="spellStart"/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>alcohol</w:t>
      </w:r>
      <w:proofErr w:type="spellEnd"/>
    </w:p>
    <w:p w14:paraId="5805ACF1" w14:textId="77777777" w:rsidR="00203C33" w:rsidRPr="00FF5224" w:rsidRDefault="00203C33" w:rsidP="00203C33">
      <w:pPr>
        <w:pStyle w:val="Nincstrkz"/>
        <w:rPr>
          <w:rFonts w:ascii="Times New Roman" w:hAnsi="Times New Roman"/>
          <w:i/>
          <w:color w:val="FF0000"/>
          <w:sz w:val="24"/>
          <w:szCs w:val="24"/>
          <w:lang w:val="en-US"/>
        </w:rPr>
      </w:pPr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ab/>
        <w:t xml:space="preserve">1 dl </w:t>
      </w:r>
      <w:proofErr w:type="spellStart"/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>wine</w:t>
      </w:r>
      <w:proofErr w:type="spellEnd"/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 xml:space="preserve"> (12.5 vol. </w:t>
      </w:r>
      <w:r w:rsidRPr="00FF5224">
        <w:rPr>
          <w:rFonts w:ascii="Times New Roman" w:hAnsi="Times New Roman"/>
          <w:i/>
          <w:color w:val="FF0000"/>
          <w:sz w:val="24"/>
          <w:szCs w:val="24"/>
          <w:lang w:val="en-US"/>
        </w:rPr>
        <w:t>%) = ~10 g alcohol</w:t>
      </w:r>
    </w:p>
    <w:p w14:paraId="6CC88A51" w14:textId="77777777" w:rsidR="00203C33" w:rsidRPr="00FF5224" w:rsidRDefault="00203C33" w:rsidP="006028C9">
      <w:pPr>
        <w:pStyle w:val="Nincstrkz"/>
        <w:spacing w:after="240"/>
        <w:rPr>
          <w:rFonts w:ascii="Times New Roman" w:hAnsi="Times New Roman"/>
          <w:i/>
          <w:color w:val="FF0000"/>
          <w:sz w:val="24"/>
          <w:szCs w:val="24"/>
          <w:lang w:val="en-US"/>
        </w:rPr>
      </w:pPr>
      <w:r w:rsidRPr="00FF5224">
        <w:rPr>
          <w:rFonts w:ascii="Times New Roman" w:hAnsi="Times New Roman"/>
          <w:i/>
          <w:color w:val="FF0000"/>
          <w:sz w:val="24"/>
          <w:szCs w:val="24"/>
          <w:lang w:val="en-US"/>
        </w:rPr>
        <w:tab/>
        <w:t>1 dl hard drink (50 vol. %) = ~40 g alcohol</w:t>
      </w:r>
    </w:p>
    <w:p w14:paraId="646F2D6D" w14:textId="77777777" w:rsidR="006028C9" w:rsidRPr="00FF5224" w:rsidRDefault="006028C9" w:rsidP="006028C9">
      <w:pPr>
        <w:pStyle w:val="Nincstrkz"/>
        <w:rPr>
          <w:rFonts w:ascii="Times New Roman" w:hAnsi="Times New Roman"/>
          <w:i/>
          <w:color w:val="FF0000"/>
          <w:sz w:val="24"/>
          <w:szCs w:val="24"/>
          <w:lang w:val="en-US"/>
        </w:rPr>
      </w:pPr>
      <w:r w:rsidRPr="00BA3C52">
        <w:rPr>
          <w:rFonts w:ascii="Times New Roman" w:hAnsi="Times New Roman"/>
          <w:b/>
          <w:sz w:val="24"/>
          <w:szCs w:val="24"/>
          <w:lang w:val="en-US"/>
        </w:rPr>
        <w:t>Drug abuse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: </w:t>
      </w:r>
      <w:r w:rsidRPr="00BA3C52">
        <w:rPr>
          <w:rFonts w:ascii="Times New Roman" w:hAnsi="Times New Roman"/>
          <w:sz w:val="24"/>
          <w:szCs w:val="24"/>
          <w:lang w:val="en-US"/>
        </w:rPr>
        <w:tab/>
      </w:r>
      <w:r w:rsidR="00CA7EFA">
        <w:rPr>
          <w:rFonts w:ascii="Times New Roman" w:hAnsi="Times New Roman"/>
          <w:sz w:val="24"/>
          <w:szCs w:val="24"/>
          <w:lang w:val="en-US"/>
        </w:rPr>
        <w:tab/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yes / no       </w:t>
      </w:r>
      <w:r w:rsidRPr="00FF5224">
        <w:rPr>
          <w:rFonts w:ascii="Times New Roman" w:hAnsi="Times New Roman"/>
          <w:i/>
          <w:color w:val="FF0000"/>
          <w:sz w:val="24"/>
          <w:szCs w:val="24"/>
          <w:lang w:val="en-US"/>
        </w:rPr>
        <w:t>Prescribed medication should not be included here.</w:t>
      </w:r>
    </w:p>
    <w:p w14:paraId="182E8CEF" w14:textId="77777777" w:rsidR="00EC71F3" w:rsidRDefault="006028C9" w:rsidP="00591F98">
      <w:pPr>
        <w:pStyle w:val="Nincstrkz"/>
        <w:ind w:left="1412" w:hanging="703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 xml:space="preserve">if yes: 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type of drug:</w:t>
      </w:r>
      <w:r w:rsidR="00EC71F3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……….</w:t>
      </w:r>
    </w:p>
    <w:p w14:paraId="4CE17A99" w14:textId="77777777" w:rsidR="006028C9" w:rsidRPr="00BA3C52" w:rsidRDefault="006028C9" w:rsidP="00EC71F3">
      <w:pPr>
        <w:pStyle w:val="Nincstrkz"/>
        <w:ind w:left="1413" w:firstLine="5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amount:</w:t>
      </w:r>
      <w:r w:rsidR="00EC71F3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…………….</w:t>
      </w:r>
    </w:p>
    <w:p w14:paraId="01292E41" w14:textId="77777777" w:rsidR="006028C9" w:rsidRPr="00BA3C52" w:rsidRDefault="006028C9" w:rsidP="00EC71F3">
      <w:pPr>
        <w:pStyle w:val="Nincstrkz"/>
        <w:spacing w:after="240"/>
        <w:ind w:left="709" w:firstLine="709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 xml:space="preserve">for how many 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years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…</w:t>
      </w:r>
    </w:p>
    <w:p w14:paraId="23E031F5" w14:textId="77777777" w:rsidR="00EC71F3" w:rsidRPr="00BA3C52" w:rsidRDefault="00EC71F3" w:rsidP="00EC71F3">
      <w:pPr>
        <w:pStyle w:val="Nincstrkz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b/>
          <w:sz w:val="24"/>
          <w:szCs w:val="24"/>
          <w:lang w:val="en-US"/>
        </w:rPr>
        <w:lastRenderedPageBreak/>
        <w:t>Diet</w:t>
      </w:r>
      <w:r w:rsidRPr="00BA3C52">
        <w:rPr>
          <w:rFonts w:ascii="Times New Roman" w:hAnsi="Times New Roman"/>
          <w:sz w:val="24"/>
          <w:szCs w:val="24"/>
          <w:lang w:val="en-US"/>
        </w:rPr>
        <w:t>:</w:t>
      </w:r>
      <w:r w:rsidRPr="00BA3C52">
        <w:rPr>
          <w:rFonts w:ascii="Times New Roman" w:hAnsi="Times New Roman"/>
          <w:sz w:val="24"/>
          <w:szCs w:val="24"/>
          <w:lang w:val="en-US"/>
        </w:rPr>
        <w:tab/>
      </w:r>
      <w:r w:rsidR="00CA7EFA">
        <w:rPr>
          <w:rFonts w:ascii="Times New Roman" w:hAnsi="Times New Roman"/>
          <w:sz w:val="24"/>
          <w:szCs w:val="24"/>
          <w:lang w:val="en-US"/>
        </w:rPr>
        <w:tab/>
      </w:r>
      <w:r w:rsidRPr="00BA3C52">
        <w:rPr>
          <w:rFonts w:ascii="Times New Roman" w:hAnsi="Times New Roman"/>
          <w:sz w:val="24"/>
          <w:szCs w:val="24"/>
          <w:lang w:val="en-US"/>
        </w:rPr>
        <w:t>yes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/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no </w:t>
      </w:r>
    </w:p>
    <w:p w14:paraId="2A64DF48" w14:textId="12D50FBB" w:rsidR="00371C9A" w:rsidRDefault="00EC71F3" w:rsidP="00371C9A">
      <w:pPr>
        <w:pStyle w:val="Nincstrkz"/>
        <w:ind w:left="1416" w:firstLine="12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 xml:space="preserve">if yes: </w:t>
      </w:r>
      <w:proofErr w:type="spellStart"/>
      <w:r w:rsidRPr="00BA3C52">
        <w:rPr>
          <w:rFonts w:ascii="Times New Roman" w:hAnsi="Times New Roman"/>
          <w:sz w:val="24"/>
          <w:szCs w:val="24"/>
        </w:rPr>
        <w:t>diabetic</w:t>
      </w:r>
      <w:proofErr w:type="spellEnd"/>
      <w:r w:rsidRPr="00BA3C52">
        <w:rPr>
          <w:rFonts w:ascii="Times New Roman" w:hAnsi="Times New Roman"/>
          <w:sz w:val="24"/>
          <w:szCs w:val="24"/>
        </w:rPr>
        <w:t xml:space="preserve"> / </w:t>
      </w:r>
      <w:proofErr w:type="spellStart"/>
      <w:r w:rsidRPr="00BA3C52">
        <w:rPr>
          <w:rFonts w:ascii="Times New Roman" w:hAnsi="Times New Roman"/>
          <w:sz w:val="24"/>
          <w:szCs w:val="24"/>
        </w:rPr>
        <w:t>gluten</w:t>
      </w:r>
      <w:proofErr w:type="spellEnd"/>
      <w:r w:rsidRPr="00BA3C52">
        <w:rPr>
          <w:rFonts w:ascii="Times New Roman" w:hAnsi="Times New Roman"/>
          <w:sz w:val="24"/>
          <w:szCs w:val="24"/>
        </w:rPr>
        <w:t xml:space="preserve">-free / </w:t>
      </w:r>
      <w:proofErr w:type="spellStart"/>
      <w:r w:rsidRPr="00BA3C52">
        <w:rPr>
          <w:rFonts w:ascii="Times New Roman" w:hAnsi="Times New Roman"/>
          <w:sz w:val="24"/>
          <w:szCs w:val="24"/>
        </w:rPr>
        <w:t>vegetarian</w:t>
      </w:r>
      <w:proofErr w:type="spellEnd"/>
      <w:r w:rsidRPr="00BA3C52">
        <w:rPr>
          <w:rFonts w:ascii="Times New Roman" w:hAnsi="Times New Roman"/>
          <w:sz w:val="24"/>
          <w:szCs w:val="24"/>
        </w:rPr>
        <w:t xml:space="preserve"> / pal</w:t>
      </w:r>
      <w:r>
        <w:rPr>
          <w:rFonts w:ascii="Times New Roman" w:hAnsi="Times New Roman"/>
          <w:sz w:val="24"/>
          <w:szCs w:val="24"/>
        </w:rPr>
        <w:t xml:space="preserve">eolit / </w:t>
      </w:r>
      <w:proofErr w:type="spellStart"/>
      <w:r>
        <w:rPr>
          <w:rFonts w:ascii="Times New Roman" w:hAnsi="Times New Roman"/>
          <w:sz w:val="24"/>
          <w:szCs w:val="24"/>
        </w:rPr>
        <w:t>lactose</w:t>
      </w:r>
      <w:proofErr w:type="spellEnd"/>
      <w:r>
        <w:rPr>
          <w:rFonts w:ascii="Times New Roman" w:hAnsi="Times New Roman"/>
          <w:sz w:val="24"/>
          <w:szCs w:val="24"/>
        </w:rPr>
        <w:t xml:space="preserve">-free /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other</w:t>
      </w:r>
      <w:proofErr w:type="spellEnd"/>
      <w:r>
        <w:rPr>
          <w:rFonts w:ascii="Times New Roman" w:hAnsi="Times New Roman"/>
          <w:sz w:val="24"/>
          <w:szCs w:val="24"/>
        </w:rPr>
        <w:t>:…</w:t>
      </w:r>
      <w:proofErr w:type="gramEnd"/>
      <w:r w:rsidRPr="00BA3C52">
        <w:rPr>
          <w:rFonts w:ascii="Times New Roman" w:hAnsi="Times New Roman"/>
          <w:sz w:val="24"/>
          <w:szCs w:val="24"/>
        </w:rPr>
        <w:t>………</w:t>
      </w:r>
      <w:r w:rsidR="00371C9A">
        <w:rPr>
          <w:rFonts w:ascii="Times New Roman" w:hAnsi="Times New Roman"/>
          <w:sz w:val="24"/>
          <w:szCs w:val="24"/>
        </w:rPr>
        <w:t xml:space="preserve"> </w:t>
      </w:r>
      <w:r w:rsidR="00371C9A">
        <w:rPr>
          <w:rFonts w:ascii="Times New Roman" w:eastAsia="Times New Roman" w:hAnsi="Times New Roman"/>
          <w:color w:val="0000FF"/>
          <w:sz w:val="24"/>
          <w:szCs w:val="24"/>
        </w:rPr>
        <w:t>(többször választható)</w:t>
      </w:r>
    </w:p>
    <w:p w14:paraId="6AE93C46" w14:textId="7AD685B9" w:rsidR="006028C9" w:rsidRDefault="006028C9" w:rsidP="00EC71F3">
      <w:pPr>
        <w:pStyle w:val="Nincstrkz"/>
        <w:jc w:val="both"/>
        <w:rPr>
          <w:rFonts w:ascii="Times New Roman" w:hAnsi="Times New Roman"/>
          <w:sz w:val="24"/>
          <w:szCs w:val="24"/>
        </w:rPr>
      </w:pPr>
    </w:p>
    <w:p w14:paraId="10BA3E95" w14:textId="2B13DA90" w:rsidR="00591F98" w:rsidRDefault="00591F98" w:rsidP="00591F98">
      <w:pPr>
        <w:pStyle w:val="Nincstrkz"/>
        <w:rPr>
          <w:rFonts w:ascii="Times New Roman" w:hAnsi="Times New Roman"/>
          <w:sz w:val="24"/>
          <w:szCs w:val="24"/>
          <w:lang w:val="en-US"/>
        </w:rPr>
      </w:pPr>
      <w:r w:rsidRPr="00591F98">
        <w:rPr>
          <w:rFonts w:ascii="Times New Roman" w:hAnsi="Times New Roman"/>
          <w:b/>
          <w:bCs/>
          <w:sz w:val="24"/>
          <w:szCs w:val="24"/>
          <w:lang w:val="en-US"/>
        </w:rPr>
        <w:t>Physical activity:</w:t>
      </w:r>
      <w:r w:rsidRPr="00591F98">
        <w:rPr>
          <w:rFonts w:ascii="Times New Roman" w:hAnsi="Times New Roman"/>
          <w:sz w:val="24"/>
          <w:szCs w:val="24"/>
          <w:lang w:val="en-US"/>
        </w:rPr>
        <w:t xml:space="preserve"> none / occasionally / regularly / intensely</w:t>
      </w:r>
      <w:r w:rsidR="00451E37">
        <w:rPr>
          <w:rFonts w:ascii="Times New Roman" w:eastAsia="Times New Roman" w:hAnsi="Times New Roman"/>
          <w:i/>
          <w:color w:val="FF0000"/>
          <w:sz w:val="24"/>
          <w:szCs w:val="24"/>
        </w:rPr>
        <w:t>*</w:t>
      </w:r>
    </w:p>
    <w:p w14:paraId="279A1A1E" w14:textId="5DE8C74A" w:rsidR="00A60DF0" w:rsidRPr="00591F98" w:rsidRDefault="00A60DF0" w:rsidP="00591F98">
      <w:pPr>
        <w:pStyle w:val="Nincstrkz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ab/>
      </w:r>
    </w:p>
    <w:p w14:paraId="12A53D4D" w14:textId="6FF6158E" w:rsidR="00A60DF0" w:rsidRDefault="00A60DF0" w:rsidP="00591F98">
      <w:pPr>
        <w:spacing w:after="240" w:line="240" w:lineRule="auto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 w:rsidRPr="00A60DF0">
        <w:rPr>
          <w:rFonts w:ascii="Times New Roman" w:hAnsi="Times New Roman" w:cs="Times New Roman"/>
          <w:sz w:val="24"/>
          <w:szCs w:val="24"/>
          <w:lang w:val="en-US" w:eastAsia="en-US"/>
        </w:rPr>
        <w:tab/>
        <w:t xml:space="preserve">if </w:t>
      </w:r>
      <w:proofErr w:type="spellStart"/>
      <w:r w:rsidRPr="00A60DF0">
        <w:rPr>
          <w:rFonts w:ascii="Times New Roman" w:hAnsi="Times New Roman" w:cs="Times New Roman"/>
          <w:sz w:val="24"/>
          <w:szCs w:val="24"/>
          <w:lang w:val="en-US" w:eastAsia="en-US"/>
        </w:rPr>
        <w:t>ocassionally</w:t>
      </w:r>
      <w:proofErr w:type="spellEnd"/>
      <w:r w:rsidRPr="00A60DF0">
        <w:rPr>
          <w:rFonts w:ascii="Times New Roman" w:hAnsi="Times New Roman" w:cs="Times New Roman"/>
          <w:sz w:val="24"/>
          <w:szCs w:val="24"/>
          <w:lang w:val="en-US" w:eastAsia="en-US"/>
        </w:rPr>
        <w:t xml:space="preserve"> / regularly / intensely: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</w:t>
      </w:r>
    </w:p>
    <w:p w14:paraId="4BFBD1FF" w14:textId="2F2A15C9" w:rsidR="00A60DF0" w:rsidRDefault="00A60DF0" w:rsidP="00A60DF0">
      <w:pPr>
        <w:pStyle w:val="Nincstrkz"/>
        <w:ind w:left="708"/>
        <w:rPr>
          <w:rFonts w:ascii="Times New Roman" w:eastAsia="Times New Roman" w:hAnsi="Times New Roman"/>
          <w:color w:val="0000FF"/>
          <w:sz w:val="24"/>
          <w:szCs w:val="24"/>
        </w:rPr>
      </w:pPr>
      <w:r w:rsidRPr="00A60DF0">
        <w:rPr>
          <w:rFonts w:ascii="Times New Roman" w:hAnsi="Times New Roman"/>
          <w:sz w:val="24"/>
          <w:szCs w:val="24"/>
          <w:lang w:val="en-US"/>
        </w:rPr>
        <w:t xml:space="preserve">Types of exercise: </w:t>
      </w:r>
      <w:r>
        <w:rPr>
          <w:rFonts w:ascii="Times New Roman" w:hAnsi="Times New Roman"/>
          <w:sz w:val="24"/>
          <w:szCs w:val="24"/>
          <w:lang w:val="en-US"/>
        </w:rPr>
        <w:t xml:space="preserve"> house work / work in the garden / </w:t>
      </w:r>
      <w:r w:rsidRPr="00A60DF0">
        <w:rPr>
          <w:rFonts w:ascii="Times New Roman" w:hAnsi="Times New Roman"/>
          <w:sz w:val="24"/>
          <w:szCs w:val="24"/>
          <w:lang w:val="en-US"/>
        </w:rPr>
        <w:t xml:space="preserve">walking / running / jogging / swimming / aerobic / dancing / cycling / weight lifting / </w:t>
      </w:r>
      <w:proofErr w:type="gramStart"/>
      <w:r w:rsidRPr="00A60DF0">
        <w:rPr>
          <w:rFonts w:ascii="Times New Roman" w:hAnsi="Times New Roman"/>
          <w:sz w:val="24"/>
          <w:szCs w:val="24"/>
          <w:lang w:val="en-US"/>
        </w:rPr>
        <w:t>other:…</w:t>
      </w:r>
      <w:proofErr w:type="gramEnd"/>
      <w:r w:rsidRPr="00A60DF0">
        <w:rPr>
          <w:rFonts w:ascii="Times New Roman" w:hAnsi="Times New Roman"/>
          <w:sz w:val="24"/>
          <w:szCs w:val="24"/>
          <w:lang w:val="en-US"/>
        </w:rPr>
        <w:t>………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/>
          <w:color w:val="0000FF"/>
          <w:sz w:val="24"/>
          <w:szCs w:val="24"/>
        </w:rPr>
        <w:t>(többször választható)</w:t>
      </w:r>
    </w:p>
    <w:p w14:paraId="1BB5C62C" w14:textId="71BAEC9B" w:rsidR="00451E37" w:rsidRDefault="00451E37" w:rsidP="00451E37">
      <w:pPr>
        <w:spacing w:after="0" w:line="240" w:lineRule="auto"/>
        <w:ind w:firstLine="708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  <w:r>
        <w:rPr>
          <w:i/>
          <w:color w:val="FF0000"/>
        </w:rPr>
        <w:t xml:space="preserve"> 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None: no exercise or exercise for &lt; 3 hours/week for &lt; 2 years</w:t>
      </w:r>
    </w:p>
    <w:p w14:paraId="27803411" w14:textId="77777777" w:rsidR="00451E37" w:rsidRDefault="00451E37" w:rsidP="00451E37">
      <w:pPr>
        <w:spacing w:after="0" w:line="240" w:lineRule="auto"/>
        <w:ind w:firstLine="708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Occasionally: &lt; 3 hours/week for &gt;= 2 years</w:t>
      </w:r>
    </w:p>
    <w:p w14:paraId="7C5A3ED9" w14:textId="77777777" w:rsidR="00451E37" w:rsidRDefault="00451E37" w:rsidP="00451E37">
      <w:pPr>
        <w:spacing w:after="0" w:line="240" w:lineRule="auto"/>
        <w:ind w:firstLine="708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Regularly: &gt; 3 hours/week for &gt;= 2 years</w:t>
      </w:r>
    </w:p>
    <w:p w14:paraId="134C34C5" w14:textId="2876192D" w:rsidR="00A60DF0" w:rsidRPr="00451E37" w:rsidRDefault="00451E37" w:rsidP="00451E37">
      <w:pPr>
        <w:spacing w:after="240" w:line="240" w:lineRule="auto"/>
        <w:ind w:firstLine="700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Intensely: &gt; 7 hours/week for&gt;= 2 years</w:t>
      </w:r>
    </w:p>
    <w:p w14:paraId="4205A00C" w14:textId="5F7753E4" w:rsidR="00A60DF0" w:rsidRDefault="00591F98" w:rsidP="00A60DF0">
      <w:pPr>
        <w:pStyle w:val="Nincstrkz"/>
        <w:ind w:left="700" w:hanging="700"/>
        <w:rPr>
          <w:rFonts w:ascii="Times New Roman" w:eastAsia="Times New Roman" w:hAnsi="Times New Roman"/>
          <w:color w:val="0000FF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Job:</w:t>
      </w:r>
      <w:r w:rsidR="00A60DF0">
        <w:rPr>
          <w:rFonts w:ascii="Times New Roman" w:eastAsia="Times New Roman" w:hAnsi="Times New Roman"/>
          <w:sz w:val="24"/>
          <w:szCs w:val="24"/>
        </w:rPr>
        <w:tab/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Does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Did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if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pensioner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)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it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involve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physical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activity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>?</w:t>
      </w:r>
      <w:r w:rsidR="00A60DF0">
        <w:rPr>
          <w:rFonts w:ascii="Times New Roman" w:eastAsia="Times New Roman" w:hAnsi="Times New Roman"/>
          <w:sz w:val="24"/>
          <w:szCs w:val="24"/>
        </w:rPr>
        <w:br/>
        <w:t xml:space="preserve">No /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Yes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walking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. /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Yes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weight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lifting. /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Yes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other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hard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work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. </w:t>
      </w:r>
      <w:r w:rsidR="00A60DF0">
        <w:rPr>
          <w:rFonts w:ascii="Times New Roman" w:eastAsia="Times New Roman" w:hAnsi="Times New Roman"/>
          <w:color w:val="0000FF"/>
          <w:sz w:val="24"/>
          <w:szCs w:val="24"/>
        </w:rPr>
        <w:t>(többször választható)</w:t>
      </w:r>
    </w:p>
    <w:p w14:paraId="57475FC6" w14:textId="77777777" w:rsidR="00851A54" w:rsidRDefault="00851A54" w:rsidP="00851A54">
      <w:pPr>
        <w:spacing w:after="0" w:line="240" w:lineRule="auto"/>
        <w:rPr>
          <w:rFonts w:ascii="Arial" w:eastAsia="Times New Roman" w:hAnsi="Arial" w:cs="Arial"/>
          <w:color w:val="000000"/>
          <w:lang w:val="hu-HU"/>
        </w:rPr>
      </w:pPr>
    </w:p>
    <w:p w14:paraId="0E3D6C75" w14:textId="6510E202" w:rsidR="00851A54" w:rsidRPr="00851A54" w:rsidRDefault="00851A54" w:rsidP="00851A54">
      <w:pPr>
        <w:pStyle w:val="Nincstrkz"/>
        <w:rPr>
          <w:rFonts w:ascii="Times New Roman" w:eastAsia="Times New Roman" w:hAnsi="Times New Roman"/>
          <w:b/>
          <w:sz w:val="24"/>
          <w:szCs w:val="24"/>
        </w:rPr>
      </w:pP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What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is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the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highest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or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level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of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school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you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have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completed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or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the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highest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degree</w:t>
      </w:r>
      <w:proofErr w:type="spellEnd"/>
      <w:r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you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have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received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>?</w:t>
      </w:r>
    </w:p>
    <w:p w14:paraId="6576714F" w14:textId="77777777" w:rsidR="00851A54" w:rsidRPr="00851A54" w:rsidRDefault="00851A54" w:rsidP="00851A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0BE5D55E" w14:textId="1FD2DBED" w:rsidR="00851A54" w:rsidRPr="00851A54" w:rsidRDefault="00851A54" w:rsidP="00851A54">
      <w:pPr>
        <w:pStyle w:val="Nincstrkz"/>
        <w:rPr>
          <w:rFonts w:ascii="Times New Roman" w:eastAsia="Times New Roman" w:hAnsi="Times New Roman"/>
          <w:sz w:val="24"/>
          <w:szCs w:val="24"/>
        </w:rPr>
      </w:pP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never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attended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kindergarten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only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1st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2nd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3rd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4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5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6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7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8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9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10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11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12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no diploma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High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school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uat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Som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college, no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egre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ed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or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equivalent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Associat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egre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: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occupational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technical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or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vocational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program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Associat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egre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: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academic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program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Bachelor’s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egre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exampl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: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Ba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Ab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Bs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Bba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)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Master’s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egre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exampl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: Ma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Ms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Meng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Med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Mba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) / Professional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School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egre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exampl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: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Phd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Edd)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Refused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to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answer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 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on’t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know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FF"/>
          <w:sz w:val="24"/>
          <w:szCs w:val="24"/>
        </w:rPr>
        <w:t>(többször választható)</w:t>
      </w:r>
    </w:p>
    <w:p w14:paraId="2265F6F8" w14:textId="6CD9BE41" w:rsidR="00591F98" w:rsidRDefault="00591F98" w:rsidP="00A60DF0">
      <w:pPr>
        <w:pStyle w:val="Nincstrkz"/>
        <w:rPr>
          <w:rFonts w:ascii="Times New Roman" w:eastAsia="Times New Roman" w:hAnsi="Times New Roman"/>
          <w:sz w:val="24"/>
          <w:szCs w:val="24"/>
        </w:rPr>
      </w:pPr>
    </w:p>
    <w:p w14:paraId="7410F549" w14:textId="77777777" w:rsidR="00A60DF0" w:rsidRPr="00A60DF0" w:rsidRDefault="00A60DF0" w:rsidP="00A60DF0">
      <w:pPr>
        <w:pStyle w:val="Nincstrkz"/>
        <w:rPr>
          <w:rFonts w:ascii="Times New Roman" w:hAnsi="Times New Roman"/>
          <w:sz w:val="24"/>
          <w:szCs w:val="24"/>
          <w:lang w:val="en-US"/>
        </w:rPr>
      </w:pPr>
    </w:p>
    <w:p w14:paraId="3CC043BD" w14:textId="77777777" w:rsidR="00CA7EFA" w:rsidRPr="00CA7EFA" w:rsidRDefault="00CA7EFA" w:rsidP="00CA7EFA">
      <w:pPr>
        <w:pStyle w:val="Default"/>
        <w:spacing w:after="240"/>
        <w:rPr>
          <w:rFonts w:ascii="Times New Roman" w:hAnsi="Times New Roman" w:cs="Times New Roman"/>
          <w:b/>
          <w:u w:val="single"/>
        </w:rPr>
      </w:pPr>
      <w:r w:rsidRPr="00CA7EFA">
        <w:rPr>
          <w:rFonts w:ascii="Times New Roman" w:hAnsi="Times New Roman" w:cs="Times New Roman"/>
          <w:b/>
          <w:u w:val="single"/>
        </w:rPr>
        <w:t xml:space="preserve">2.2 </w:t>
      </w:r>
      <w:proofErr w:type="spellStart"/>
      <w:r w:rsidRPr="00CA7EFA">
        <w:rPr>
          <w:rFonts w:ascii="Times New Roman" w:hAnsi="Times New Roman" w:cs="Times New Roman"/>
          <w:b/>
          <w:u w:val="single"/>
        </w:rPr>
        <w:t>Comorbidities</w:t>
      </w:r>
      <w:proofErr w:type="spellEnd"/>
    </w:p>
    <w:p w14:paraId="36F3739E" w14:textId="77777777" w:rsidR="00CA7EFA" w:rsidRDefault="00CA7EFA" w:rsidP="00CA7EF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llergies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es / no</w:t>
      </w:r>
    </w:p>
    <w:p w14:paraId="34A73297" w14:textId="77777777" w:rsidR="00CA7EFA" w:rsidRDefault="00CA7EFA" w:rsidP="00CA7EF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 yes: specify: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halativ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other nutrition / drug / eczema /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ther</w:t>
      </w:r>
      <w:proofErr w:type="gramEnd"/>
    </w:p>
    <w:p w14:paraId="0D4C9B8F" w14:textId="77777777" w:rsidR="00591F98" w:rsidRDefault="00591F98" w:rsidP="00591F9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iabetes mellitu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yes/no</w:t>
      </w:r>
    </w:p>
    <w:p w14:paraId="4EF8621D" w14:textId="77777777" w:rsidR="00591F98" w:rsidRDefault="00591F98" w:rsidP="00591F9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70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f yes:  type I. / type II / type III. / MOD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29D8CFF9" w14:textId="77777777" w:rsidR="00CA7EFA" w:rsidRPr="00BA3C52" w:rsidRDefault="00CA7EFA" w:rsidP="00CA7EFA">
      <w:pPr>
        <w:pStyle w:val="Nincstrkz"/>
        <w:spacing w:after="120"/>
        <w:ind w:left="709"/>
        <w:rPr>
          <w:rFonts w:ascii="Times New Roman" w:hAnsi="Times New Roman"/>
          <w:sz w:val="24"/>
          <w:szCs w:val="24"/>
        </w:rPr>
      </w:pPr>
      <w:proofErr w:type="spellStart"/>
      <w:r w:rsidRPr="6B14A048">
        <w:rPr>
          <w:rFonts w:ascii="Times New Roman" w:hAnsi="Times New Roman"/>
          <w:sz w:val="24"/>
          <w:szCs w:val="24"/>
        </w:rPr>
        <w:t>date</w:t>
      </w:r>
      <w:proofErr w:type="spellEnd"/>
      <w:r w:rsidRPr="6B14A048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Pr="6B14A048">
        <w:rPr>
          <w:rFonts w:ascii="Times New Roman" w:hAnsi="Times New Roman"/>
          <w:sz w:val="24"/>
          <w:szCs w:val="24"/>
        </w:rPr>
        <w:t>diagnosis</w:t>
      </w:r>
      <w:proofErr w:type="spellEnd"/>
      <w:r w:rsidRPr="6B14A048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6B14A048">
        <w:rPr>
          <w:rFonts w:ascii="Times New Roman" w:hAnsi="Times New Roman"/>
          <w:sz w:val="24"/>
          <w:szCs w:val="24"/>
        </w:rPr>
        <w:t>date</w:t>
      </w:r>
      <w:proofErr w:type="spellEnd"/>
      <w:r w:rsidRPr="6B14A048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6B14A048">
        <w:rPr>
          <w:rFonts w:ascii="Times New Roman" w:hAnsi="Times New Roman"/>
          <w:sz w:val="24"/>
          <w:szCs w:val="24"/>
        </w:rPr>
        <w:t>year</w:t>
      </w:r>
      <w:proofErr w:type="spellEnd"/>
      <w:r w:rsidRPr="6B14A048">
        <w:rPr>
          <w:rFonts w:ascii="Times New Roman" w:hAnsi="Times New Roman"/>
          <w:sz w:val="24"/>
          <w:szCs w:val="24"/>
        </w:rPr>
        <w:t>)……………………………….</w:t>
      </w:r>
    </w:p>
    <w:p w14:paraId="7DAF4A56" w14:textId="77777777" w:rsidR="00591F98" w:rsidRDefault="00591F98" w:rsidP="00591F9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ypertension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es / no</w:t>
      </w:r>
    </w:p>
    <w:p w14:paraId="48C3BF00" w14:textId="206973F9" w:rsidR="00CA7EFA" w:rsidRDefault="00CA7EFA" w:rsidP="00CA7EFA">
      <w:pPr>
        <w:pStyle w:val="Nincstrkz"/>
        <w:spacing w:after="120"/>
        <w:ind w:firstLine="709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if yes: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since when (year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)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</w:t>
      </w:r>
      <w:r>
        <w:rPr>
          <w:rFonts w:ascii="Times New Roman" w:hAnsi="Times New Roman"/>
          <w:sz w:val="24"/>
          <w:szCs w:val="24"/>
          <w:lang w:val="en-US"/>
        </w:rPr>
        <w:t>…...</w:t>
      </w:r>
    </w:p>
    <w:p w14:paraId="3815E245" w14:textId="77777777" w:rsidR="00E17E77" w:rsidRDefault="00E17E77" w:rsidP="00E17E77">
      <w:pPr>
        <w:pStyle w:val="Nincstrkz"/>
        <w:spacing w:after="120" w:line="276" w:lineRule="auto"/>
        <w:ind w:left="708" w:hanging="708"/>
        <w:rPr>
          <w:rFonts w:ascii="Times New Roman" w:hAnsi="Times New Roman"/>
          <w:sz w:val="24"/>
          <w:szCs w:val="24"/>
          <w:lang w:val="en-US"/>
        </w:rPr>
      </w:pPr>
      <w:r w:rsidRPr="00E17E77">
        <w:rPr>
          <w:rFonts w:ascii="Times New Roman" w:hAnsi="Times New Roman"/>
          <w:b/>
          <w:bCs/>
          <w:sz w:val="24"/>
          <w:szCs w:val="24"/>
          <w:lang w:val="en-US"/>
        </w:rPr>
        <w:t xml:space="preserve">Cancerous disease: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ab/>
      </w:r>
      <w:r w:rsidRPr="00E17E77">
        <w:rPr>
          <w:rFonts w:ascii="Times New Roman" w:hAnsi="Times New Roman"/>
          <w:sz w:val="24"/>
          <w:szCs w:val="24"/>
          <w:lang w:val="en-US"/>
        </w:rPr>
        <w:t>yes / no / no data</w:t>
      </w:r>
    </w:p>
    <w:p w14:paraId="0892E191" w14:textId="13194028" w:rsidR="00E17E77" w:rsidRPr="00BA3C52" w:rsidRDefault="00E17E77" w:rsidP="00E17E77">
      <w:pPr>
        <w:pStyle w:val="Nincstrkz"/>
        <w:spacing w:after="120" w:line="276" w:lineRule="auto"/>
        <w:ind w:left="708"/>
        <w:rPr>
          <w:rFonts w:ascii="Times New Roman" w:hAnsi="Times New Roman"/>
          <w:sz w:val="24"/>
          <w:szCs w:val="24"/>
          <w:lang w:val="en-US"/>
        </w:rPr>
      </w:pPr>
      <w:r w:rsidRPr="00E17E77">
        <w:rPr>
          <w:rFonts w:ascii="Times New Roman" w:hAnsi="Times New Roman"/>
          <w:sz w:val="24"/>
          <w:szCs w:val="24"/>
          <w:lang w:val="en-US"/>
        </w:rPr>
        <w:t xml:space="preserve">if yes: </w:t>
      </w:r>
      <w:r w:rsidRPr="00E17E77">
        <w:rPr>
          <w:rFonts w:ascii="Times New Roman" w:hAnsi="Times New Roman"/>
          <w:b/>
          <w:bCs/>
          <w:sz w:val="24"/>
          <w:szCs w:val="24"/>
          <w:lang w:val="en-US"/>
        </w:rPr>
        <w:t xml:space="preserve">type of tumor: </w:t>
      </w:r>
      <w:r w:rsidRPr="00E17E77">
        <w:rPr>
          <w:rFonts w:ascii="Times New Roman" w:hAnsi="Times New Roman"/>
          <w:sz w:val="24"/>
          <w:szCs w:val="24"/>
          <w:lang w:val="en-US"/>
        </w:rPr>
        <w:t>brain / thyroid / lung / breast / ora</w:t>
      </w:r>
      <w:r>
        <w:rPr>
          <w:rFonts w:ascii="Times New Roman" w:hAnsi="Times New Roman"/>
          <w:sz w:val="24"/>
          <w:szCs w:val="24"/>
          <w:lang w:val="en-US"/>
        </w:rPr>
        <w:t xml:space="preserve">l </w:t>
      </w:r>
      <w:r w:rsidRPr="00E17E77">
        <w:rPr>
          <w:rFonts w:ascii="Times New Roman" w:hAnsi="Times New Roman"/>
          <w:sz w:val="24"/>
          <w:szCs w:val="24"/>
          <w:lang w:val="en-US"/>
        </w:rPr>
        <w:t>cavity / esophagus /stomach / colon / pancreas / liver / prostate / kidney / bladder / ovary /</w:t>
      </w:r>
      <w:r w:rsidR="0048654D">
        <w:rPr>
          <w:rFonts w:ascii="Times New Roman" w:hAnsi="Times New Roman"/>
          <w:sz w:val="24"/>
          <w:szCs w:val="24"/>
          <w:lang w:val="en-US"/>
        </w:rPr>
        <w:t xml:space="preserve"> other</w:t>
      </w:r>
    </w:p>
    <w:p w14:paraId="2D1D5550" w14:textId="77777777" w:rsidR="00591F98" w:rsidRDefault="00591F98" w:rsidP="00591F9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romboembolic events in history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es / no</w:t>
      </w:r>
    </w:p>
    <w:p w14:paraId="595EB4D4" w14:textId="77777777" w:rsidR="00591F98" w:rsidRDefault="00591F98" w:rsidP="00CA7EFA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eep vein thrombos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14C0FE5" w14:textId="77777777" w:rsidR="00591F98" w:rsidRDefault="00591F98" w:rsidP="00CA7EFA">
      <w:pPr>
        <w:ind w:firstLine="184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te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……….(year/month/day)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7E0A86B9" w14:textId="77777777" w:rsidR="00591F98" w:rsidRDefault="00591F98" w:rsidP="00591F98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ulmonary embolism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4DF72CC" w14:textId="77777777" w:rsidR="00591F98" w:rsidRDefault="00591F98" w:rsidP="00CA7EFA">
      <w:pPr>
        <w:ind w:firstLine="184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te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……….(year/month/day)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3B43E53C" w14:textId="77777777" w:rsidR="00591F98" w:rsidRDefault="00591F98" w:rsidP="00CA7EFA">
      <w:pPr>
        <w:ind w:firstLine="14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peated miscarriages or stillbirth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6BE02A4" w14:textId="77777777" w:rsidR="00591F98" w:rsidRDefault="00591F98" w:rsidP="00CA7EFA">
      <w:pPr>
        <w:ind w:firstLine="1843"/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te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……….(year/month/day)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3278313C" w14:textId="77777777" w:rsidR="00591F98" w:rsidRDefault="00591F98" w:rsidP="00CA7EFA">
      <w:pPr>
        <w:ind w:firstLine="14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rok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805949A" w14:textId="77777777" w:rsidR="00591F98" w:rsidRDefault="00591F98" w:rsidP="00CA7EFA">
      <w:pPr>
        <w:ind w:firstLine="184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te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……….(year/month/day)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1922AE91" w14:textId="77777777" w:rsidR="00591F98" w:rsidRDefault="00591F98" w:rsidP="00CA7EFA">
      <w:pPr>
        <w:ind w:firstLine="14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yocardial infarction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28FA340" w14:textId="77777777" w:rsidR="00591F98" w:rsidRDefault="00591F98" w:rsidP="00CA7EFA">
      <w:pPr>
        <w:ind w:firstLine="184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te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……….(year/month/day)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3B76BF64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toimmunity in history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no</w:t>
      </w:r>
    </w:p>
    <w:p w14:paraId="559943CE" w14:textId="77777777" w:rsidR="00591F98" w:rsidRDefault="00591F98" w:rsidP="00591F98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ystemic / organ specific</w:t>
      </w:r>
    </w:p>
    <w:p w14:paraId="73CB25ED" w14:textId="77777777" w:rsidR="00591F98" w:rsidRDefault="00591F98" w:rsidP="00591F98">
      <w:pPr>
        <w:ind w:left="140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systemic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Rheumatoid arthritis / Systemic lupus erythematosus / Scleroderma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jögren'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yndrome / Antiphospholipid syndrome / Idiopathic inflammatory myopathies / Vasculitis / Other </w:t>
      </w:r>
    </w:p>
    <w:p w14:paraId="537AEB1C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Rheumatoid arthrit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2D9A6E4F" w14:textId="54CBCAE4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Systemic lupus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rythematosus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f diagnosis:…..(year/month/day)</w:t>
      </w:r>
    </w:p>
    <w:p w14:paraId="18869E13" w14:textId="293371AF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Scleroderma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F206D7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7F6AFC6A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jögren'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yndrome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46627395" w14:textId="2EA35F9D" w:rsidR="00591F98" w:rsidRDefault="00F206D7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Antiphospholipid syndrome:    </w:t>
      </w:r>
      <w:r w:rsidR="00591F98">
        <w:rPr>
          <w:rFonts w:ascii="Times New Roman" w:eastAsia="Times New Roman" w:hAnsi="Times New Roman" w:cs="Times New Roman"/>
          <w:sz w:val="24"/>
          <w:szCs w:val="24"/>
        </w:rPr>
        <w:t xml:space="preserve">date of </w:t>
      </w:r>
      <w:proofErr w:type="gramStart"/>
      <w:r w:rsidR="00591F98">
        <w:rPr>
          <w:rFonts w:ascii="Times New Roman" w:eastAsia="Times New Roman" w:hAnsi="Times New Roman" w:cs="Times New Roman"/>
          <w:sz w:val="24"/>
          <w:szCs w:val="24"/>
        </w:rPr>
        <w:t>diagnosis:...</w:t>
      </w:r>
      <w:proofErr w:type="gramEnd"/>
      <w:r w:rsidR="00591F98">
        <w:rPr>
          <w:rFonts w:ascii="Times New Roman" w:eastAsia="Times New Roman" w:hAnsi="Times New Roman" w:cs="Times New Roman"/>
          <w:sz w:val="24"/>
          <w:szCs w:val="24"/>
        </w:rPr>
        <w:t>.(year/month/day)</w:t>
      </w:r>
    </w:p>
    <w:p w14:paraId="49F8E562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Idiopathic inflammatory myopathies: date of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iagnosis:....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6C84BAAA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Vasculitis: 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3AF9F256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:pleas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specify: …… date of diagnosis: ……..(year/month/day)</w:t>
      </w:r>
    </w:p>
    <w:p w14:paraId="21D29A58" w14:textId="18FFC514" w:rsidR="00591F98" w:rsidRDefault="00591F98" w:rsidP="00591F98">
      <w:pPr>
        <w:ind w:left="140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f organ specific: Hashimoto's thyroiditis / Graves' disease / Addison’s disease / Autoimmune hepatitis / Primary biliary cholangitis / Primary sclerosing cholangitis 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ulti-glandula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diseases / Autoimmune pancreatitis / Coeliac disease / Autoimmun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emolyt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em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Autoimmune thrombocytopenic purpura / Myasthenia gravis / Multiple sclerosis / Inflammatory neuropathies / Other </w:t>
      </w:r>
    </w:p>
    <w:p w14:paraId="407CEBF3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Hashimoto's thyroidit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1374A48B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Graves' diseas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7CD9251C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Addison’s diseas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3171A15A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Autoimmune hepatit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6F47CF09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Primary biliary cholangit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30DE8834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Primary sclerosing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holangitis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f diagnosis: ….(year/month/day)</w:t>
      </w:r>
    </w:p>
    <w:p w14:paraId="641BF726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Multi-glandular diseas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1FE558DB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Autoimmune pancreatit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3C8E7A30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Coeliac diseas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40F258DB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Autoimmun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emolyt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em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date of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iagnosis:.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2C47A619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Autoimmune thrombocytopenic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urpura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f diagnosis:....(year/month/day)</w:t>
      </w:r>
    </w:p>
    <w:p w14:paraId="53BBCD12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Myasthenia grav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66B70A06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Multiple scleros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170863E5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Inflammatory neuropathies: date of diagnosis: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37ED0842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Other: please specify: ……………</w:t>
      </w:r>
    </w:p>
    <w:p w14:paraId="1B628B12" w14:textId="77777777" w:rsidR="00591F98" w:rsidRDefault="00591F98" w:rsidP="00591F98">
      <w:pPr>
        <w:ind w:left="572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date of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iagnosis:.....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4E7CE84B" w14:textId="77777777" w:rsidR="00591F98" w:rsidRDefault="00591F98" w:rsidP="00591F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schemic heart disease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FB76E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1A585635" w14:textId="1851611A" w:rsidR="008B75B2" w:rsidRDefault="00591F98" w:rsidP="003D3EB1">
      <w:pPr>
        <w:ind w:firstLine="70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77E7A5E4" w14:textId="77777777" w:rsidR="00591F98" w:rsidRDefault="00591F98" w:rsidP="00591F98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  <w:r>
        <w:rPr>
          <w:i/>
          <w:color w:val="FF0000"/>
        </w:rPr>
        <w:t xml:space="preserve"> 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Definition: previews myocardial infarct or PTCA or CABG or po</w:t>
      </w:r>
      <w:r w:rsid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itiv</w:t>
      </w:r>
      <w:r w:rsid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CT-angiography or po</w:t>
      </w:r>
      <w:r w:rsid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itiv</w:t>
      </w:r>
      <w:r w:rsid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coronary angiography</w:t>
      </w:r>
    </w:p>
    <w:p w14:paraId="0CD41285" w14:textId="77777777" w:rsidR="00591F98" w:rsidRDefault="00591F98" w:rsidP="00591F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ongestive heart disease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FB76E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3ED72101" w14:textId="77777777" w:rsidR="00591F98" w:rsidRDefault="00591F98" w:rsidP="00591F98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  <w:r>
        <w:rPr>
          <w:i/>
          <w:color w:val="FF0000"/>
        </w:rPr>
        <w:t xml:space="preserve"> 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Definition: using of loop diuretics</w:t>
      </w:r>
    </w:p>
    <w:p w14:paraId="5E19EF0A" w14:textId="77777777" w:rsidR="00591F98" w:rsidRDefault="00591F98" w:rsidP="00591F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labsorp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23F43E02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Malabsorption definition: decreased serum protein / nutritional supplement / long-term weight loss.</w:t>
      </w:r>
    </w:p>
    <w:p w14:paraId="242CF17D" w14:textId="77777777" w:rsidR="00591F98" w:rsidRDefault="00591F98" w:rsidP="00591F98">
      <w:pPr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Hiperalimentatio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required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6B3908B2" w14:textId="77777777" w:rsidR="00591F98" w:rsidRDefault="00591F98" w:rsidP="00591F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sthma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60F8F07" w14:textId="77777777" w:rsidR="00591F98" w:rsidRDefault="00591F98" w:rsidP="00FB76E3">
      <w:pPr>
        <w:ind w:firstLine="70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start of treatment: 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1DEEA47C" w14:textId="77777777" w:rsidR="00591F98" w:rsidRDefault="00591F98" w:rsidP="00591F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PD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6728F193" w14:textId="77777777" w:rsidR="00591F98" w:rsidRDefault="00591F98" w:rsidP="00FB76E3">
      <w:pPr>
        <w:ind w:firstLine="70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 date of start of treatment: 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28C88E03" w14:textId="77777777" w:rsidR="00FB76E3" w:rsidRDefault="00FB76E3" w:rsidP="00FB76E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terstitial lung disease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</w:p>
    <w:p w14:paraId="30FCDB5D" w14:textId="77777777" w:rsidR="00FB76E3" w:rsidRDefault="00FB76E3" w:rsidP="00FB76E3">
      <w:pPr>
        <w:spacing w:after="1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6F784331" w14:textId="77777777" w:rsidR="00FB76E3" w:rsidRDefault="00FB76E3" w:rsidP="00FB76E3">
      <w:pPr>
        <w:rPr>
          <w:rFonts w:ascii="Arial" w:hAnsi="Arial" w:cs="Arial"/>
          <w:color w:val="232323"/>
          <w:shd w:val="clear" w:color="auto" w:fill="FFFFFF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 Diagnosis is</w:t>
      </w:r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based on the combination of compatible clinical features, pulmonary function testing (</w:t>
      </w:r>
      <w:proofErr w:type="spellStart"/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eg</w:t>
      </w:r>
      <w:proofErr w:type="spellEnd"/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, restrictive changes and a gas transfer abnormality), and </w:t>
      </w:r>
      <w:proofErr w:type="gramStart"/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high resolution</w:t>
      </w:r>
      <w:proofErr w:type="gramEnd"/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computed tomography (HRCT) findings (</w:t>
      </w:r>
      <w:proofErr w:type="spellStart"/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eg</w:t>
      </w:r>
      <w:proofErr w:type="spellEnd"/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, reticular, ground glass, or consolidative changes), and also exclusion of other processes, such as infection, drug-induced pulmonary toxicity and malignancy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.</w:t>
      </w:r>
    </w:p>
    <w:p w14:paraId="73B6A8C8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Gout in history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4175F5C5" w14:textId="77777777" w:rsidR="00591F98" w:rsidRDefault="00591F98" w:rsidP="00A53CD6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first attack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65625CCF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pondyloarthriti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in history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098F4DAA" w14:textId="77777777" w:rsidR="00F22F45" w:rsidRDefault="00591F98" w:rsidP="00F22F45">
      <w:pPr>
        <w:ind w:left="1416" w:hanging="70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F22F45">
        <w:rPr>
          <w:rFonts w:ascii="Times New Roman" w:eastAsia="Times New Roman" w:hAnsi="Times New Roman" w:cs="Times New Roman"/>
          <w:sz w:val="24"/>
          <w:szCs w:val="24"/>
        </w:rPr>
        <w:t xml:space="preserve">axial </w:t>
      </w:r>
      <w:proofErr w:type="spellStart"/>
      <w:r w:rsidR="00F22F45">
        <w:rPr>
          <w:rFonts w:ascii="Times New Roman" w:eastAsia="Times New Roman" w:hAnsi="Times New Roman" w:cs="Times New Roman"/>
          <w:sz w:val="24"/>
          <w:szCs w:val="24"/>
        </w:rPr>
        <w:t>spondyloarthritis</w:t>
      </w:r>
      <w:proofErr w:type="spellEnd"/>
      <w:r w:rsidR="00F22F45">
        <w:rPr>
          <w:rFonts w:ascii="Times New Roman" w:eastAsia="Times New Roman" w:hAnsi="Times New Roman" w:cs="Times New Roman"/>
          <w:sz w:val="24"/>
          <w:szCs w:val="24"/>
        </w:rPr>
        <w:t xml:space="preserve"> / peripheral </w:t>
      </w:r>
      <w:proofErr w:type="spellStart"/>
      <w:r w:rsidR="00F22F45">
        <w:rPr>
          <w:rFonts w:ascii="Times New Roman" w:eastAsia="Times New Roman" w:hAnsi="Times New Roman" w:cs="Times New Roman"/>
          <w:sz w:val="24"/>
          <w:szCs w:val="24"/>
        </w:rPr>
        <w:t>spondyloarthritis</w:t>
      </w:r>
      <w:proofErr w:type="spellEnd"/>
      <w:r w:rsidR="00F22F45">
        <w:rPr>
          <w:rFonts w:ascii="Times New Roman" w:eastAsia="Times New Roman" w:hAnsi="Times New Roman" w:cs="Times New Roman"/>
          <w:sz w:val="24"/>
          <w:szCs w:val="24"/>
        </w:rPr>
        <w:t xml:space="preserve"> / reactive arthritis / psoriatic arthritis / </w:t>
      </w:r>
      <w:proofErr w:type="spellStart"/>
      <w:r w:rsidR="00F22F45">
        <w:rPr>
          <w:rFonts w:ascii="Times New Roman" w:eastAsia="Times New Roman" w:hAnsi="Times New Roman" w:cs="Times New Roman"/>
          <w:sz w:val="24"/>
          <w:szCs w:val="24"/>
        </w:rPr>
        <w:t>enteropathic</w:t>
      </w:r>
      <w:proofErr w:type="spellEnd"/>
      <w:r w:rsidR="00F22F45">
        <w:rPr>
          <w:rFonts w:ascii="Times New Roman" w:eastAsia="Times New Roman" w:hAnsi="Times New Roman" w:cs="Times New Roman"/>
          <w:sz w:val="24"/>
          <w:szCs w:val="24"/>
        </w:rPr>
        <w:t xml:space="preserve"> arthritis / endogenous uveitis </w:t>
      </w:r>
      <w:r w:rsidR="00F22F45" w:rsidRPr="00F22F45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="00F22F45" w:rsidRPr="00F22F45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ösen</w:t>
      </w:r>
      <w:proofErr w:type="spellEnd"/>
      <w:r w:rsidR="00F22F45" w:rsidRPr="00F22F4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="00F22F45" w:rsidRPr="00F22F45">
        <w:rPr>
          <w:rFonts w:ascii="Times New Roman" w:eastAsia="Times New Roman" w:hAnsi="Times New Roman" w:cs="Times New Roman"/>
          <w:color w:val="0000FF"/>
          <w:sz w:val="24"/>
          <w:szCs w:val="24"/>
        </w:rPr>
        <w:t>választható</w:t>
      </w:r>
      <w:proofErr w:type="spellEnd"/>
      <w:r w:rsidR="00F22F45" w:rsidRPr="00F22F45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59A32BC7" w14:textId="77777777" w:rsidR="00591F98" w:rsidRDefault="00591F98" w:rsidP="00F22F45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of diagnosis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63D353E6" w14:textId="77777777" w:rsidR="00FB76E3" w:rsidRDefault="00FB76E3" w:rsidP="00FB76E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ong lasting / recurrent fever of unknown origin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3D4679E5" w14:textId="77777777" w:rsidR="00FB76E3" w:rsidRDefault="00FB76E3" w:rsidP="00F22F45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start of the first episod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53BF09C7" w14:textId="77777777" w:rsidR="00FB76E3" w:rsidRDefault="00FB76E3" w:rsidP="00FB76E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last episod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62E6EAFC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ther internal organ disease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FD1C1A1" w14:textId="77777777" w:rsidR="00591F98" w:rsidRDefault="00591F98" w:rsidP="00A53CD6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heart / lung / gastrointestinal / liver / renal / hematologic / thyroid</w:t>
      </w:r>
    </w:p>
    <w:p w14:paraId="3CFE0F89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lease specify: …………….</w:t>
      </w:r>
    </w:p>
    <w:p w14:paraId="79A6D0A2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steoporosis (DEXA)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yes  /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 no</w:t>
      </w:r>
    </w:p>
    <w:p w14:paraId="0F9EDD34" w14:textId="77777777" w:rsidR="00591F98" w:rsidRDefault="00591F98" w:rsidP="00A53CD6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5C98BB3A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ny osteoporotic fractur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yes  /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 no</w:t>
      </w:r>
    </w:p>
    <w:p w14:paraId="6A5387C5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 date of the firs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racture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.(year/month/day)</w:t>
      </w:r>
    </w:p>
    <w:p w14:paraId="218C7965" w14:textId="27C30E47" w:rsidR="00591F98" w:rsidRDefault="00591F98" w:rsidP="00591F9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Number of the osteoporotic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ractures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..</w:t>
      </w:r>
    </w:p>
    <w:p w14:paraId="1A220640" w14:textId="300C3FBD" w:rsidR="00A76BAA" w:rsidRDefault="00A76BAA" w:rsidP="00A76BAA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76BAA">
        <w:rPr>
          <w:rFonts w:ascii="Times New Roman" w:eastAsia="Times New Roman" w:hAnsi="Times New Roman" w:cs="Times New Roman"/>
          <w:b/>
          <w:sz w:val="24"/>
          <w:szCs w:val="24"/>
        </w:rPr>
        <w:t xml:space="preserve">Gum sensitivity, </w:t>
      </w:r>
      <w:proofErr w:type="gramStart"/>
      <w:r w:rsidRPr="00A76BAA">
        <w:rPr>
          <w:rFonts w:ascii="Times New Roman" w:eastAsia="Times New Roman" w:hAnsi="Times New Roman" w:cs="Times New Roman"/>
          <w:b/>
          <w:sz w:val="24"/>
          <w:szCs w:val="24"/>
        </w:rPr>
        <w:t>pain</w:t>
      </w:r>
      <w:proofErr w:type="gramEnd"/>
      <w:r w:rsidRPr="00A76BAA">
        <w:rPr>
          <w:rFonts w:ascii="Times New Roman" w:eastAsia="Times New Roman" w:hAnsi="Times New Roman" w:cs="Times New Roman"/>
          <w:b/>
          <w:sz w:val="24"/>
          <w:szCs w:val="24"/>
        </w:rPr>
        <w:t xml:space="preserve"> or bleeding: </w:t>
      </w:r>
      <w:r w:rsidRPr="00A76BA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A76BA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A76BA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A76BAA">
        <w:rPr>
          <w:rFonts w:ascii="Times New Roman" w:eastAsia="Times New Roman" w:hAnsi="Times New Roman" w:cs="Times New Roman"/>
          <w:bCs/>
          <w:sz w:val="24"/>
          <w:szCs w:val="24"/>
        </w:rPr>
        <w:t>yes / no</w:t>
      </w:r>
    </w:p>
    <w:p w14:paraId="0A8FBC68" w14:textId="77777777" w:rsidR="004742FB" w:rsidRDefault="004742FB" w:rsidP="004742FB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ther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473B8C57" w14:textId="77777777" w:rsidR="004742FB" w:rsidRDefault="004742FB" w:rsidP="004742FB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lea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pecif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……….</w:t>
      </w:r>
    </w:p>
    <w:p w14:paraId="711D8166" w14:textId="08CB1CA9" w:rsidR="007A5E9F" w:rsidRPr="00674AE5" w:rsidRDefault="007A5E9F" w:rsidP="00674AE5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674AE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.3 Family history</w:t>
      </w:r>
    </w:p>
    <w:p w14:paraId="13FA1E18" w14:textId="77777777" w:rsidR="007A5E9F" w:rsidRDefault="007A5E9F" w:rsidP="007A5E9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romboembolic events in family history</w:t>
      </w:r>
    </w:p>
    <w:p w14:paraId="7D6131E4" w14:textId="77777777" w:rsidR="007A5E9F" w:rsidRDefault="007A5E9F" w:rsidP="007A5E9F">
      <w:pPr>
        <w:spacing w:after="0"/>
        <w:ind w:left="1416" w:hanging="708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relationship to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atient: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..........................</w:t>
      </w:r>
    </w:p>
    <w:p w14:paraId="14C3FA5B" w14:textId="77777777" w:rsidR="007A5E9F" w:rsidRDefault="007A5E9F" w:rsidP="007A5E9F">
      <w:pPr>
        <w:spacing w:after="0"/>
        <w:ind w:left="2136" w:hanging="70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ep vein thrombosis / pulmonary embolism / stroke / myocardial infarction</w:t>
      </w:r>
    </w:p>
    <w:p w14:paraId="3D6838B8" w14:textId="77777777" w:rsidR="007A5E9F" w:rsidRDefault="007A5E9F" w:rsidP="007A5E9F">
      <w:pPr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254C581" w14:textId="77777777" w:rsidR="007A5E9F" w:rsidRDefault="007A5E9F" w:rsidP="007A5E9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toimmunity in family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no</w:t>
      </w:r>
    </w:p>
    <w:p w14:paraId="6929DDD2" w14:textId="77777777" w:rsidR="007A5E9F" w:rsidRDefault="007A5E9F" w:rsidP="007A5E9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elationship to patient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sz w:val="24"/>
          <w:szCs w:val="24"/>
        </w:rPr>
        <w:t>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.</w:t>
      </w:r>
    </w:p>
    <w:p w14:paraId="062FBA14" w14:textId="77777777" w:rsidR="007A5E9F" w:rsidRDefault="007A5E9F" w:rsidP="007A5E9F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stemic / organ specific</w:t>
      </w:r>
    </w:p>
    <w:p w14:paraId="70023D3F" w14:textId="77777777" w:rsidR="007A5E9F" w:rsidRDefault="007A5E9F" w:rsidP="007A5E9F">
      <w:pPr>
        <w:ind w:left="1416" w:firstLine="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systemic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Rheumatoid arthritis / Systemic lupus erythematosus / Scleroderma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jögren'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yndrome / The antiphospholipid syndrome / Idiopathic inflammatory myopathies / Vasculitis / Other </w:t>
      </w:r>
    </w:p>
    <w:p w14:paraId="20F48BA1" w14:textId="77777777" w:rsidR="007A5E9F" w:rsidRDefault="007A5E9F" w:rsidP="007A5E9F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Other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lease specify: ……………</w:t>
      </w:r>
    </w:p>
    <w:p w14:paraId="609D6F23" w14:textId="49E8FAB4" w:rsidR="007A5E9F" w:rsidRDefault="007A5E9F" w:rsidP="007A5E9F">
      <w:pPr>
        <w:ind w:left="1416" w:firstLine="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organ specific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Hashimoto's thyroiditis / Graves' disease / Addison’s disease / Autoimmune hepatitis / Primary biliary cholangitis / Primary sclerosing cholangitis 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ulti-glandula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diseases / Autoimmune pancreatitis / Coeliac disease / Autoimmun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emolyt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em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Autoimmune thrombocytopenic purpura / Myasthenia gravis / Multiple sclerosis / inflammatory neuropathies / Other </w:t>
      </w:r>
    </w:p>
    <w:p w14:paraId="12BD6EC7" w14:textId="77777777" w:rsidR="007A5E9F" w:rsidRDefault="007A5E9F" w:rsidP="007A5E9F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Other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lease specify: ……………</w:t>
      </w:r>
    </w:p>
    <w:p w14:paraId="084F92B3" w14:textId="77777777" w:rsidR="007A5E9F" w:rsidRDefault="007A5E9F" w:rsidP="001A6C2F">
      <w:pPr>
        <w:spacing w:after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pondyloarthriti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in family history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FBB9EA9" w14:textId="36EC8318" w:rsidR="007A5E9F" w:rsidRDefault="007A5E9F" w:rsidP="001A6C2F">
      <w:pPr>
        <w:spacing w:after="240"/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elationship to patient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sz w:val="24"/>
          <w:szCs w:val="24"/>
        </w:rPr>
        <w:t>: …………………………………….</w:t>
      </w:r>
    </w:p>
    <w:p w14:paraId="2D33DC3F" w14:textId="50AC3B13" w:rsidR="00E8090A" w:rsidRDefault="00E8090A" w:rsidP="001A6C2F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Diabetes mellitus in family histo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yes/no</w:t>
      </w:r>
    </w:p>
    <w:p w14:paraId="5194B7D6" w14:textId="515D7A83" w:rsidR="00647C85" w:rsidRDefault="00647C85" w:rsidP="001A6C2F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f yes:  type I. / type II / type III. / MOD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7A6337B1" w14:textId="0AA3D32C" w:rsidR="0061167B" w:rsidRDefault="0061167B" w:rsidP="001A10B0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708"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lationship to patient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sz w:val="24"/>
          <w:szCs w:val="24"/>
        </w:rPr>
        <w:t>: …………………………………….</w:t>
      </w:r>
    </w:p>
    <w:p w14:paraId="74F71369" w14:textId="6D40AD93" w:rsidR="00E8090A" w:rsidRDefault="00E8090A" w:rsidP="001A6C2F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ypertension</w:t>
      </w:r>
      <w:r w:rsidR="000279D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in family history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es / no</w:t>
      </w:r>
    </w:p>
    <w:p w14:paraId="32FAAE76" w14:textId="77777777" w:rsidR="000279D1" w:rsidRDefault="000279D1" w:rsidP="001A6C2F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elationship to patient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sz w:val="24"/>
          <w:szCs w:val="24"/>
        </w:rPr>
        <w:t>: …………………………………….</w:t>
      </w:r>
    </w:p>
    <w:p w14:paraId="2485BE5C" w14:textId="04BA1DC1" w:rsidR="00E8090A" w:rsidRDefault="00E8090A" w:rsidP="001A6C2F">
      <w:pPr>
        <w:spacing w:after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alignancy in </w:t>
      </w:r>
      <w:r w:rsidR="00C40B12">
        <w:rPr>
          <w:rFonts w:ascii="Times New Roman" w:eastAsia="Times New Roman" w:hAnsi="Times New Roman" w:cs="Times New Roman"/>
          <w:b/>
          <w:sz w:val="24"/>
          <w:szCs w:val="24"/>
        </w:rPr>
        <w:t xml:space="preserve">family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history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2A139DD6" w14:textId="2CFFA695" w:rsidR="008317FD" w:rsidRDefault="00E8090A" w:rsidP="008317FD">
      <w:pPr>
        <w:spacing w:after="240"/>
        <w:ind w:left="567" w:firstLine="14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4918B9">
        <w:rPr>
          <w:rFonts w:ascii="Times New Roman" w:eastAsia="Times New Roman" w:hAnsi="Times New Roman" w:cs="Times New Roman"/>
          <w:sz w:val="24"/>
          <w:szCs w:val="24"/>
        </w:rPr>
        <w:t xml:space="preserve">please </w:t>
      </w:r>
      <w:proofErr w:type="gramStart"/>
      <w:r w:rsidR="004918B9">
        <w:rPr>
          <w:rFonts w:ascii="Times New Roman" w:eastAsia="Times New Roman" w:hAnsi="Times New Roman" w:cs="Times New Roman"/>
          <w:sz w:val="24"/>
          <w:szCs w:val="24"/>
        </w:rPr>
        <w:t>specify:…</w:t>
      </w:r>
      <w:proofErr w:type="gramEnd"/>
      <w:r w:rsidR="004918B9">
        <w:rPr>
          <w:rFonts w:ascii="Times New Roman" w:eastAsia="Times New Roman" w:hAnsi="Times New Roman" w:cs="Times New Roman"/>
          <w:sz w:val="24"/>
          <w:szCs w:val="24"/>
        </w:rPr>
        <w:t>………………………</w:t>
      </w:r>
    </w:p>
    <w:p w14:paraId="08E0D592" w14:textId="10EE893D" w:rsidR="00041D01" w:rsidRDefault="00041D01" w:rsidP="004918B9">
      <w:pPr>
        <w:spacing w:after="240"/>
        <w:ind w:left="1274" w:firstLine="14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lationship to patient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sz w:val="24"/>
          <w:szCs w:val="24"/>
        </w:rPr>
        <w:t>: …………………………………….</w:t>
      </w:r>
    </w:p>
    <w:p w14:paraId="65271464" w14:textId="6C624A81" w:rsidR="00C40B12" w:rsidRDefault="00C40B12" w:rsidP="0036434B">
      <w:pPr>
        <w:spacing w:after="240"/>
        <w:ind w:left="567" w:firstLine="14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4918B9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="004918B9">
        <w:rPr>
          <w:rFonts w:ascii="Times New Roman" w:eastAsia="Times New Roman" w:hAnsi="Times New Roman" w:cs="Times New Roman"/>
          <w:sz w:val="24"/>
          <w:szCs w:val="24"/>
        </w:rPr>
        <w:t>többször</w:t>
      </w:r>
      <w:proofErr w:type="spellEnd"/>
      <w:r w:rsidR="004918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918B9">
        <w:rPr>
          <w:rFonts w:ascii="Times New Roman" w:eastAsia="Times New Roman" w:hAnsi="Times New Roman" w:cs="Times New Roman"/>
          <w:sz w:val="24"/>
          <w:szCs w:val="24"/>
        </w:rPr>
        <w:t>hozzáadható</w:t>
      </w:r>
      <w:proofErr w:type="spellEnd"/>
      <w:r w:rsidR="004918B9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BC2BE19" w14:textId="77777777" w:rsidR="007A5E9F" w:rsidRDefault="007A5E9F" w:rsidP="007A5E9F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sthma in family history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49036C92" w14:textId="77777777" w:rsidR="007A5E9F" w:rsidRDefault="007A5E9F" w:rsidP="007A5E9F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elationship to patient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sz w:val="24"/>
          <w:szCs w:val="24"/>
        </w:rPr>
        <w:t>: …………………………………….</w:t>
      </w:r>
    </w:p>
    <w:p w14:paraId="2368EC51" w14:textId="77777777" w:rsidR="007A5E9F" w:rsidRDefault="007A5E9F" w:rsidP="007A5E9F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PD in family history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0B3E99A6" w14:textId="7CBA71C8" w:rsidR="007A5E9F" w:rsidRDefault="007A5E9F" w:rsidP="007A5E9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elationship to patient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sz w:val="24"/>
          <w:szCs w:val="24"/>
        </w:rPr>
        <w:t>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.</w:t>
      </w:r>
    </w:p>
    <w:p w14:paraId="02C6AB8A" w14:textId="76FFA17E" w:rsidR="00565D48" w:rsidRDefault="00565D48" w:rsidP="00565D48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ther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738797B8" w14:textId="1F864769" w:rsidR="00047FFC" w:rsidRDefault="00565D48" w:rsidP="00565D4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047FFC">
        <w:rPr>
          <w:rFonts w:ascii="Times New Roman" w:eastAsia="Times New Roman" w:hAnsi="Times New Roman" w:cs="Times New Roman"/>
          <w:sz w:val="24"/>
          <w:szCs w:val="24"/>
        </w:rPr>
        <w:t xml:space="preserve">please </w:t>
      </w:r>
      <w:proofErr w:type="gramStart"/>
      <w:r w:rsidR="00047FFC">
        <w:rPr>
          <w:rFonts w:ascii="Times New Roman" w:eastAsia="Times New Roman" w:hAnsi="Times New Roman" w:cs="Times New Roman"/>
          <w:sz w:val="24"/>
          <w:szCs w:val="24"/>
        </w:rPr>
        <w:t>specify:</w:t>
      </w:r>
      <w:r w:rsidR="004742FB">
        <w:rPr>
          <w:rFonts w:ascii="Times New Roman" w:eastAsia="Times New Roman" w:hAnsi="Times New Roman" w:cs="Times New Roman"/>
          <w:sz w:val="24"/>
          <w:szCs w:val="24"/>
        </w:rPr>
        <w:t>…</w:t>
      </w:r>
      <w:proofErr w:type="gramEnd"/>
      <w:r w:rsidR="004742FB">
        <w:rPr>
          <w:rFonts w:ascii="Times New Roman" w:eastAsia="Times New Roman" w:hAnsi="Times New Roman" w:cs="Times New Roman"/>
          <w:sz w:val="24"/>
          <w:szCs w:val="24"/>
        </w:rPr>
        <w:t>……………….</w:t>
      </w:r>
    </w:p>
    <w:p w14:paraId="1AAF7419" w14:textId="67F66B84" w:rsidR="00565D48" w:rsidRDefault="00565D48" w:rsidP="00047FF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lationship to patient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sz w:val="24"/>
          <w:szCs w:val="24"/>
        </w:rPr>
        <w:t>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.</w:t>
      </w:r>
    </w:p>
    <w:p w14:paraId="17ABF53A" w14:textId="3ACDC335" w:rsidR="00565D48" w:rsidRDefault="00565D48" w:rsidP="007A5E9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B992DF2" w14:textId="5DC212C4" w:rsidR="007A5E9F" w:rsidRDefault="007A5E9F" w:rsidP="007A5E9F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relationship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ather / mother / sibling / child / paternal grandfather / paternal grandmother / maternal grandmother / maternal grandfather / paternal cousin / maternal cousin / father sibling (uncle, aunt) / mother sibling (uncle, aunt) / siblings child (nephew, niece) / grandchild / paternal grandfathers sibling / paternal grandmothers sibling / maternal grandfathers sibling / maternal grandmothers sibling / other blood relation / spouse (husband, wife, other not blood relation)</w:t>
      </w:r>
      <w:r w:rsidR="00EC2F0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F64A9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="006F64A9" w:rsidRPr="00EF1EEF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ösen</w:t>
      </w:r>
      <w:proofErr w:type="spellEnd"/>
      <w:r w:rsidR="006F64A9" w:rsidRPr="00EF1EEF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="006F64A9" w:rsidRPr="00EF1EEF">
        <w:rPr>
          <w:rFonts w:ascii="Times New Roman" w:eastAsia="Times New Roman" w:hAnsi="Times New Roman" w:cs="Times New Roman"/>
          <w:color w:val="0000FF"/>
          <w:sz w:val="24"/>
          <w:szCs w:val="24"/>
        </w:rPr>
        <w:t>választható</w:t>
      </w:r>
      <w:proofErr w:type="spellEnd"/>
      <w:r w:rsidR="006F64A9" w:rsidRPr="00EF1EEF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7956D41F" w14:textId="24F18019" w:rsidR="00F25169" w:rsidRDefault="00F25169" w:rsidP="007A5E9F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2516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.4 Medication in history</w:t>
      </w:r>
    </w:p>
    <w:p w14:paraId="32583941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ednisolone /methylprednisolon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D994541" w14:textId="77777777" w:rsidR="00F25169" w:rsidRDefault="00F25169" w:rsidP="00F25169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day): …………. </w:t>
      </w:r>
    </w:p>
    <w:p w14:paraId="7C02DC39" w14:textId="77777777" w:rsidR="00F25169" w:rsidRDefault="00F25169" w:rsidP="00F25169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14C7829A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  <w:r w:rsidRPr="00EA2D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4EA0637" w14:textId="77777777" w:rsidR="00F25169" w:rsidRDefault="00F25169" w:rsidP="00F25169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no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eviously used?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0FD55A1" w14:textId="77777777" w:rsidR="00F25169" w:rsidRDefault="00F25169" w:rsidP="00F25169">
      <w:pPr>
        <w:ind w:left="2124" w:hanging="70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 why was it stopped?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he medication became unnecessary / unbearable side-effects / not effective enough / allergy 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proofErr w:type="gramEnd"/>
    </w:p>
    <w:p w14:paraId="71CADFAC" w14:textId="77777777" w:rsidR="00F25169" w:rsidRDefault="00F25169" w:rsidP="00F25169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</w:p>
    <w:p w14:paraId="0EF3AFB1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SAID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5A7C37D" w14:textId="0509964B" w:rsidR="00F25169" w:rsidRPr="00C330B8" w:rsidRDefault="00F25169" w:rsidP="00F25169">
      <w:pPr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yes: aspirin / ibuprofen / </w:t>
      </w:r>
      <w:proofErr w:type="spellStart"/>
      <w:r w:rsidR="00B12CBB">
        <w:rPr>
          <w:rFonts w:ascii="Times New Roman" w:eastAsia="Times New Roman" w:hAnsi="Times New Roman" w:cs="Times New Roman"/>
          <w:sz w:val="24"/>
          <w:szCs w:val="24"/>
        </w:rPr>
        <w:t>dex</w:t>
      </w:r>
      <w:r>
        <w:rPr>
          <w:rFonts w:ascii="Times New Roman" w:eastAsia="Times New Roman" w:hAnsi="Times New Roman" w:cs="Times New Roman"/>
          <w:sz w:val="24"/>
          <w:szCs w:val="24"/>
        </w:rPr>
        <w:t>ketoprof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naproxen / indomethacin /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diclofenac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ceclofena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piroxicam / meloxicam / mefenamic acid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</w:t>
      </w:r>
      <w:r w:rsidRPr="00C330B8">
        <w:rPr>
          <w:rFonts w:ascii="Times New Roman" w:eastAsia="Times New Roman" w:hAnsi="Times New Roman" w:cs="Times New Roman"/>
          <w:sz w:val="24"/>
          <w:szCs w:val="24"/>
        </w:rPr>
        <w:t>iflumic</w:t>
      </w:r>
      <w:proofErr w:type="spellEnd"/>
      <w:r w:rsidRPr="00C330B8">
        <w:rPr>
          <w:rFonts w:ascii="Times New Roman" w:eastAsia="Times New Roman" w:hAnsi="Times New Roman" w:cs="Times New Roman"/>
          <w:sz w:val="24"/>
          <w:szCs w:val="24"/>
        </w:rPr>
        <w:t xml:space="preserve"> ac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minophenaz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mesuli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celecoxib /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>etoricoxi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/ other </w:t>
      </w:r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választ</w:t>
      </w:r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ható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00035001" w14:textId="77777777" w:rsidR="00F25169" w:rsidRDefault="00F25169" w:rsidP="00F251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20F5AE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aspirin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7D7DDA58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602E4A3B" w14:textId="68397606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>mg</w:t>
      </w:r>
    </w:p>
    <w:p w14:paraId="6AE29D03" w14:textId="50AB8381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>mg</w:t>
      </w:r>
    </w:p>
    <w:p w14:paraId="12AE654B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ibuprofen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4770A29F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471B8654" w14:textId="735A760A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>mg</w:t>
      </w:r>
    </w:p>
    <w:p w14:paraId="05FD12D2" w14:textId="7805D3CD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>mg</w:t>
      </w:r>
    </w:p>
    <w:p w14:paraId="58C7AEA5" w14:textId="2613568E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 w:rsidR="00B12CBB">
        <w:rPr>
          <w:rFonts w:ascii="Times New Roman" w:eastAsia="Times New Roman" w:hAnsi="Times New Roman" w:cs="Times New Roman"/>
          <w:sz w:val="24"/>
          <w:szCs w:val="24"/>
        </w:rPr>
        <w:t>dex</w:t>
      </w:r>
      <w:r>
        <w:rPr>
          <w:rFonts w:ascii="Times New Roman" w:eastAsia="Times New Roman" w:hAnsi="Times New Roman" w:cs="Times New Roman"/>
          <w:sz w:val="24"/>
          <w:szCs w:val="24"/>
        </w:rPr>
        <w:t>ketoprof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7F83DE28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00EEAC28" w14:textId="61124B00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5F4F2550" w14:textId="7BFE4E74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7A576366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naproxen: occasionally / regularly</w:t>
      </w:r>
    </w:p>
    <w:p w14:paraId="058D3698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1574267C" w14:textId="2000119D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23F51E8B" w14:textId="6AE5B39B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0DA17684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indomethacin: occasionally / regularly</w:t>
      </w:r>
    </w:p>
    <w:p w14:paraId="064C6C64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3CE6E1EA" w14:textId="7A18A00A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0075A095" w14:textId="3F328A5C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3B9E2E0D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diclofenac: occasionally / regularly</w:t>
      </w:r>
    </w:p>
    <w:p w14:paraId="3E596BDC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078BB2A3" w14:textId="7F16BFA1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1550D748" w14:textId="68676AC0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595FA43F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ceclofena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 occasionally / regularly</w:t>
      </w:r>
    </w:p>
    <w:p w14:paraId="452CDC7A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65131B1F" w14:textId="42D62191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29045632" w14:textId="3DD73716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266B7F27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piroxicam: occasionally / regularly</w:t>
      </w:r>
    </w:p>
    <w:p w14:paraId="04F9BD7C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7BE6E801" w14:textId="5E60D3F4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645F63C6" w14:textId="322EFAA1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23910216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meloxicam: occasionally / regularly</w:t>
      </w:r>
    </w:p>
    <w:p w14:paraId="0D09D126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4CA95966" w14:textId="12861052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17D7798B" w14:textId="50E735A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405E9B05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mefenamic acid: occasionally / regularly</w:t>
      </w:r>
    </w:p>
    <w:p w14:paraId="086DDA46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795B5F88" w14:textId="0B35D4C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416CD5C6" w14:textId="68E206A4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0751E007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flum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cid: occasionally / regularly</w:t>
      </w:r>
    </w:p>
    <w:p w14:paraId="6B0C30E0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4DBBF464" w14:textId="55735765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3E9B7346" w14:textId="22E74A9B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6CA22130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mesuli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 occasionally / regularly</w:t>
      </w:r>
    </w:p>
    <w:p w14:paraId="22E029B2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0CAC63DD" w14:textId="65494FF3" w:rsidR="00F25169" w:rsidRDefault="00F25169" w:rsidP="00B12CB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10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4C7FD2BA" w14:textId="015642B2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mg </w:t>
      </w:r>
    </w:p>
    <w:p w14:paraId="5EC4014F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celecoxib: occasionally / regularly</w:t>
      </w:r>
    </w:p>
    <w:p w14:paraId="20732871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7CE32A60" w14:textId="5BE14EF0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31DD8EFA" w14:textId="4108B849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1BC2C817" w14:textId="20793A1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>etoricoxib</w:t>
      </w:r>
      <w:r>
        <w:rPr>
          <w:rFonts w:ascii="Times New Roman" w:eastAsia="Times New Roman" w:hAnsi="Times New Roman" w:cs="Times New Roman"/>
          <w:sz w:val="24"/>
          <w:szCs w:val="24"/>
        </w:rPr>
        <w:t>: occasionally / regularly</w:t>
      </w:r>
    </w:p>
    <w:p w14:paraId="1A82E7D5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2B04A92D" w14:textId="1E6AEAC4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6CDAF22B" w14:textId="3F48C66F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26895F1F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other: </w:t>
      </w:r>
      <w:r w:rsidRPr="002876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lea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pecif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…….</w:t>
      </w:r>
    </w:p>
    <w:p w14:paraId="7F12F9B5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16027F9B" w14:textId="502CA77F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</w:t>
      </w:r>
    </w:p>
    <w:p w14:paraId="78E611AE" w14:textId="413BF835" w:rsidR="00F25169" w:rsidRDefault="00F25169" w:rsidP="00F2516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B12CBB">
        <w:rPr>
          <w:rFonts w:ascii="Times New Roman" w:eastAsia="Times New Roman" w:hAnsi="Times New Roman" w:cs="Times New Roman"/>
          <w:sz w:val="24"/>
          <w:szCs w:val="24"/>
        </w:rPr>
        <w:t xml:space="preserve"> mg </w:t>
      </w:r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2D413F24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no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eviously used?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B201687" w14:textId="77777777" w:rsidR="00F25169" w:rsidRDefault="00F25169" w:rsidP="00F25169">
      <w:pPr>
        <w:ind w:left="2124" w:hanging="70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 why was it stopped?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he medication became unnecessary / unbearable side-effects / not effective enough / allergy 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proofErr w:type="gramEnd"/>
    </w:p>
    <w:p w14:paraId="590D19B3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 w:rsidRPr="005748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aracetamol: </w:t>
      </w:r>
      <w:r w:rsidRPr="0057482D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69FCE01" w14:textId="77777777" w:rsidR="00F25169" w:rsidRDefault="00F25169" w:rsidP="00F25169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yes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1BAEDE5F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aily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E95AC78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ekly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6F0635C8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no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eviously used?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C4A30B7" w14:textId="77777777" w:rsidR="00F25169" w:rsidRDefault="00F25169" w:rsidP="00F25169">
      <w:pPr>
        <w:ind w:left="2124" w:hanging="70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if yes: why was it stopped?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medication became unnecessary / unbearable side-effects / not effective enough / allergy 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proofErr w:type="gramEnd"/>
    </w:p>
    <w:p w14:paraId="253BCE73" w14:textId="77777777" w:rsidR="00F25169" w:rsidRDefault="00F25169" w:rsidP="00F25169">
      <w:pPr>
        <w:ind w:left="2124" w:hanging="704"/>
        <w:rPr>
          <w:rFonts w:ascii="Times New Roman" w:eastAsia="Times New Roman" w:hAnsi="Times New Roman" w:cs="Times New Roman"/>
          <w:sz w:val="24"/>
          <w:szCs w:val="24"/>
        </w:rPr>
      </w:pPr>
    </w:p>
    <w:p w14:paraId="026BCFD2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ramadol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D106E0C" w14:textId="77777777" w:rsidR="00F25169" w:rsidRDefault="00F25169" w:rsidP="00F25169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yes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7A5ABC7E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aily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5FE218B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ekly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0159770A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no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eviously used?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0386E2F" w14:textId="77777777" w:rsidR="00F25169" w:rsidRDefault="00F25169" w:rsidP="00F25169">
      <w:pPr>
        <w:ind w:left="2124" w:hanging="70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 why was it stopped?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medication became unnecessary / unbearable side-effects / not effective enough /</w:t>
      </w:r>
      <w:r w:rsidRPr="00BF34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llergy 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proofErr w:type="gramEnd"/>
    </w:p>
    <w:p w14:paraId="6FE7D9B7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thotrexate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2C982237" w14:textId="77777777" w:rsidR="00F25169" w:rsidRDefault="00F25169" w:rsidP="00F25169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week): …………. </w:t>
      </w:r>
    </w:p>
    <w:p w14:paraId="63655EA3" w14:textId="77777777" w:rsidR="00F25169" w:rsidRDefault="00F25169" w:rsidP="00F25169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42EC7812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stop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</w:t>
      </w:r>
    </w:p>
    <w:p w14:paraId="04C710C0" w14:textId="68EC5BF0" w:rsidR="00F25169" w:rsidRPr="007169FF" w:rsidRDefault="00F25169" w:rsidP="00F25169">
      <w:pPr>
        <w:ind w:left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ute of administration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oral / subcutaneous</w:t>
      </w:r>
      <w:r w:rsidR="000E6CD2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/ </w:t>
      </w:r>
      <w:r w:rsidR="00BB5D53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ravenous </w:t>
      </w:r>
      <w:r w:rsidR="003F5F82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 intramuscular</w:t>
      </w:r>
    </w:p>
    <w:p w14:paraId="63DA50CB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495A5AAE" w14:textId="77777777" w:rsidR="00F25169" w:rsidRPr="007169FF" w:rsidRDefault="00F25169" w:rsidP="00F25169">
      <w:pPr>
        <w:ind w:left="2124" w:hanging="70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medication became unnecessary / unbearable side-effects / not effective enough / allergy /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</w:t>
      </w:r>
      <w:proofErr w:type="gramEnd"/>
    </w:p>
    <w:p w14:paraId="2A55A45F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ulfasalazine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yes / no </w:t>
      </w:r>
    </w:p>
    <w:p w14:paraId="328F9E37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dose (g/day): …………. </w:t>
      </w:r>
    </w:p>
    <w:p w14:paraId="4AB56551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start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</w:t>
      </w:r>
    </w:p>
    <w:p w14:paraId="2BFCBD41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stop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</w:t>
      </w:r>
    </w:p>
    <w:p w14:paraId="19F51E83" w14:textId="282C8D9A" w:rsidR="00F25169" w:rsidRPr="007169FF" w:rsidRDefault="00F25169" w:rsidP="003F5F82">
      <w:pPr>
        <w:ind w:left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ute of administration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3F5F82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al / subcutaneous / intravenous / intramuscular</w:t>
      </w:r>
    </w:p>
    <w:p w14:paraId="6BA04E65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7FEC6B7A" w14:textId="77777777" w:rsidR="00F25169" w:rsidRPr="007169FF" w:rsidRDefault="00F25169" w:rsidP="00F25169">
      <w:pPr>
        <w:ind w:left="2124" w:hanging="70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medication became unnecessary / unbearable side-effects / not effective enough / allergy / 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</w:t>
      </w:r>
      <w:proofErr w:type="gramEnd"/>
    </w:p>
    <w:p w14:paraId="2BE43204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Leflunomide: </w:t>
      </w:r>
      <w:r w:rsidRPr="007169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yes / no </w:t>
      </w:r>
    </w:p>
    <w:p w14:paraId="6C5F7F52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if yes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dose (g/day): …………. </w:t>
      </w:r>
    </w:p>
    <w:p w14:paraId="26A44BA6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start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</w:t>
      </w:r>
    </w:p>
    <w:p w14:paraId="07F6F7A6" w14:textId="0B9A4212" w:rsidR="00F25169" w:rsidRPr="007169FF" w:rsidRDefault="00F25169" w:rsidP="00F25169">
      <w:pPr>
        <w:ind w:left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stop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 </w:t>
      </w:r>
    </w:p>
    <w:p w14:paraId="37E5670F" w14:textId="5DCB4285" w:rsidR="00D94BE6" w:rsidRPr="007169FF" w:rsidRDefault="00D94BE6" w:rsidP="00D94BE6">
      <w:pPr>
        <w:ind w:left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ute of administration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oral / subcutaneous / intravenous / intramuscular</w:t>
      </w:r>
    </w:p>
    <w:p w14:paraId="288754B4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442DBD44" w14:textId="74C49FDF" w:rsidR="00F25169" w:rsidRPr="007169FF" w:rsidRDefault="00F25169" w:rsidP="00D94BE6">
      <w:pPr>
        <w:ind w:left="2124" w:hanging="70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medication became unnecessary / unbearable side-effects / not effective enough / allergy /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</w:t>
      </w:r>
      <w:proofErr w:type="gramEnd"/>
    </w:p>
    <w:p w14:paraId="29C2C587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0208E22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yclophosphamide:</w:t>
      </w: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yes / no    </w:t>
      </w:r>
    </w:p>
    <w:p w14:paraId="6BF969C4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dose (mg/administration): …………. </w:t>
      </w:r>
    </w:p>
    <w:p w14:paraId="5A5B85FA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start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</w:t>
      </w:r>
    </w:p>
    <w:p w14:paraId="042FB8BE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stop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</w:t>
      </w:r>
    </w:p>
    <w:p w14:paraId="122B93B9" w14:textId="77777777" w:rsidR="00D94BE6" w:rsidRPr="007169FF" w:rsidRDefault="00D94BE6" w:rsidP="00D94BE6">
      <w:pPr>
        <w:ind w:left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ute of administration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oral / subcutaneous / intravenous / intramuscular</w:t>
      </w:r>
    </w:p>
    <w:p w14:paraId="6062A5E3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4382EA5A" w14:textId="77777777" w:rsidR="00F25169" w:rsidRPr="007169FF" w:rsidRDefault="00F25169" w:rsidP="00F25169">
      <w:pPr>
        <w:ind w:left="2124" w:hanging="70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medication became unnecessary / unbearable side-effects / not effective enough / allergy /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</w:t>
      </w:r>
      <w:proofErr w:type="gramEnd"/>
    </w:p>
    <w:p w14:paraId="10656653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yclosporin A:</w:t>
      </w: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yes / no    </w:t>
      </w:r>
    </w:p>
    <w:p w14:paraId="1D1339A6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dose (mg/day): …………. </w:t>
      </w:r>
    </w:p>
    <w:p w14:paraId="05975153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start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</w:t>
      </w:r>
    </w:p>
    <w:p w14:paraId="1917A396" w14:textId="727DAB05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stop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</w:t>
      </w:r>
    </w:p>
    <w:p w14:paraId="5A16E0E4" w14:textId="61906D01" w:rsidR="00443395" w:rsidRPr="007169FF" w:rsidRDefault="00443395" w:rsidP="00443395">
      <w:pPr>
        <w:ind w:left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ute of administration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oral / subcutaneous / intravenous / intramuscular</w:t>
      </w:r>
    </w:p>
    <w:p w14:paraId="3AEB8171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77D19E9E" w14:textId="77777777" w:rsidR="00F25169" w:rsidRPr="007169FF" w:rsidRDefault="00F25169" w:rsidP="00F25169">
      <w:pPr>
        <w:ind w:left="2124" w:hanging="70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medication became unnecessary / unbearable side-effects / not effective enough / allergy /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</w:t>
      </w:r>
      <w:proofErr w:type="gramEnd"/>
    </w:p>
    <w:p w14:paraId="3FBF1A0C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570192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zathioprine:</w:t>
      </w: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yes / no    </w:t>
      </w:r>
    </w:p>
    <w:p w14:paraId="21E41542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dose (mg/day): …………. </w:t>
      </w:r>
    </w:p>
    <w:p w14:paraId="461048F0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ab/>
        <w:t>start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</w:t>
      </w:r>
    </w:p>
    <w:p w14:paraId="79CAEF5C" w14:textId="7CB2A14B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stop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</w:t>
      </w:r>
    </w:p>
    <w:p w14:paraId="6BE2A398" w14:textId="4C941E35" w:rsidR="00443395" w:rsidRPr="007169FF" w:rsidRDefault="00443395" w:rsidP="00443395">
      <w:pPr>
        <w:ind w:left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ute of administration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oral / subcutaneous / intravenous / intramuscular</w:t>
      </w:r>
    </w:p>
    <w:p w14:paraId="794D83E5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2DC9E28D" w14:textId="77777777" w:rsidR="00F25169" w:rsidRPr="007169FF" w:rsidRDefault="00F25169" w:rsidP="00F25169">
      <w:pPr>
        <w:ind w:left="2124" w:hanging="70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medication became unnecessary / unbearable side-effects / not effective enough / allergy / 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</w:t>
      </w:r>
      <w:proofErr w:type="gramEnd"/>
    </w:p>
    <w:p w14:paraId="35050687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ntimalarials (Chloroquine, hydroxychloroquine)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yes / no    </w:t>
      </w:r>
    </w:p>
    <w:p w14:paraId="1CD83193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dose (mg/day): …………. </w:t>
      </w:r>
    </w:p>
    <w:p w14:paraId="2CF2A7A6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start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</w:t>
      </w:r>
    </w:p>
    <w:p w14:paraId="74165D93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stop date: ………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year/month/day)</w:t>
      </w:r>
    </w:p>
    <w:p w14:paraId="1910BB2E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31E9810B" w14:textId="77777777" w:rsidR="00F25169" w:rsidRPr="007169FF" w:rsidRDefault="00F25169" w:rsidP="00F25169">
      <w:pPr>
        <w:ind w:left="2124" w:hanging="70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medication became unnecessary / unbearable side-effects / not effective enough / allergy /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</w:t>
      </w:r>
      <w:proofErr w:type="gramEnd"/>
    </w:p>
    <w:p w14:paraId="660858B6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9403686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NF alpha antagonist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5F78AEE9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if yes: adalimumab / golimumab / etanercept / certolizumab pegol / infliximab / other</w:t>
      </w:r>
    </w:p>
    <w:p w14:paraId="33DB00A1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if adalimumab: yes / no</w:t>
      </w:r>
    </w:p>
    <w:p w14:paraId="73B3EE1C" w14:textId="77777777" w:rsidR="00F25169" w:rsidRPr="007169FF" w:rsidRDefault="00F25169" w:rsidP="00F25169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58C2AF44" w14:textId="77777777" w:rsidR="00F25169" w:rsidRPr="007169FF" w:rsidRDefault="00F25169" w:rsidP="00F25169">
      <w:pPr>
        <w:ind w:left="212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medication became unnecessary / unbearable side-effects / not effective enough / allergy /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</w:t>
      </w:r>
      <w:proofErr w:type="gramEnd"/>
    </w:p>
    <w:p w14:paraId="3FCAB0B9" w14:textId="77777777" w:rsidR="00F25169" w:rsidRPr="007169FF" w:rsidRDefault="00F25169" w:rsidP="00F2516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 golimumab: yes / no</w:t>
      </w:r>
    </w:p>
    <w:p w14:paraId="5DEA8E0F" w14:textId="77777777" w:rsidR="00F25169" w:rsidRPr="007169FF" w:rsidRDefault="00F25169" w:rsidP="00F25169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0A58C206" w14:textId="77777777" w:rsidR="00F25169" w:rsidRPr="007169FF" w:rsidRDefault="00F25169" w:rsidP="00F25169">
      <w:pPr>
        <w:ind w:left="212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medication became unnecessary / unbearable side-effects / not effective enough / allergy /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</w:t>
      </w:r>
      <w:proofErr w:type="gramEnd"/>
    </w:p>
    <w:p w14:paraId="0A181B3A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if etanercept: yes / no</w:t>
      </w:r>
    </w:p>
    <w:p w14:paraId="59D938A4" w14:textId="77777777" w:rsidR="00F25169" w:rsidRPr="007169FF" w:rsidRDefault="00F25169" w:rsidP="00F25169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7D5ECABC" w14:textId="77777777" w:rsidR="00F25169" w:rsidRPr="007169FF" w:rsidRDefault="00F25169" w:rsidP="00F25169">
      <w:pPr>
        <w:ind w:left="212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medication became unnecessary / unbearable side-effects / not effective enough / allergy /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</w:t>
      </w:r>
      <w:proofErr w:type="gramEnd"/>
    </w:p>
    <w:p w14:paraId="3894825D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ab/>
        <w:t>if certolizumab pegol: yes / no</w:t>
      </w:r>
    </w:p>
    <w:p w14:paraId="3459EB33" w14:textId="77777777" w:rsidR="00F25169" w:rsidRPr="007169FF" w:rsidRDefault="00F25169" w:rsidP="00F25169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78A0CCF4" w14:textId="77777777" w:rsidR="00F25169" w:rsidRPr="007169FF" w:rsidRDefault="00F25169" w:rsidP="00F25169">
      <w:pPr>
        <w:ind w:left="212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medication became unnecessary / unbearable side-effects / not effective enough / allergy /</w:t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</w:t>
      </w:r>
      <w:proofErr w:type="gramEnd"/>
    </w:p>
    <w:p w14:paraId="4BE3AD24" w14:textId="77777777" w:rsidR="00F25169" w:rsidRPr="007169FF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if infliximab: yes / no</w:t>
      </w:r>
    </w:p>
    <w:p w14:paraId="78762BB2" w14:textId="77777777" w:rsidR="00F25169" w:rsidRPr="007169FF" w:rsidRDefault="00F25169" w:rsidP="00F25169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687741E6" w14:textId="77777777" w:rsidR="00F25169" w:rsidRDefault="00F25169" w:rsidP="00F25169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medication became unnecessary / unbearable side-effects / not effectiv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nough / allergy 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proofErr w:type="gramEnd"/>
    </w:p>
    <w:p w14:paraId="422806AC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494C077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ituximab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</w:t>
      </w:r>
    </w:p>
    <w:p w14:paraId="29A84FC0" w14:textId="77777777" w:rsidR="00F25169" w:rsidRDefault="00F25169" w:rsidP="00F25169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if no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eviously used?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9084D45" w14:textId="77777777" w:rsidR="00F25169" w:rsidRDefault="00F25169" w:rsidP="00F25169">
      <w:pPr>
        <w:ind w:left="2124" w:hanging="70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 why was it stopped?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medication became unnecessary / unbearable side-effects / not effective enough / allergy 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proofErr w:type="gramEnd"/>
    </w:p>
    <w:p w14:paraId="0E8925B6" w14:textId="77777777" w:rsidR="00F25169" w:rsidRDefault="00F25169" w:rsidP="00F2516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L-6R inhibitor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A25DB1">
        <w:rPr>
          <w:rFonts w:ascii="Times New Roman" w:eastAsia="Times New Roman" w:hAnsi="Times New Roman" w:cs="Times New Roman"/>
          <w:bCs/>
          <w:sz w:val="24"/>
          <w:szCs w:val="24"/>
        </w:rPr>
        <w:t>yes / no</w:t>
      </w:r>
    </w:p>
    <w:p w14:paraId="3E788232" w14:textId="77777777" w:rsidR="00F25169" w:rsidRPr="001A438F" w:rsidRDefault="00F25169" w:rsidP="00F25169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1A438F">
        <w:rPr>
          <w:rFonts w:ascii="Times New Roman" w:eastAsia="Times New Roman" w:hAnsi="Times New Roman" w:cs="Times New Roman"/>
          <w:bCs/>
          <w:sz w:val="24"/>
          <w:szCs w:val="24"/>
        </w:rPr>
        <w:t>if yes: tocilizumab / sa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r</w:t>
      </w:r>
      <w:r w:rsidRPr="001A438F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l</w:t>
      </w:r>
      <w:r w:rsidRPr="001A438F">
        <w:rPr>
          <w:rFonts w:ascii="Times New Roman" w:eastAsia="Times New Roman" w:hAnsi="Times New Roman" w:cs="Times New Roman"/>
          <w:bCs/>
          <w:sz w:val="24"/>
          <w:szCs w:val="24"/>
        </w:rPr>
        <w:t>umab / other</w:t>
      </w:r>
    </w:p>
    <w:p w14:paraId="30279227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if t</w:t>
      </w:r>
      <w:r w:rsidRPr="00A25DB1">
        <w:rPr>
          <w:rFonts w:ascii="Times New Roman" w:eastAsia="Times New Roman" w:hAnsi="Times New Roman" w:cs="Times New Roman"/>
          <w:bCs/>
          <w:sz w:val="24"/>
          <w:szCs w:val="24"/>
        </w:rPr>
        <w:t>ocilizumab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yes / no   </w:t>
      </w:r>
    </w:p>
    <w:p w14:paraId="791EC1C6" w14:textId="77777777" w:rsidR="00F25169" w:rsidRDefault="00F25169" w:rsidP="00F25169">
      <w:pPr>
        <w:ind w:left="1416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no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eviously used?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BFCC071" w14:textId="77777777" w:rsidR="00F25169" w:rsidRDefault="00F25169" w:rsidP="00F25169">
      <w:pPr>
        <w:ind w:left="3540" w:hanging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 why was it stopped?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medication became unnecessary / unbearable side-effects / not effective enough / allergy 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proofErr w:type="gramEnd"/>
    </w:p>
    <w:p w14:paraId="1A6F7E1A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if sarilumab</w:t>
      </w:r>
      <w:r w:rsidRPr="00A25DB1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yes / no   </w:t>
      </w:r>
    </w:p>
    <w:p w14:paraId="42457720" w14:textId="77777777" w:rsidR="00F25169" w:rsidRDefault="00F25169" w:rsidP="00F25169">
      <w:pPr>
        <w:ind w:left="1416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no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eviously used?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DF7CBA1" w14:textId="77777777" w:rsidR="00F25169" w:rsidRDefault="00F25169" w:rsidP="00F25169">
      <w:pPr>
        <w:ind w:left="3540" w:hanging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 why was it stopped?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medication became unnecessary / unbearable side-effects / not effective enough / allergy 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proofErr w:type="gramEnd"/>
    </w:p>
    <w:p w14:paraId="264BEADB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 w:rsidRPr="000821F8">
        <w:rPr>
          <w:rFonts w:ascii="Times New Roman" w:eastAsia="Times New Roman" w:hAnsi="Times New Roman" w:cs="Times New Roman"/>
          <w:b/>
          <w:bCs/>
          <w:sz w:val="24"/>
          <w:szCs w:val="24"/>
        </w:rPr>
        <w:t>JAK inhibitor:</w:t>
      </w:r>
      <w:r w:rsidRPr="000821F8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97DA7B4" w14:textId="6A67A65F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: tofacitinib / baricitinib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padacitinib</w:t>
      </w:r>
      <w:proofErr w:type="spellEnd"/>
      <w:r w:rsidR="0063338C">
        <w:rPr>
          <w:rFonts w:ascii="Times New Roman" w:eastAsia="Times New Roman" w:hAnsi="Times New Roman" w:cs="Times New Roman"/>
          <w:sz w:val="24"/>
          <w:szCs w:val="24"/>
        </w:rPr>
        <w:t xml:space="preserve"> /</w:t>
      </w:r>
      <w:proofErr w:type="spellStart"/>
      <w:r w:rsidR="0063338C">
        <w:rPr>
          <w:rFonts w:ascii="Times New Roman" w:eastAsia="Times New Roman" w:hAnsi="Times New Roman" w:cs="Times New Roman"/>
          <w:sz w:val="24"/>
          <w:szCs w:val="24"/>
        </w:rPr>
        <w:t>fil</w:t>
      </w:r>
      <w:r w:rsidR="00052989">
        <w:rPr>
          <w:rFonts w:ascii="Times New Roman" w:eastAsia="Times New Roman" w:hAnsi="Times New Roman" w:cs="Times New Roman"/>
          <w:sz w:val="24"/>
          <w:szCs w:val="24"/>
        </w:rPr>
        <w:t>gotinib</w:t>
      </w:r>
      <w:proofErr w:type="spellEnd"/>
    </w:p>
    <w:p w14:paraId="74977D8D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r w:rsidRPr="00A25DB1">
        <w:rPr>
          <w:rFonts w:ascii="Times New Roman" w:eastAsia="Times New Roman" w:hAnsi="Times New Roman" w:cs="Times New Roman"/>
          <w:bCs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facitinib</w:t>
      </w:r>
      <w:r w:rsidRPr="00A25DB1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yes / no   </w:t>
      </w:r>
    </w:p>
    <w:p w14:paraId="72B89044" w14:textId="77777777" w:rsidR="00F25169" w:rsidRDefault="00F25169" w:rsidP="00F25169">
      <w:pPr>
        <w:ind w:left="1416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f no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eviously used?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D837F42" w14:textId="77777777" w:rsidR="00F25169" w:rsidRDefault="00F25169" w:rsidP="00F25169">
      <w:pPr>
        <w:ind w:left="3540" w:hanging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 why was it stopped?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medication became unnecessary / unbearable side-effects / not effective enough / allergy 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proofErr w:type="gramEnd"/>
    </w:p>
    <w:p w14:paraId="28B5D8E0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Baricitinib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yes / no   </w:t>
      </w:r>
    </w:p>
    <w:p w14:paraId="634DD14E" w14:textId="77777777" w:rsidR="00F25169" w:rsidRDefault="00F25169" w:rsidP="00F25169">
      <w:pPr>
        <w:ind w:left="1416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no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eviously used?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B638590" w14:textId="77777777" w:rsidR="00F25169" w:rsidRDefault="00F25169" w:rsidP="00F25169">
      <w:pPr>
        <w:ind w:left="3540" w:hanging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 why was it stopped?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medication became unnecessary / unbearable side-effects / not effective enough / allergy 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proofErr w:type="gramEnd"/>
    </w:p>
    <w:p w14:paraId="7407B230" w14:textId="77777777" w:rsidR="00F25169" w:rsidRDefault="00F25169" w:rsidP="00F2516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upadacitinib</w:t>
      </w:r>
      <w:proofErr w:type="spellEnd"/>
      <w:r w:rsidRPr="00A25DB1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yes / no   </w:t>
      </w:r>
    </w:p>
    <w:p w14:paraId="664BC336" w14:textId="77777777" w:rsidR="00F25169" w:rsidRDefault="00F25169" w:rsidP="00F25169">
      <w:pPr>
        <w:ind w:left="1416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no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eviously used?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38CDE7D" w14:textId="5ABA7EF1" w:rsidR="00F25169" w:rsidRDefault="00F25169" w:rsidP="00F25169">
      <w:pPr>
        <w:ind w:left="3540" w:hanging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 why was it stopped?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medication became unnecessary / unbearable side-effects / not effective enough / allergy 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proofErr w:type="gramEnd"/>
    </w:p>
    <w:p w14:paraId="30C8770F" w14:textId="20B071F5" w:rsidR="00052989" w:rsidRPr="005F12A9" w:rsidRDefault="00052989" w:rsidP="00052989">
      <w:pPr>
        <w:ind w:left="708" w:firstLine="708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bCs/>
          <w:sz w:val="24"/>
          <w:szCs w:val="24"/>
        </w:rPr>
        <w:t xml:space="preserve">if </w:t>
      </w:r>
      <w:proofErr w:type="spellStart"/>
      <w:r w:rsidRPr="005F12A9">
        <w:rPr>
          <w:rFonts w:ascii="Times New Roman" w:eastAsia="Times New Roman" w:hAnsi="Times New Roman" w:cs="Times New Roman"/>
          <w:bCs/>
          <w:sz w:val="24"/>
          <w:szCs w:val="24"/>
        </w:rPr>
        <w:t>filgotinib</w:t>
      </w:r>
      <w:proofErr w:type="spellEnd"/>
      <w:r w:rsidRPr="005F12A9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Pr="005F12A9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 yes / no   </w:t>
      </w:r>
    </w:p>
    <w:p w14:paraId="158C3F63" w14:textId="77777777" w:rsidR="00052989" w:rsidRPr="005F12A9" w:rsidRDefault="00052989" w:rsidP="00052989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no: 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previously used? 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3FA4CFE6" w14:textId="0B05819F" w:rsidR="00052989" w:rsidRPr="005F12A9" w:rsidRDefault="00052989" w:rsidP="00052989">
      <w:pPr>
        <w:ind w:left="3540" w:hanging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yes: why was it stopped?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medication became unnecessary / unbearable side-effects / not effective enough / allergy /</w:t>
      </w:r>
      <w:proofErr w:type="gram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</w:t>
      </w:r>
      <w:proofErr w:type="gramEnd"/>
    </w:p>
    <w:p w14:paraId="6D4A70AC" w14:textId="77777777" w:rsidR="00052989" w:rsidRDefault="00052989" w:rsidP="00052989">
      <w:pPr>
        <w:ind w:left="3540" w:hanging="708"/>
        <w:rPr>
          <w:rFonts w:ascii="Times New Roman" w:eastAsia="Times New Roman" w:hAnsi="Times New Roman" w:cs="Times New Roman"/>
          <w:sz w:val="24"/>
          <w:szCs w:val="24"/>
        </w:rPr>
      </w:pPr>
    </w:p>
    <w:p w14:paraId="4E401C27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batacept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C84ED98" w14:textId="77777777" w:rsidR="00F25169" w:rsidRDefault="00F25169" w:rsidP="00F25169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no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eviously used?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29BA97F" w14:textId="77777777" w:rsidR="00F25169" w:rsidRDefault="00F25169" w:rsidP="00F25169">
      <w:pPr>
        <w:ind w:left="2124" w:hanging="70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 why was it stopped?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medication became unnecessary / unbearable side-effects / not effective enough / allergy 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proofErr w:type="gramEnd"/>
    </w:p>
    <w:p w14:paraId="41D95165" w14:textId="77777777" w:rsidR="00F25169" w:rsidRDefault="00F25169" w:rsidP="00F2516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ntidepressants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8116A">
        <w:rPr>
          <w:rFonts w:ascii="Times New Roman" w:eastAsia="Times New Roman" w:hAnsi="Times New Roman" w:cs="Times New Roman"/>
          <w:bCs/>
          <w:sz w:val="24"/>
          <w:szCs w:val="24"/>
        </w:rPr>
        <w:t>yes / no</w:t>
      </w:r>
    </w:p>
    <w:p w14:paraId="49147691" w14:textId="77777777" w:rsidR="00F25169" w:rsidRDefault="00F25169" w:rsidP="00F25169">
      <w:pPr>
        <w:ind w:firstLine="708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SSRI / SNRI / tricyclic antidepressant / other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31158194" w14:textId="77777777" w:rsidR="00F25169" w:rsidRPr="00800F29" w:rsidRDefault="00F25169" w:rsidP="00F25169">
      <w:pPr>
        <w:ind w:left="2832" w:hanging="1416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>SSRI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>fluoxetine / paroxetine / sertraline / citalopram / escitalopram / fluvoxamine / other</w:t>
      </w:r>
    </w:p>
    <w:p w14:paraId="2118C9A2" w14:textId="77777777" w:rsidR="00F25169" w:rsidRPr="00800F29" w:rsidRDefault="00F25169" w:rsidP="00F25169">
      <w:pPr>
        <w:ind w:left="1416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 xml:space="preserve">SNRI: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ab/>
        <w:t>venlafaxine / duloxetine / desvenlafaxine / other</w:t>
      </w:r>
    </w:p>
    <w:p w14:paraId="4EFC0E8A" w14:textId="77777777" w:rsidR="00F25169" w:rsidRPr="00800F29" w:rsidRDefault="00F25169" w:rsidP="00F25169">
      <w:pPr>
        <w:ind w:left="4248" w:hanging="2828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if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 xml:space="preserve">tricyclic antidepressants: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ab/>
        <w:t>nortriptyline / desipramine / amitriptyline / clomipramine / imipramin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/ other</w:t>
      </w:r>
    </w:p>
    <w:p w14:paraId="36C690EF" w14:textId="77777777" w:rsidR="00F25169" w:rsidRDefault="00F25169" w:rsidP="00F25169">
      <w:pPr>
        <w:ind w:left="2832" w:hanging="1416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8116A">
        <w:rPr>
          <w:rFonts w:ascii="Times New Roman" w:eastAsia="Times New Roman" w:hAnsi="Times New Roman" w:cs="Times New Roman"/>
          <w:bCs/>
          <w:sz w:val="24"/>
          <w:szCs w:val="24"/>
        </w:rPr>
        <w:t xml:space="preserve">if other: </w:t>
      </w:r>
      <w:r w:rsidRPr="0068116A">
        <w:rPr>
          <w:rFonts w:ascii="Times New Roman" w:eastAsia="Times New Roman" w:hAnsi="Times New Roman" w:cs="Times New Roman"/>
          <w:bCs/>
          <w:sz w:val="24"/>
          <w:szCs w:val="24"/>
        </w:rPr>
        <w:tab/>
        <w:t>mirtazapine /trazodone / nefazodone /bupropion / vortioxetine / varenicline / other</w:t>
      </w:r>
    </w:p>
    <w:p w14:paraId="7AB301A1" w14:textId="77777777" w:rsidR="00F25169" w:rsidRDefault="00F25169" w:rsidP="00F25169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8116A">
        <w:rPr>
          <w:rFonts w:ascii="Times New Roman" w:eastAsia="Times New Roman" w:hAnsi="Times New Roman" w:cs="Times New Roman"/>
          <w:b/>
          <w:sz w:val="24"/>
          <w:szCs w:val="24"/>
        </w:rPr>
        <w:t xml:space="preserve">Benzodiazepines: </w:t>
      </w:r>
      <w:r w:rsidRPr="0068116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40527167" w14:textId="77777777" w:rsidR="00F25169" w:rsidRDefault="00F25169" w:rsidP="00F25169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if yes: alprazolam / lorazepam / diazepam / clonazepam / other</w:t>
      </w:r>
    </w:p>
    <w:p w14:paraId="35D55642" w14:textId="77777777" w:rsidR="00F25169" w:rsidRDefault="00F25169" w:rsidP="00F25169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9413C">
        <w:rPr>
          <w:rFonts w:ascii="Times New Roman" w:eastAsia="Times New Roman" w:hAnsi="Times New Roman" w:cs="Times New Roman"/>
          <w:b/>
          <w:sz w:val="24"/>
          <w:szCs w:val="24"/>
        </w:rPr>
        <w:t>Benzodiazepine-like substances (Z-drugs):</w:t>
      </w:r>
      <w:r w:rsidRPr="0079413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545AF3A6" w14:textId="77777777" w:rsidR="00F25169" w:rsidRDefault="00F25169" w:rsidP="00F25169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if yes: zolpidem / zaleplon</w:t>
      </w:r>
    </w:p>
    <w:p w14:paraId="404200B2" w14:textId="77777777" w:rsidR="00F25169" w:rsidRDefault="00F25169" w:rsidP="00F25169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25386">
        <w:rPr>
          <w:rFonts w:ascii="Times New Roman" w:eastAsia="Times New Roman" w:hAnsi="Times New Roman" w:cs="Times New Roman"/>
          <w:b/>
          <w:sz w:val="24"/>
          <w:szCs w:val="24"/>
        </w:rPr>
        <w:t xml:space="preserve">Melatonin agonists: </w:t>
      </w:r>
      <w:r w:rsidRPr="00A25386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3F217AE4" w14:textId="77777777" w:rsidR="00F25169" w:rsidRDefault="00F25169" w:rsidP="00F25169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9413C">
        <w:rPr>
          <w:rFonts w:ascii="Times New Roman" w:eastAsia="Times New Roman" w:hAnsi="Times New Roman" w:cs="Times New Roman"/>
          <w:b/>
          <w:sz w:val="24"/>
          <w:szCs w:val="24"/>
        </w:rPr>
        <w:t xml:space="preserve">Other sedative-hypnotic drugs: </w:t>
      </w:r>
      <w:r w:rsidRPr="0079413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02744896" w14:textId="77777777" w:rsidR="00F25169" w:rsidRDefault="00F25169" w:rsidP="00F25169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if yes: please specify: …………………………</w:t>
      </w:r>
    </w:p>
    <w:p w14:paraId="61EF7872" w14:textId="2C24614A" w:rsidR="00DB08D1" w:rsidRPr="005F12A9" w:rsidRDefault="00DB08D1" w:rsidP="00F25169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ticonvulsants</w:t>
      </w:r>
      <w:r w:rsidR="004674DA"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4674DA"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="004674DA"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="004674DA"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es /no</w:t>
      </w:r>
    </w:p>
    <w:p w14:paraId="0AB51BBF" w14:textId="2612CDB0" w:rsidR="004674DA" w:rsidRPr="005F12A9" w:rsidRDefault="004674DA" w:rsidP="00F25169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f yes: gabapentin / pregabalin /</w:t>
      </w:r>
      <w:r w:rsidR="001B61A0"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arbamazepine /</w:t>
      </w:r>
      <w:r w:rsidR="00646F5D"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 w:rsidR="00646F5D"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ther:…</w:t>
      </w:r>
      <w:proofErr w:type="gramEnd"/>
      <w:r w:rsidR="00646F5D"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…………….</w:t>
      </w:r>
    </w:p>
    <w:p w14:paraId="4211481B" w14:textId="16A20D93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 channel blockers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   </w:t>
      </w:r>
    </w:p>
    <w:p w14:paraId="2C0814B2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Pentoxyphylli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</w:t>
      </w:r>
    </w:p>
    <w:p w14:paraId="4D0EB5D3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CE inhibitor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48622C3B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giotensin II receptor blockers (ARBs)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9479F55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ton pump inhibitor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4BB88028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2 receptor blockers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0019572D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kinetics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67320840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uretic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05737438" w14:textId="571B1642" w:rsidR="00F25169" w:rsidRPr="005F12A9" w:rsidRDefault="00F25169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ti-platelet agent:</w:t>
      </w: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yes / no    </w:t>
      </w:r>
    </w:p>
    <w:p w14:paraId="4531CC00" w14:textId="00074624" w:rsidR="006F6CBD" w:rsidRPr="005F12A9" w:rsidRDefault="006F6CBD" w:rsidP="00F2516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ticoagulants:</w:t>
      </w: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yes / no    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393E37D9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xygen supply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22F15FD1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tamin-D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20F5A28E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lcium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</w:t>
      </w:r>
    </w:p>
    <w:p w14:paraId="0A69DBF5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hyroid hormone substitution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no</w:t>
      </w:r>
    </w:p>
    <w:p w14:paraId="1A280C97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ronchodilator treatment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0D77B461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 w:rsidRPr="00D14711">
        <w:rPr>
          <w:rFonts w:ascii="Times New Roman" w:eastAsia="Times New Roman" w:hAnsi="Times New Roman" w:cs="Times New Roman"/>
          <w:b/>
          <w:bCs/>
          <w:sz w:val="24"/>
          <w:szCs w:val="24"/>
        </w:rPr>
        <w:t>Antidiabetic treatmen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s / no</w:t>
      </w:r>
    </w:p>
    <w:p w14:paraId="444FB791" w14:textId="77777777" w:rsidR="00F25169" w:rsidRDefault="00F25169" w:rsidP="00F251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 pleases specify: …………</w:t>
      </w:r>
    </w:p>
    <w:p w14:paraId="4B439814" w14:textId="77777777" w:rsidR="001B232C" w:rsidRDefault="001B232C" w:rsidP="001B232C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ther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7B2E0809" w14:textId="77777777" w:rsidR="001B232C" w:rsidRDefault="001B232C" w:rsidP="001B232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lea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pecif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……….</w:t>
      </w:r>
    </w:p>
    <w:p w14:paraId="5FCC0E94" w14:textId="77777777" w:rsidR="00F25169" w:rsidRPr="00F25169" w:rsidRDefault="00F25169" w:rsidP="007A5E9F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519CF97" w14:textId="762E7A70" w:rsidR="00591F98" w:rsidRPr="003F5090" w:rsidRDefault="00E3470F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</w:pPr>
      <w:r w:rsidRPr="003F5090"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  <w:t>3. Status</w:t>
      </w:r>
      <w:r w:rsidR="00182E43"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  <w:t xml:space="preserve"> </w:t>
      </w:r>
    </w:p>
    <w:p w14:paraId="3BBFCFB5" w14:textId="77777777" w:rsidR="006F7E57" w:rsidRDefault="006F7E57" w:rsidP="006F7E5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Body weight (kg):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48901CB5" w14:textId="77777777" w:rsidR="006F7E57" w:rsidRDefault="006F7E57" w:rsidP="006F7E5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Body height (cm)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……………… </w:t>
      </w:r>
    </w:p>
    <w:p w14:paraId="5BAA304E" w14:textId="77777777" w:rsidR="006F7E57" w:rsidRDefault="006F7E57" w:rsidP="006F7E5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BMI </w:t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2B0C1766" w14:textId="77777777" w:rsidR="006F7E57" w:rsidRDefault="006F7E57" w:rsidP="006F7E5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lood pressure (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gm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)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 / ………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67DAC97E" w14:textId="4A09F982" w:rsidR="00E575C7" w:rsidRPr="00A60DF0" w:rsidRDefault="006F7E57" w:rsidP="00A60DF0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Heart rate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 /minute</w:t>
      </w:r>
    </w:p>
    <w:p w14:paraId="4F70E75A" w14:textId="356D5520" w:rsidR="00E575C7" w:rsidRDefault="00E575C7" w:rsidP="00B61EB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E575C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atient Global Assessment of Disease Activity</w:t>
      </w:r>
      <w:r w:rsidR="00E6082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 …… mm</w:t>
      </w:r>
    </w:p>
    <w:p w14:paraId="21D3B828" w14:textId="31FC85EB" w:rsidR="006A6825" w:rsidRDefault="006A6825" w:rsidP="006A6825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6A682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The PGA or Patient Global disease Activity estimate represents the patient's </w:t>
      </w:r>
      <w:proofErr w:type="spellStart"/>
      <w:r w:rsidRPr="006A682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self assessment</w:t>
      </w:r>
      <w:proofErr w:type="spellEnd"/>
      <w:r w:rsidRPr="006A682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of disease activity on a</w:t>
      </w:r>
      <w:r w:rsidR="00F3308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6A682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0-10 scale</w:t>
      </w:r>
      <w:r w:rsidR="00F3308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6A682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where 10 means maximal activity</w:t>
      </w:r>
      <w:r w:rsidR="00E6082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(VAS)</w:t>
      </w:r>
    </w:p>
    <w:p w14:paraId="325377DB" w14:textId="24C4DA31" w:rsidR="00D234EE" w:rsidRDefault="00D234EE" w:rsidP="00D234EE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234EE">
        <w:rPr>
          <w:rFonts w:ascii="Times New Roman" w:eastAsia="Times New Roman" w:hAnsi="Times New Roman" w:cs="Times New Roman"/>
          <w:color w:val="0000FF"/>
          <w:sz w:val="24"/>
          <w:szCs w:val="24"/>
        </w:rPr>
        <w:t>(Data for SDAI and CDAI)</w:t>
      </w:r>
    </w:p>
    <w:p w14:paraId="46294DF3" w14:textId="77777777" w:rsidR="00E60827" w:rsidRPr="00060D51" w:rsidRDefault="00E60827" w:rsidP="00E60827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</w:p>
    <w:p w14:paraId="39A02C68" w14:textId="77777777" w:rsidR="00E60827" w:rsidRPr="00C66701" w:rsidRDefault="00E60827" w:rsidP="00E60827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01CF71D1" wp14:editId="0E4DFFF9">
                <wp:simplePos x="0" y="0"/>
                <wp:positionH relativeFrom="column">
                  <wp:posOffset>4305300</wp:posOffset>
                </wp:positionH>
                <wp:positionV relativeFrom="paragraph">
                  <wp:posOffset>270510</wp:posOffset>
                </wp:positionV>
                <wp:extent cx="901700" cy="622300"/>
                <wp:effectExtent l="0" t="0" r="0" b="0"/>
                <wp:wrapNone/>
                <wp:docPr id="16" name="Szövegdoboz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117E73" w14:textId="77777777" w:rsidR="00851A54" w:rsidRDefault="00851A54" w:rsidP="00E60827">
                            <w:pPr>
                              <w:spacing w:after="0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100 mm</w:t>
                            </w:r>
                          </w:p>
                          <w:p w14:paraId="1C2CD480" w14:textId="100ECD9F" w:rsidR="00851A54" w:rsidRDefault="00A751D8" w:rsidP="00E60827">
                            <w:pPr>
                              <w:spacing w:after="0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Possible</w:t>
                            </w:r>
                            <w:proofErr w:type="spellEnd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best</w:t>
                            </w:r>
                            <w:proofErr w:type="spellEnd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avtiv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CF71D1" id="_x0000_t202" coordsize="21600,21600" o:spt="202" path="m,l,21600r21600,l21600,xe">
                <v:stroke joinstyle="miter"/>
                <v:path gradientshapeok="t" o:connecttype="rect"/>
              </v:shapetype>
              <v:shape id="Szövegdoboz 16" o:spid="_x0000_s1027" type="#_x0000_t202" style="position:absolute;margin-left:339pt;margin-top:21.3pt;width:71pt;height:49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" fillcolor="white [3201]" stroked="f" strokeweight=".5pt">
                <v:textbox>
                  <w:txbxContent>
                    <w:p w14:paraId="4A117E73" w14:textId="77777777" w:rsidR="00851A54" w:rsidRDefault="00851A54" w:rsidP="00E60827">
                      <w:pPr>
                        <w:spacing w:after="0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100 mm</w:t>
                      </w:r>
                    </w:p>
                    <w:p w14:paraId="1C2CD480" w14:textId="100ECD9F" w:rsidR="00851A54" w:rsidRDefault="00A751D8" w:rsidP="00E60827">
                      <w:pPr>
                        <w:spacing w:after="0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Possible best avtivit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161AAE8" wp14:editId="7AE660A4">
                <wp:simplePos x="0" y="0"/>
                <wp:positionH relativeFrom="column">
                  <wp:posOffset>736600</wp:posOffset>
                </wp:positionH>
                <wp:positionV relativeFrom="paragraph">
                  <wp:posOffset>270510</wp:posOffset>
                </wp:positionV>
                <wp:extent cx="901700" cy="622300"/>
                <wp:effectExtent l="0" t="0" r="0" b="0"/>
                <wp:wrapNone/>
                <wp:docPr id="17" name="Szövegdoboz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F15651" w14:textId="77777777" w:rsidR="00851A54" w:rsidRDefault="00851A54" w:rsidP="00E60827">
                            <w:pPr>
                              <w:spacing w:after="0" w:line="240" w:lineRule="auto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0 mm</w:t>
                            </w:r>
                          </w:p>
                          <w:p w14:paraId="20893293" w14:textId="2A61E9A0" w:rsidR="00851A54" w:rsidRPr="00B12843" w:rsidRDefault="00A751D8" w:rsidP="00E60827">
                            <w:pPr>
                              <w:spacing w:after="0" w:line="240" w:lineRule="auto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Worst</w:t>
                            </w:r>
                            <w:proofErr w:type="spellEnd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Activ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1AAE8" id="Szövegdoboz 17" o:spid="_x0000_s1028" type="#_x0000_t202" style="position:absolute;margin-left:58pt;margin-top:21.3pt;width:71pt;height:49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" fillcolor="white [3201]" stroked="f" strokeweight=".5pt">
                <v:textbox>
                  <w:txbxContent>
                    <w:p w14:paraId="17F15651" w14:textId="77777777" w:rsidR="00851A54" w:rsidRDefault="00851A54" w:rsidP="00E60827">
                      <w:pPr>
                        <w:spacing w:after="0" w:line="240" w:lineRule="auto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0 mm</w:t>
                      </w:r>
                    </w:p>
                    <w:p w14:paraId="20893293" w14:textId="2A61E9A0" w:rsidR="00851A54" w:rsidRPr="00B12843" w:rsidRDefault="00A751D8" w:rsidP="00E60827">
                      <w:pPr>
                        <w:spacing w:after="0" w:line="240" w:lineRule="auto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Worst Activit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i/>
          <w:iCs/>
          <w:noProof/>
          <w:color w:val="FF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73167607" wp14:editId="3FBACD86">
                <wp:simplePos x="0" y="0"/>
                <wp:positionH relativeFrom="column">
                  <wp:posOffset>4768215</wp:posOffset>
                </wp:positionH>
                <wp:positionV relativeFrom="paragraph">
                  <wp:posOffset>50165</wp:posOffset>
                </wp:positionV>
                <wp:extent cx="0" cy="179705"/>
                <wp:effectExtent l="0" t="0" r="12700" b="10795"/>
                <wp:wrapNone/>
                <wp:docPr id="18" name="Egyenes összekötő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8150C2" id="Egyenes összekötő 18" o:spid="_x0000_s1026" style="position:absolute;z-index:25166950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75.45pt,3.95pt" to="375.4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7C6B6591" wp14:editId="3F246E5A">
                <wp:simplePos x="0" y="0"/>
                <wp:positionH relativeFrom="column">
                  <wp:posOffset>1162685</wp:posOffset>
                </wp:positionH>
                <wp:positionV relativeFrom="paragraph">
                  <wp:posOffset>155575</wp:posOffset>
                </wp:positionV>
                <wp:extent cx="3599815" cy="0"/>
                <wp:effectExtent l="0" t="0" r="6985" b="12700"/>
                <wp:wrapNone/>
                <wp:docPr id="19" name="Egyenes összekötő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905308F" id="Egyenes összekötő 19" o:spid="_x0000_s1026" style="position:absolute;z-index:25166848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1.55pt,12.25pt" to="37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i/>
          <w:iCs/>
          <w:noProof/>
          <w:color w:val="FF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73AA4424" wp14:editId="660503ED">
                <wp:simplePos x="0" y="0"/>
                <wp:positionH relativeFrom="column">
                  <wp:posOffset>1168400</wp:posOffset>
                </wp:positionH>
                <wp:positionV relativeFrom="paragraph">
                  <wp:posOffset>64770</wp:posOffset>
                </wp:positionV>
                <wp:extent cx="0" cy="179705"/>
                <wp:effectExtent l="0" t="0" r="12700" b="10795"/>
                <wp:wrapNone/>
                <wp:docPr id="20" name="Egyenes összekötő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3BE48E" id="Egyenes összekötő 20" o:spid="_x0000_s1026" style="position:absolute;z-index:2516705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pt,5.1pt" to="92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" strokecolor="#4472c4 [3204]" strokeweight=".5pt">
                <v:stroke joinstyle="miter"/>
              </v:line>
            </w:pict>
          </mc:Fallback>
        </mc:AlternateContent>
      </w:r>
    </w:p>
    <w:p w14:paraId="50D47669" w14:textId="77777777" w:rsidR="00E60827" w:rsidRDefault="00E60827" w:rsidP="00E60827">
      <w:pPr>
        <w:pStyle w:val="Nincstrkz"/>
        <w:spacing w:after="240"/>
        <w:rPr>
          <w:rFonts w:ascii="Times New Roman" w:hAnsi="Times New Roman"/>
          <w:b/>
          <w:iCs/>
          <w:sz w:val="28"/>
          <w:szCs w:val="28"/>
          <w:u w:val="single"/>
          <w:lang w:val="en-US"/>
        </w:rPr>
      </w:pPr>
    </w:p>
    <w:p w14:paraId="5D24F16E" w14:textId="697475D5" w:rsidR="00E575C7" w:rsidRPr="00BD0F91" w:rsidRDefault="00E575C7" w:rsidP="00BD0F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431A813C" w14:textId="25CAE5F3" w:rsidR="00B26701" w:rsidRPr="00F33081" w:rsidRDefault="00F33081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F3308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valuator</w:t>
      </w:r>
      <w:r w:rsidR="00B61EB8" w:rsidRPr="00F3308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Global Assessment of Disease Activity</w:t>
      </w:r>
      <w:r w:rsidR="00E6082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: </w:t>
      </w:r>
      <w:proofErr w:type="gramStart"/>
      <w:r w:rsidR="00E6082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..</w:t>
      </w:r>
      <w:proofErr w:type="gramEnd"/>
      <w:r w:rsidR="00E6082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m</w:t>
      </w:r>
    </w:p>
    <w:p w14:paraId="69A51CE2" w14:textId="0E2B3C79" w:rsidR="00F33081" w:rsidRDefault="00F33081" w:rsidP="00F33081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F3308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he EGA or Evaluator Global disease Activity estimate represents the evaluator's assessment of disease activity on a</w:t>
      </w: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F3308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0-10 scale</w:t>
      </w: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F3308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where 10 means maximal activity.</w:t>
      </w:r>
      <w:r w:rsidR="00E6082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(VAS)</w:t>
      </w:r>
    </w:p>
    <w:p w14:paraId="5C780108" w14:textId="04C16C92" w:rsidR="00B212BB" w:rsidRPr="00F33081" w:rsidRDefault="00B212BB" w:rsidP="00D234EE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234EE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r w:rsidR="00D5056A" w:rsidRPr="00D234EE">
        <w:rPr>
          <w:rFonts w:ascii="Times New Roman" w:eastAsia="Times New Roman" w:hAnsi="Times New Roman" w:cs="Times New Roman"/>
          <w:color w:val="0000FF"/>
          <w:sz w:val="24"/>
          <w:szCs w:val="24"/>
        </w:rPr>
        <w:t>Data for SDAI and CDAI)</w:t>
      </w:r>
    </w:p>
    <w:p w14:paraId="6EA5620A" w14:textId="77777777" w:rsidR="00E60827" w:rsidRPr="00060D51" w:rsidRDefault="00E60827" w:rsidP="00E60827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</w:p>
    <w:p w14:paraId="59AF15F0" w14:textId="32131C29" w:rsidR="00E60827" w:rsidRPr="00C66701" w:rsidRDefault="00A751D8" w:rsidP="00E60827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62354" behindDoc="0" locked="0" layoutInCell="1" allowOverlap="1" wp14:anchorId="4BFE6D7B" wp14:editId="2B258E49">
                <wp:simplePos x="0" y="0"/>
                <wp:positionH relativeFrom="column">
                  <wp:posOffset>4306186</wp:posOffset>
                </wp:positionH>
                <wp:positionV relativeFrom="paragraph">
                  <wp:posOffset>328974</wp:posOffset>
                </wp:positionV>
                <wp:extent cx="901700" cy="622300"/>
                <wp:effectExtent l="0" t="0" r="0" b="0"/>
                <wp:wrapNone/>
                <wp:docPr id="7" name="Szövegdoboz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27DC7C" w14:textId="77777777" w:rsidR="00A751D8" w:rsidRDefault="00A751D8" w:rsidP="00A751D8">
                            <w:pPr>
                              <w:spacing w:after="0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100 mm</w:t>
                            </w:r>
                          </w:p>
                          <w:p w14:paraId="30425CAF" w14:textId="049AD74A" w:rsidR="00A751D8" w:rsidRDefault="00A751D8" w:rsidP="00A751D8">
                            <w:pPr>
                              <w:spacing w:after="0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Possible</w:t>
                            </w:r>
                            <w:proofErr w:type="spellEnd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best</w:t>
                            </w:r>
                            <w:proofErr w:type="spellEnd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activ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FE6D7B" id="Szövegdoboz 7" o:spid="_x0000_s1029" type="#_x0000_t202" style="position:absolute;margin-left:339.05pt;margin-top:25.9pt;width:71pt;height:49pt;z-index:2516623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" fillcolor="white [3201]" stroked="f" strokeweight=".5pt">
                <v:textbox>
                  <w:txbxContent>
                    <w:p w14:paraId="4C27DC7C" w14:textId="77777777" w:rsidR="00A751D8" w:rsidRDefault="00A751D8" w:rsidP="00A751D8">
                      <w:pPr>
                        <w:spacing w:after="0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100 mm</w:t>
                      </w:r>
                    </w:p>
                    <w:p w14:paraId="30425CAF" w14:textId="049AD74A" w:rsidR="00A751D8" w:rsidRDefault="00A751D8" w:rsidP="00A751D8">
                      <w:pPr>
                        <w:spacing w:after="0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Possible best a</w:t>
                      </w:r>
                      <w:r>
                        <w:rPr>
                          <w:rFonts w:ascii="Times" w:hAnsi="Times"/>
                          <w:lang w:val="hu-HU"/>
                        </w:rPr>
                        <w:t>c</w:t>
                      </w:r>
                      <w:r>
                        <w:rPr>
                          <w:rFonts w:ascii="Times" w:hAnsi="Times"/>
                          <w:lang w:val="hu-HU"/>
                        </w:rPr>
                        <w:t>tivit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60306" behindDoc="0" locked="0" layoutInCell="1" allowOverlap="1" wp14:anchorId="029C9856" wp14:editId="1407DBDC">
                <wp:simplePos x="0" y="0"/>
                <wp:positionH relativeFrom="column">
                  <wp:posOffset>736970</wp:posOffset>
                </wp:positionH>
                <wp:positionV relativeFrom="paragraph">
                  <wp:posOffset>335310</wp:posOffset>
                </wp:positionV>
                <wp:extent cx="901700" cy="622300"/>
                <wp:effectExtent l="0" t="0" r="0" b="0"/>
                <wp:wrapNone/>
                <wp:docPr id="6" name="Szövegdoboz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381989" w14:textId="77777777" w:rsidR="00A751D8" w:rsidRDefault="00A751D8" w:rsidP="00A751D8">
                            <w:pPr>
                              <w:spacing w:after="0" w:line="240" w:lineRule="auto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0 mm</w:t>
                            </w:r>
                          </w:p>
                          <w:p w14:paraId="43386347" w14:textId="77777777" w:rsidR="00A751D8" w:rsidRPr="00B12843" w:rsidRDefault="00A751D8" w:rsidP="00A751D8">
                            <w:pPr>
                              <w:spacing w:after="0" w:line="240" w:lineRule="auto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Worst</w:t>
                            </w:r>
                            <w:proofErr w:type="spellEnd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Activ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9C9856" id="Szövegdoboz 6" o:spid="_x0000_s1030" type="#_x0000_t202" style="position:absolute;margin-left:58.05pt;margin-top:26.4pt;width:71pt;height:49pt;z-index:2516603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" fillcolor="white [3201]" stroked="f" strokeweight=".5pt">
                <v:textbox>
                  <w:txbxContent>
                    <w:p w14:paraId="40381989" w14:textId="77777777" w:rsidR="00A751D8" w:rsidRDefault="00A751D8" w:rsidP="00A751D8">
                      <w:pPr>
                        <w:spacing w:after="0" w:line="240" w:lineRule="auto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0 mm</w:t>
                      </w:r>
                    </w:p>
                    <w:p w14:paraId="43386347" w14:textId="77777777" w:rsidR="00A751D8" w:rsidRPr="00B12843" w:rsidRDefault="00A751D8" w:rsidP="00A751D8">
                      <w:pPr>
                        <w:spacing w:after="0" w:line="240" w:lineRule="auto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Worst Activity</w:t>
                      </w:r>
                    </w:p>
                  </w:txbxContent>
                </v:textbox>
              </v:shape>
            </w:pict>
          </mc:Fallback>
        </mc:AlternateContent>
      </w:r>
      <w:r w:rsidR="00E60827">
        <w:rPr>
          <w:rFonts w:ascii="Times New Roman" w:eastAsia="Times New Roman" w:hAnsi="Times New Roman" w:cs="Times New Roman"/>
          <w:i/>
          <w:iCs/>
          <w:noProof/>
          <w:color w:val="FF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2B2BF61D" wp14:editId="66F12511">
                <wp:simplePos x="0" y="0"/>
                <wp:positionH relativeFrom="column">
                  <wp:posOffset>4768215</wp:posOffset>
                </wp:positionH>
                <wp:positionV relativeFrom="paragraph">
                  <wp:posOffset>50165</wp:posOffset>
                </wp:positionV>
                <wp:extent cx="0" cy="179705"/>
                <wp:effectExtent l="0" t="0" r="12700" b="10795"/>
                <wp:wrapNone/>
                <wp:docPr id="23" name="Egyenes összekötő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C40BCD" id="Egyenes összekötő 23" o:spid="_x0000_s1026" style="position:absolute;z-index:25165825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75.45pt,3.95pt" to="375.4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E60827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62613F1D" wp14:editId="47BF27A8">
                <wp:simplePos x="0" y="0"/>
                <wp:positionH relativeFrom="column">
                  <wp:posOffset>1162685</wp:posOffset>
                </wp:positionH>
                <wp:positionV relativeFrom="paragraph">
                  <wp:posOffset>155575</wp:posOffset>
                </wp:positionV>
                <wp:extent cx="3599815" cy="0"/>
                <wp:effectExtent l="0" t="0" r="6985" b="12700"/>
                <wp:wrapNone/>
                <wp:docPr id="24" name="Egyenes összekötő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675AD6" id="Egyenes összekötő 24" o:spid="_x0000_s1026" style="position:absolute;z-index:25167462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1.55pt,12.25pt" to="37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 w:rsidR="00E60827">
        <w:rPr>
          <w:rFonts w:ascii="Times New Roman" w:eastAsia="Times New Roman" w:hAnsi="Times New Roman" w:cs="Times New Roman"/>
          <w:i/>
          <w:iCs/>
          <w:noProof/>
          <w:color w:val="FF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0B6135FF" wp14:editId="2B612292">
                <wp:simplePos x="0" y="0"/>
                <wp:positionH relativeFrom="column">
                  <wp:posOffset>1168400</wp:posOffset>
                </wp:positionH>
                <wp:positionV relativeFrom="paragraph">
                  <wp:posOffset>64770</wp:posOffset>
                </wp:positionV>
                <wp:extent cx="0" cy="179705"/>
                <wp:effectExtent l="0" t="0" r="12700" b="10795"/>
                <wp:wrapNone/>
                <wp:docPr id="25" name="Egyenes összekötő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C310F7" id="Egyenes összekötő 25" o:spid="_x0000_s1026" style="position:absolute;z-index:25167667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pt,5.1pt" to="92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p w14:paraId="2CE97F37" w14:textId="58E70762" w:rsidR="00E60827" w:rsidRDefault="00E60827" w:rsidP="00E60827">
      <w:pPr>
        <w:pStyle w:val="Nincstrkz"/>
        <w:spacing w:after="240"/>
        <w:rPr>
          <w:rFonts w:ascii="Times New Roman" w:hAnsi="Times New Roman"/>
          <w:b/>
          <w:iCs/>
          <w:sz w:val="28"/>
          <w:szCs w:val="28"/>
          <w:u w:val="single"/>
          <w:lang w:val="en-US"/>
        </w:rPr>
      </w:pPr>
    </w:p>
    <w:p w14:paraId="0FAA9BB5" w14:textId="4850A7E7" w:rsidR="00E754AF" w:rsidRDefault="00E754AF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5BEA89" w14:textId="2D7FAC66" w:rsidR="00397B02" w:rsidRDefault="00F6467C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667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atient Global Health</w:t>
      </w:r>
      <w:r w:rsidR="00165B6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 …</w:t>
      </w:r>
      <w:proofErr w:type="gramStart"/>
      <w:r w:rsidR="00165B6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..</w:t>
      </w:r>
      <w:proofErr w:type="gramEnd"/>
      <w:r w:rsidR="00165B6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mm</w:t>
      </w:r>
      <w:r w:rsidR="00B032D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(0-100 mm)</w:t>
      </w:r>
    </w:p>
    <w:p w14:paraId="2B3A9086" w14:textId="080403BA" w:rsidR="00BC6829" w:rsidRDefault="00060D51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060D5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Measured in mm on Visual Analog Scale</w:t>
      </w:r>
      <w:r w:rsidR="00165B6A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</w:p>
    <w:p w14:paraId="3256CB40" w14:textId="6EA067B5" w:rsidR="00D5056A" w:rsidRPr="00D234EE" w:rsidRDefault="00D5056A" w:rsidP="00D234EE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234EE">
        <w:rPr>
          <w:rFonts w:ascii="Times New Roman" w:eastAsia="Times New Roman" w:hAnsi="Times New Roman" w:cs="Times New Roman"/>
          <w:color w:val="0000FF"/>
          <w:sz w:val="24"/>
          <w:szCs w:val="24"/>
        </w:rPr>
        <w:t>(Data for DAS-</w:t>
      </w:r>
      <w:r w:rsidR="00EB748E" w:rsidRPr="00D234EE">
        <w:rPr>
          <w:rFonts w:ascii="Times New Roman" w:eastAsia="Times New Roman" w:hAnsi="Times New Roman" w:cs="Times New Roman"/>
          <w:color w:val="0000FF"/>
          <w:sz w:val="24"/>
          <w:szCs w:val="24"/>
        </w:rPr>
        <w:t>28 ESR and DAS-28 CRP)</w:t>
      </w:r>
    </w:p>
    <w:p w14:paraId="795DDC27" w14:textId="77777777" w:rsidR="00D635F0" w:rsidRPr="00060D51" w:rsidRDefault="00D635F0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</w:p>
    <w:p w14:paraId="24CE4470" w14:textId="00285AE9" w:rsidR="00C66701" w:rsidRPr="00C66701" w:rsidRDefault="00792E83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F8BCB9E" wp14:editId="0C2C0E82">
                <wp:simplePos x="0" y="0"/>
                <wp:positionH relativeFrom="column">
                  <wp:posOffset>4305300</wp:posOffset>
                </wp:positionH>
                <wp:positionV relativeFrom="paragraph">
                  <wp:posOffset>270510</wp:posOffset>
                </wp:positionV>
                <wp:extent cx="901700" cy="622300"/>
                <wp:effectExtent l="0" t="0" r="0" b="0"/>
                <wp:wrapNone/>
                <wp:docPr id="12" name="Szövegdoboz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7FD49B" w14:textId="6718EB4F" w:rsidR="00851A54" w:rsidRDefault="00851A54" w:rsidP="00792E83">
                            <w:pPr>
                              <w:spacing w:after="0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100 mm</w:t>
                            </w:r>
                          </w:p>
                          <w:p w14:paraId="51A0DD82" w14:textId="6E5741AF" w:rsidR="00851A54" w:rsidRDefault="00851A54" w:rsidP="00792E83">
                            <w:pPr>
                              <w:spacing w:after="0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proofErr w:type="spellStart"/>
                            <w:r w:rsidRPr="00B12843">
                              <w:rPr>
                                <w:rFonts w:ascii="Times" w:hAnsi="Times"/>
                                <w:lang w:val="hu-HU"/>
                              </w:rPr>
                              <w:t>Worst</w:t>
                            </w:r>
                            <w:proofErr w:type="spellEnd"/>
                            <w:r w:rsidRPr="00B12843"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B12843">
                              <w:rPr>
                                <w:rFonts w:ascii="Times" w:hAnsi="Times"/>
                                <w:lang w:val="hu-HU"/>
                              </w:rPr>
                              <w:t>pai</w:t>
                            </w: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BCB9E" id="Szövegdoboz 12" o:spid="_x0000_s1031" type="#_x0000_t202" style="position:absolute;margin-left:339pt;margin-top:21.3pt;width:71pt;height:49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" fillcolor="white [3201]" stroked="f" strokeweight=".5pt">
                <v:textbox>
                  <w:txbxContent>
                    <w:p w14:paraId="247FD49B" w14:textId="6718EB4F" w:rsidR="00851A54" w:rsidRDefault="00851A54" w:rsidP="00792E83">
                      <w:pPr>
                        <w:spacing w:after="0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100 mm</w:t>
                      </w:r>
                    </w:p>
                    <w:p w14:paraId="51A0DD82" w14:textId="6E5741AF" w:rsidR="00851A54" w:rsidRDefault="00851A54" w:rsidP="00792E83">
                      <w:pPr>
                        <w:spacing w:after="0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 w:rsidRPr="00B12843">
                        <w:rPr>
                          <w:rFonts w:ascii="Times" w:hAnsi="Times"/>
                          <w:lang w:val="hu-HU"/>
                        </w:rPr>
                        <w:t>Worst pai</w:t>
                      </w:r>
                      <w:r>
                        <w:rPr>
                          <w:rFonts w:ascii="Times" w:hAnsi="Times"/>
                          <w:lang w:val="hu-HU"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3C57B9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125ACFBD" wp14:editId="4685BD26">
                <wp:simplePos x="0" y="0"/>
                <wp:positionH relativeFrom="column">
                  <wp:posOffset>736600</wp:posOffset>
                </wp:positionH>
                <wp:positionV relativeFrom="paragraph">
                  <wp:posOffset>270510</wp:posOffset>
                </wp:positionV>
                <wp:extent cx="901700" cy="622300"/>
                <wp:effectExtent l="0" t="0" r="0" b="0"/>
                <wp:wrapNone/>
                <wp:docPr id="13" name="Szövegdoboz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025C6C" w14:textId="2D560347" w:rsidR="00851A54" w:rsidRDefault="00851A54" w:rsidP="003C57B9">
                            <w:pPr>
                              <w:spacing w:after="0" w:line="240" w:lineRule="auto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0 mm</w:t>
                            </w:r>
                          </w:p>
                          <w:p w14:paraId="2EA43FA2" w14:textId="09EB3FFC" w:rsidR="00851A54" w:rsidRPr="00B12843" w:rsidRDefault="00851A54" w:rsidP="003C57B9">
                            <w:pPr>
                              <w:spacing w:after="0" w:line="240" w:lineRule="auto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 w:rsidRPr="00B12843">
                              <w:rPr>
                                <w:rFonts w:ascii="Times" w:hAnsi="Times"/>
                                <w:lang w:val="hu-HU"/>
                              </w:rPr>
                              <w:t xml:space="preserve">No </w:t>
                            </w:r>
                            <w:proofErr w:type="spellStart"/>
                            <w:r w:rsidRPr="00B12843">
                              <w:rPr>
                                <w:rFonts w:ascii="Times" w:hAnsi="Times"/>
                                <w:lang w:val="hu-HU"/>
                              </w:rPr>
                              <w:t>p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ACFBD" id="Szövegdoboz 13" o:spid="_x0000_s1032" type="#_x0000_t202" style="position:absolute;margin-left:58pt;margin-top:21.3pt;width:71pt;height:49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" fillcolor="white [3201]" stroked="f" strokeweight=".5pt">
                <v:textbox>
                  <w:txbxContent>
                    <w:p w14:paraId="21025C6C" w14:textId="2D560347" w:rsidR="00851A54" w:rsidRDefault="00851A54" w:rsidP="003C57B9">
                      <w:pPr>
                        <w:spacing w:after="0" w:line="240" w:lineRule="auto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0 mm</w:t>
                      </w:r>
                    </w:p>
                    <w:p w14:paraId="2EA43FA2" w14:textId="09EB3FFC" w:rsidR="00851A54" w:rsidRPr="00B12843" w:rsidRDefault="00851A54" w:rsidP="003C57B9">
                      <w:pPr>
                        <w:spacing w:after="0" w:line="240" w:lineRule="auto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 w:rsidRPr="00B12843">
                        <w:rPr>
                          <w:rFonts w:ascii="Times" w:hAnsi="Times"/>
                          <w:lang w:val="hu-HU"/>
                        </w:rPr>
                        <w:t>No pain</w:t>
                      </w:r>
                    </w:p>
                  </w:txbxContent>
                </v:textbox>
              </v:shape>
            </w:pict>
          </mc:Fallback>
        </mc:AlternateContent>
      </w:r>
      <w:r w:rsidR="008F0DB6">
        <w:rPr>
          <w:rFonts w:ascii="Times New Roman" w:eastAsia="Times New Roman" w:hAnsi="Times New Roman" w:cs="Times New Roman"/>
          <w:i/>
          <w:iCs/>
          <w:noProof/>
          <w:color w:val="FF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53610AE" wp14:editId="79A08E9D">
                <wp:simplePos x="0" y="0"/>
                <wp:positionH relativeFrom="column">
                  <wp:posOffset>4768215</wp:posOffset>
                </wp:positionH>
                <wp:positionV relativeFrom="paragraph">
                  <wp:posOffset>50165</wp:posOffset>
                </wp:positionV>
                <wp:extent cx="0" cy="179705"/>
                <wp:effectExtent l="0" t="0" r="12700" b="10795"/>
                <wp:wrapNone/>
                <wp:docPr id="10" name="Egyenes összekötő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D3684D" id="Egyenes összekötő 10" o:spid="_x0000_s1026" style="position:absolute;z-index:25166029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75.45pt,3.95pt" to="375.4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8F0DB6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DE5174B" wp14:editId="76F4FE5F">
                <wp:simplePos x="0" y="0"/>
                <wp:positionH relativeFrom="column">
                  <wp:posOffset>1162685</wp:posOffset>
                </wp:positionH>
                <wp:positionV relativeFrom="paragraph">
                  <wp:posOffset>155575</wp:posOffset>
                </wp:positionV>
                <wp:extent cx="3599815" cy="0"/>
                <wp:effectExtent l="0" t="0" r="6985" b="12700"/>
                <wp:wrapNone/>
                <wp:docPr id="9" name="Egyenes összekötő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408794D" id="Egyenes összekötő 9" o:spid="_x0000_s1026" style="position:absolute;z-index:25165926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1.55pt,12.25pt" to="37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8F0DB6">
        <w:rPr>
          <w:rFonts w:ascii="Times New Roman" w:eastAsia="Times New Roman" w:hAnsi="Times New Roman" w:cs="Times New Roman"/>
          <w:i/>
          <w:iCs/>
          <w:noProof/>
          <w:color w:val="FF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1CAB003" wp14:editId="0D44BA18">
                <wp:simplePos x="0" y="0"/>
                <wp:positionH relativeFrom="column">
                  <wp:posOffset>1168400</wp:posOffset>
                </wp:positionH>
                <wp:positionV relativeFrom="paragraph">
                  <wp:posOffset>64770</wp:posOffset>
                </wp:positionV>
                <wp:extent cx="0" cy="179705"/>
                <wp:effectExtent l="0" t="0" r="12700" b="10795"/>
                <wp:wrapNone/>
                <wp:docPr id="11" name="Egyenes összekötő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16EA02" id="Egyenes összekötő 11" o:spid="_x0000_s1026" style="position:absolute;z-index:2516623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pt,5.1pt" to="92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</w:p>
    <w:p w14:paraId="735BBA53" w14:textId="5446FD25" w:rsidR="00DE2DE9" w:rsidRDefault="00DE2DE9" w:rsidP="00FD6C68">
      <w:pPr>
        <w:pStyle w:val="Nincstrkz"/>
        <w:spacing w:after="240"/>
        <w:rPr>
          <w:rFonts w:ascii="Times New Roman" w:hAnsi="Times New Roman"/>
          <w:b/>
          <w:iCs/>
          <w:sz w:val="28"/>
          <w:szCs w:val="28"/>
          <w:u w:val="single"/>
          <w:lang w:val="en-US"/>
        </w:rPr>
      </w:pPr>
    </w:p>
    <w:p w14:paraId="4A101D16" w14:textId="77777777" w:rsidR="00DE2DE9" w:rsidRDefault="00DE2DE9" w:rsidP="00FD6C68">
      <w:pPr>
        <w:pStyle w:val="Nincstrkz"/>
        <w:spacing w:after="240"/>
        <w:rPr>
          <w:rFonts w:ascii="Times New Roman" w:hAnsi="Times New Roman"/>
          <w:b/>
          <w:iCs/>
          <w:sz w:val="28"/>
          <w:szCs w:val="28"/>
          <w:u w:val="single"/>
          <w:lang w:val="en-US"/>
        </w:rPr>
      </w:pPr>
    </w:p>
    <w:p w14:paraId="5B6FBA4E" w14:textId="77777777" w:rsidR="0014152B" w:rsidRDefault="00373A39" w:rsidP="00D721BB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73A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DAI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14152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….</w:t>
      </w:r>
    </w:p>
    <w:p w14:paraId="1084486D" w14:textId="5AB60F94" w:rsidR="00373A39" w:rsidRDefault="002B605C" w:rsidP="00D721BB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  <w:r w:rsidR="00B66D2E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: </w:t>
      </w:r>
      <w:r w:rsidR="00B66D2E" w:rsidRPr="00D721BB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SDAI = Tender Joint Count + Swollen Joint Count + </w:t>
      </w:r>
      <w:proofErr w:type="gramStart"/>
      <w:r w:rsidR="00B66D2E" w:rsidRPr="00D721BB">
        <w:rPr>
          <w:rFonts w:ascii="Times New Roman" w:eastAsia="Times New Roman" w:hAnsi="Times New Roman" w:cs="Times New Roman"/>
          <w:color w:val="0000FF"/>
          <w:sz w:val="24"/>
          <w:szCs w:val="24"/>
        </w:rPr>
        <w:t>CRP</w:t>
      </w:r>
      <w:r w:rsidR="00D721BB" w:rsidRPr="00B56162">
        <w:rPr>
          <w:rFonts w:ascii="Times New Roman" w:eastAsia="Times New Roman" w:hAnsi="Times New Roman" w:cs="Times New Roman"/>
          <w:color w:val="A8D08D" w:themeColor="accent6" w:themeTint="99"/>
          <w:sz w:val="24"/>
          <w:szCs w:val="24"/>
        </w:rPr>
        <w:t>(</w:t>
      </w:r>
      <w:r w:rsidR="00B66D2E" w:rsidRPr="00B56162">
        <w:rPr>
          <w:rFonts w:ascii="Times New Roman" w:eastAsia="Times New Roman" w:hAnsi="Times New Roman" w:cs="Times New Roman"/>
          <w:color w:val="A8D08D" w:themeColor="accent6" w:themeTint="99"/>
          <w:sz w:val="24"/>
          <w:szCs w:val="24"/>
        </w:rPr>
        <w:t xml:space="preserve"> mg</w:t>
      </w:r>
      <w:proofErr w:type="gramEnd"/>
      <w:r w:rsidR="00B66D2E" w:rsidRPr="00B56162">
        <w:rPr>
          <w:rFonts w:ascii="Times New Roman" w:eastAsia="Times New Roman" w:hAnsi="Times New Roman" w:cs="Times New Roman"/>
          <w:color w:val="A8D08D" w:themeColor="accent6" w:themeTint="99"/>
          <w:sz w:val="24"/>
          <w:szCs w:val="24"/>
        </w:rPr>
        <w:t>/dL</w:t>
      </w:r>
      <w:r w:rsidR="00D721BB" w:rsidRPr="00B56162">
        <w:rPr>
          <w:rFonts w:ascii="Times New Roman" w:eastAsia="Times New Roman" w:hAnsi="Times New Roman" w:cs="Times New Roman"/>
          <w:color w:val="A8D08D" w:themeColor="accent6" w:themeTint="99"/>
          <w:sz w:val="24"/>
          <w:szCs w:val="24"/>
        </w:rPr>
        <w:t>)</w:t>
      </w:r>
      <w:r w:rsidR="00B66D2E" w:rsidRPr="00B56162">
        <w:rPr>
          <w:rFonts w:ascii="Times New Roman" w:eastAsia="Times New Roman" w:hAnsi="Times New Roman" w:cs="Times New Roman"/>
          <w:color w:val="A8D08D" w:themeColor="accent6" w:themeTint="99"/>
          <w:sz w:val="24"/>
          <w:szCs w:val="24"/>
        </w:rPr>
        <w:t xml:space="preserve"> </w:t>
      </w:r>
      <w:r w:rsidR="00B66D2E" w:rsidRPr="00D721BB">
        <w:rPr>
          <w:rFonts w:ascii="Times New Roman" w:eastAsia="Times New Roman" w:hAnsi="Times New Roman" w:cs="Times New Roman"/>
          <w:color w:val="0000FF"/>
          <w:sz w:val="24"/>
          <w:szCs w:val="24"/>
        </w:rPr>
        <w:t>+ Patient Global Activity</w:t>
      </w:r>
      <w:r w:rsidR="00821EB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(VAS 0-10 cm)</w:t>
      </w:r>
      <w:r w:rsidR="00B66D2E" w:rsidRPr="00D721BB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+ </w:t>
      </w:r>
      <w:r w:rsidR="0014152B">
        <w:rPr>
          <w:rFonts w:ascii="Times New Roman" w:eastAsia="Times New Roman" w:hAnsi="Times New Roman" w:cs="Times New Roman"/>
          <w:color w:val="0000FF"/>
          <w:sz w:val="24"/>
          <w:szCs w:val="24"/>
        </w:rPr>
        <w:t>Evaluator</w:t>
      </w:r>
      <w:r w:rsidR="00B66D2E" w:rsidRPr="00D721BB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Global Activity</w:t>
      </w:r>
      <w:r w:rsidR="00821EB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(VAS 0-10 cm)</w:t>
      </w:r>
      <w:r w:rsidR="00D721BB" w:rsidRPr="00D721BB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tbl>
      <w:tblPr>
        <w:tblW w:w="87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45"/>
        <w:gridCol w:w="4985"/>
      </w:tblGrid>
      <w:tr w:rsidR="007B20AF" w:rsidRPr="007B20AF" w14:paraId="04625BDB" w14:textId="77777777" w:rsidTr="007B20AF">
        <w:tc>
          <w:tcPr>
            <w:tcW w:w="0" w:type="auto"/>
            <w:tcBorders>
              <w:bottom w:val="single" w:sz="6" w:space="0" w:color="C0C0C0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E312B9" w14:textId="77777777" w:rsidR="007B20AF" w:rsidRPr="007B20AF" w:rsidRDefault="007B20A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</w:pPr>
            <w:r w:rsidRPr="007B20A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SDAI</w:t>
            </w:r>
          </w:p>
        </w:tc>
        <w:tc>
          <w:tcPr>
            <w:tcW w:w="0" w:type="auto"/>
            <w:tcBorders>
              <w:bottom w:val="single" w:sz="6" w:space="0" w:color="C0C0C0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5210FC" w14:textId="77777777" w:rsidR="007B20AF" w:rsidRPr="007B20AF" w:rsidRDefault="007B20AF" w:rsidP="007B2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7B20A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Disease</w:t>
            </w:r>
            <w:proofErr w:type="spellEnd"/>
            <w:r w:rsidRPr="007B20A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7B20A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Severity</w:t>
            </w:r>
            <w:proofErr w:type="spellEnd"/>
          </w:p>
        </w:tc>
      </w:tr>
      <w:tr w:rsidR="007B20AF" w:rsidRPr="007B20AF" w14:paraId="1A666717" w14:textId="77777777" w:rsidTr="007B20A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6A9EE6" w14:textId="77777777" w:rsidR="007B20AF" w:rsidRPr="007B20AF" w:rsidRDefault="007B20A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≤3.3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5EBC31" w14:textId="77777777" w:rsidR="007B20AF" w:rsidRPr="007B20AF" w:rsidRDefault="007B20AF" w:rsidP="007B20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proofErr w:type="spellStart"/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Remission</w:t>
            </w:r>
            <w:proofErr w:type="spellEnd"/>
          </w:p>
        </w:tc>
      </w:tr>
      <w:tr w:rsidR="007B20AF" w:rsidRPr="007B20AF" w14:paraId="49C782C5" w14:textId="77777777" w:rsidTr="007B20A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8D952D" w14:textId="77777777" w:rsidR="007B20AF" w:rsidRPr="007B20AF" w:rsidRDefault="007B20A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&gt;3.3-11.0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A0C58E" w14:textId="77777777" w:rsidR="007B20AF" w:rsidRPr="007B20AF" w:rsidRDefault="007B20AF" w:rsidP="007B20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Low</w:t>
            </w:r>
          </w:p>
        </w:tc>
      </w:tr>
      <w:tr w:rsidR="007B20AF" w:rsidRPr="007B20AF" w14:paraId="44B89EC5" w14:textId="77777777" w:rsidTr="007B20A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F0A386" w14:textId="77777777" w:rsidR="007B20AF" w:rsidRPr="007B20AF" w:rsidRDefault="007B20A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&gt;11.0-26.0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BE0AFE" w14:textId="77777777" w:rsidR="007B20AF" w:rsidRPr="007B20AF" w:rsidRDefault="007B20AF" w:rsidP="007B20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proofErr w:type="spellStart"/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Moderate</w:t>
            </w:r>
            <w:proofErr w:type="spellEnd"/>
          </w:p>
        </w:tc>
      </w:tr>
      <w:tr w:rsidR="007B20AF" w:rsidRPr="007B20AF" w14:paraId="685FA2CE" w14:textId="77777777" w:rsidTr="007B20A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AFC600" w14:textId="77777777" w:rsidR="007B20AF" w:rsidRPr="007B20AF" w:rsidRDefault="007B20A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&gt;26.0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4BF76B" w14:textId="77777777" w:rsidR="007B20AF" w:rsidRPr="007B20AF" w:rsidRDefault="007B20AF" w:rsidP="007B20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proofErr w:type="spellStart"/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High</w:t>
            </w:r>
            <w:proofErr w:type="spellEnd"/>
          </w:p>
        </w:tc>
      </w:tr>
    </w:tbl>
    <w:p w14:paraId="37F597FF" w14:textId="77777777" w:rsidR="007B20AF" w:rsidRPr="007B20AF" w:rsidRDefault="007B20AF" w:rsidP="007B20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78AE0F64" w14:textId="77777777" w:rsidR="007B20AF" w:rsidRPr="00D721BB" w:rsidRDefault="007B20AF" w:rsidP="00D721B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169A6EFD" w14:textId="77777777" w:rsidR="0014152B" w:rsidRDefault="00373A39" w:rsidP="00EC1D84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73A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DAI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14152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</w:t>
      </w:r>
      <w:proofErr w:type="gramStart"/>
      <w:r w:rsidR="0014152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..</w:t>
      </w:r>
      <w:proofErr w:type="gramEnd"/>
    </w:p>
    <w:p w14:paraId="05F072AD" w14:textId="635C5F98" w:rsidR="00373A39" w:rsidRDefault="002B605C" w:rsidP="00EC1D84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Start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proofErr w:type="gramEnd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  <w:r w:rsidR="00EC1D84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: </w:t>
      </w:r>
      <w:r w:rsidR="00EC1D84" w:rsidRPr="00EC1D84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Tender Joint Count + Swollen Joint Count + Patient Global Activity </w:t>
      </w:r>
      <w:r w:rsidR="00821EB5">
        <w:rPr>
          <w:rFonts w:ascii="Times New Roman" w:eastAsia="Times New Roman" w:hAnsi="Times New Roman" w:cs="Times New Roman"/>
          <w:color w:val="0000FF"/>
          <w:sz w:val="24"/>
          <w:szCs w:val="24"/>
        </w:rPr>
        <w:t>(VAS 0-10 cm)</w:t>
      </w:r>
      <w:r w:rsidR="00821EB5" w:rsidRPr="00D721BB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r w:rsidR="00EC1D84" w:rsidRPr="00EC1D84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+ </w:t>
      </w:r>
      <w:r w:rsidR="0014152B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Evaluator </w:t>
      </w:r>
      <w:r w:rsidR="00EC1D84" w:rsidRPr="00EC1D84">
        <w:rPr>
          <w:rFonts w:ascii="Times New Roman" w:eastAsia="Times New Roman" w:hAnsi="Times New Roman" w:cs="Times New Roman"/>
          <w:color w:val="0000FF"/>
          <w:sz w:val="24"/>
          <w:szCs w:val="24"/>
        </w:rPr>
        <w:t>Global Activity</w:t>
      </w:r>
      <w:r w:rsidR="00821EB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(VAS 0-10 cm)</w:t>
      </w:r>
      <w:r w:rsidR="00EC1D84" w:rsidRPr="00EC1D84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5D61DFD5" w14:textId="77777777" w:rsidR="004E2299" w:rsidRDefault="004E2299" w:rsidP="00EC1D84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tbl>
      <w:tblPr>
        <w:tblW w:w="87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82"/>
        <w:gridCol w:w="4048"/>
      </w:tblGrid>
      <w:tr w:rsidR="0000702F" w:rsidRPr="0000702F" w14:paraId="31D38464" w14:textId="77777777" w:rsidTr="0000702F">
        <w:tc>
          <w:tcPr>
            <w:tcW w:w="0" w:type="auto"/>
            <w:tcBorders>
              <w:bottom w:val="single" w:sz="6" w:space="0" w:color="C0C0C0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7C1F7A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</w:pPr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CDAI </w:t>
            </w:r>
            <w:proofErr w:type="spellStart"/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Score</w:t>
            </w:r>
            <w:proofErr w:type="spellEnd"/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Range</w:t>
            </w:r>
            <w:proofErr w:type="spellEnd"/>
          </w:p>
        </w:tc>
        <w:tc>
          <w:tcPr>
            <w:tcW w:w="0" w:type="auto"/>
            <w:tcBorders>
              <w:bottom w:val="single" w:sz="6" w:space="0" w:color="C0C0C0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D0798B" w14:textId="77777777" w:rsidR="0000702F" w:rsidRPr="0000702F" w:rsidRDefault="0000702F" w:rsidP="0000702F">
            <w:pPr>
              <w:spacing w:before="255" w:after="255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Disease</w:t>
            </w:r>
            <w:proofErr w:type="spellEnd"/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Severity</w:t>
            </w:r>
            <w:proofErr w:type="spellEnd"/>
          </w:p>
        </w:tc>
      </w:tr>
      <w:tr w:rsidR="0000702F" w:rsidRPr="0000702F" w14:paraId="7CAF3889" w14:textId="77777777" w:rsidTr="0000702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8AC154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≤ 2.8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27748D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Remission</w:t>
            </w:r>
            <w:proofErr w:type="spellEnd"/>
          </w:p>
        </w:tc>
      </w:tr>
      <w:tr w:rsidR="0000702F" w:rsidRPr="0000702F" w14:paraId="516D9B98" w14:textId="77777777" w:rsidTr="0000702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18CE83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&gt; 2.8 - 10.0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B76369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Low</w:t>
            </w:r>
          </w:p>
        </w:tc>
      </w:tr>
      <w:tr w:rsidR="0000702F" w:rsidRPr="0000702F" w14:paraId="66D7C7FE" w14:textId="77777777" w:rsidTr="0000702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F6F826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&gt; 10.0 - 22.0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9AB327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Moderate</w:t>
            </w:r>
            <w:proofErr w:type="spellEnd"/>
          </w:p>
        </w:tc>
      </w:tr>
      <w:tr w:rsidR="0000702F" w:rsidRPr="0000702F" w14:paraId="09321145" w14:textId="77777777" w:rsidTr="0000702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203988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&gt; 22.0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4C0394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High</w:t>
            </w:r>
            <w:proofErr w:type="spellEnd"/>
          </w:p>
        </w:tc>
      </w:tr>
    </w:tbl>
    <w:p w14:paraId="60CD4900" w14:textId="77777777" w:rsidR="0000702F" w:rsidRPr="0000702F" w:rsidRDefault="0000702F" w:rsidP="000070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1FC5065E" w14:textId="77777777" w:rsidR="0000702F" w:rsidRPr="00EC1D84" w:rsidRDefault="0000702F" w:rsidP="00EC1D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3E076A54" w14:textId="77777777" w:rsidR="0014152B" w:rsidRDefault="00373A39" w:rsidP="003D77FB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73A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S28</w:t>
      </w:r>
      <w:r w:rsidR="004A743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-</w:t>
      </w:r>
      <w:r w:rsidRPr="00373A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P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="0014152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…</w:t>
      </w:r>
      <w:proofErr w:type="gramStart"/>
      <w:r w:rsidR="0014152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..</w:t>
      </w:r>
      <w:proofErr w:type="gramEnd"/>
    </w:p>
    <w:p w14:paraId="3A677C02" w14:textId="15C4674B" w:rsidR="003D77FB" w:rsidRDefault="002B605C" w:rsidP="003D77FB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  <w:r w:rsidR="002B405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: </w:t>
      </w:r>
      <w:r w:rsidR="003D77FB" w:rsidRPr="003D77FB">
        <w:rPr>
          <w:rFonts w:ascii="Times New Roman" w:eastAsia="Times New Roman" w:hAnsi="Times New Roman" w:cs="Times New Roman"/>
          <w:color w:val="0000FF"/>
          <w:sz w:val="24"/>
          <w:szCs w:val="24"/>
        </w:rPr>
        <w:t>DAS28-CRP= (0.56*</w:t>
      </w:r>
      <w:proofErr w:type="gramStart"/>
      <w:r w:rsidR="003D77FB" w:rsidRPr="003D77FB">
        <w:rPr>
          <w:rFonts w:ascii="Times New Roman" w:eastAsia="Times New Roman" w:hAnsi="Times New Roman" w:cs="Times New Roman"/>
          <w:color w:val="0000FF"/>
          <w:sz w:val="24"/>
          <w:szCs w:val="24"/>
        </w:rPr>
        <w:t>√(</w:t>
      </w:r>
      <w:proofErr w:type="gramEnd"/>
      <w:r w:rsidR="003D77FB" w:rsidRPr="003D77FB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tender joint count) + 0.28*√(swollen joint count) + 0.36*ln(CRP + 1) + 0.014*patient global </w:t>
      </w:r>
      <w:r w:rsidR="00821EB5">
        <w:rPr>
          <w:rFonts w:ascii="Times New Roman" w:eastAsia="Times New Roman" w:hAnsi="Times New Roman" w:cs="Times New Roman"/>
          <w:color w:val="0000FF"/>
          <w:sz w:val="24"/>
          <w:szCs w:val="24"/>
        </w:rPr>
        <w:t>(VAS 0-10</w:t>
      </w:r>
      <w:r w:rsidR="00821EB5" w:rsidRPr="00821EB5">
        <w:rPr>
          <w:rFonts w:ascii="Times New Roman" w:eastAsia="Times New Roman" w:hAnsi="Times New Roman" w:cs="Times New Roman"/>
          <w:color w:val="0000FF"/>
          <w:sz w:val="24"/>
          <w:szCs w:val="24"/>
        </w:rPr>
        <w:t>0</w:t>
      </w:r>
      <w:r w:rsidR="00821EB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r w:rsidR="00821EB5" w:rsidRPr="00821EB5">
        <w:rPr>
          <w:rFonts w:ascii="Times New Roman" w:eastAsia="Times New Roman" w:hAnsi="Times New Roman" w:cs="Times New Roman"/>
          <w:color w:val="0000FF"/>
          <w:sz w:val="24"/>
          <w:szCs w:val="24"/>
        </w:rPr>
        <w:t>m</w:t>
      </w:r>
      <w:r w:rsidR="00821EB5">
        <w:rPr>
          <w:rFonts w:ascii="Times New Roman" w:eastAsia="Times New Roman" w:hAnsi="Times New Roman" w:cs="Times New Roman"/>
          <w:color w:val="0000FF"/>
          <w:sz w:val="24"/>
          <w:szCs w:val="24"/>
        </w:rPr>
        <w:t>m)</w:t>
      </w:r>
      <w:r w:rsidR="003D77FB" w:rsidRPr="003D77FB">
        <w:rPr>
          <w:rFonts w:ascii="Times New Roman" w:eastAsia="Times New Roman" w:hAnsi="Times New Roman" w:cs="Times New Roman"/>
          <w:color w:val="0000FF"/>
          <w:sz w:val="24"/>
          <w:szCs w:val="24"/>
        </w:rPr>
        <w:t>+ 0.96)</w:t>
      </w:r>
    </w:p>
    <w:p w14:paraId="01518901" w14:textId="78CF11A5" w:rsidR="00373A39" w:rsidRPr="00373A39" w:rsidRDefault="00821EB5" w:rsidP="00821EB5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821EB5">
        <w:rPr>
          <w:rFonts w:ascii="Times New Roman" w:eastAsia="Times New Roman" w:hAnsi="Times New Roman" w:cs="Times New Roman"/>
          <w:color w:val="0000FF"/>
          <w:sz w:val="24"/>
          <w:szCs w:val="24"/>
        </w:rPr>
        <w:t>http://www.4s-dawn.com/DAS28/</w:t>
      </w:r>
    </w:p>
    <w:p w14:paraId="3975D4D6" w14:textId="77777777" w:rsidR="0014152B" w:rsidRDefault="00373A39" w:rsidP="00687EA4">
      <w:pPr>
        <w:pStyle w:val="NormlWeb"/>
        <w:spacing w:before="75" w:beforeAutospacing="0" w:after="75" w:afterAutospacing="0"/>
        <w:rPr>
          <w:b/>
          <w:color w:val="000000"/>
          <w:lang w:val="en-GB"/>
        </w:rPr>
      </w:pPr>
      <w:r w:rsidRPr="00373A39">
        <w:rPr>
          <w:b/>
          <w:color w:val="000000"/>
          <w:lang w:val="en-GB"/>
        </w:rPr>
        <w:lastRenderedPageBreak/>
        <w:t>DAS28</w:t>
      </w:r>
      <w:r w:rsidR="004A743A">
        <w:rPr>
          <w:b/>
          <w:color w:val="000000"/>
          <w:lang w:val="en-GB"/>
        </w:rPr>
        <w:t>-</w:t>
      </w:r>
      <w:r w:rsidRPr="00373A39">
        <w:rPr>
          <w:b/>
          <w:color w:val="000000"/>
          <w:lang w:val="en-GB"/>
        </w:rPr>
        <w:t>ESR:</w:t>
      </w:r>
      <w:r w:rsidR="0014152B">
        <w:rPr>
          <w:b/>
          <w:color w:val="000000"/>
          <w:lang w:val="en-GB"/>
        </w:rPr>
        <w:t xml:space="preserve"> ………</w:t>
      </w:r>
    </w:p>
    <w:p w14:paraId="3EA5B9B7" w14:textId="5B6FE23C" w:rsidR="00687EA4" w:rsidRDefault="00373A39" w:rsidP="00687EA4">
      <w:pPr>
        <w:pStyle w:val="NormlWeb"/>
        <w:spacing w:before="75" w:beforeAutospacing="0" w:after="75" w:afterAutospacing="0"/>
        <w:rPr>
          <w:color w:val="0000FF"/>
        </w:rPr>
      </w:pPr>
      <w:r>
        <w:rPr>
          <w:b/>
          <w:color w:val="000000"/>
        </w:rPr>
        <w:t xml:space="preserve"> </w:t>
      </w:r>
      <w:r w:rsidR="002B605C" w:rsidRPr="002B605C">
        <w:rPr>
          <w:color w:val="0000FF"/>
        </w:rPr>
        <w:t>(automatikusan számolt</w:t>
      </w:r>
      <w:r w:rsidR="00687EA4">
        <w:rPr>
          <w:color w:val="0000FF"/>
        </w:rPr>
        <w:t xml:space="preserve">: </w:t>
      </w:r>
      <w:r w:rsidR="004A743A">
        <w:rPr>
          <w:color w:val="0000FF"/>
        </w:rPr>
        <w:t>DAS28-ESR=</w:t>
      </w:r>
      <w:r w:rsidR="00687EA4" w:rsidRPr="00687EA4">
        <w:rPr>
          <w:color w:val="0000FF"/>
          <w:lang w:val="en-GB"/>
        </w:rPr>
        <w:t>0.56*√(Tender Joint Count)+0.28*√(Swollen Joint Count)+0.7*ln(ESR</w:t>
      </w:r>
      <w:r w:rsidR="008F3660">
        <w:rPr>
          <w:color w:val="0000FF"/>
          <w:lang w:val="en-GB"/>
        </w:rPr>
        <w:t xml:space="preserve"> </w:t>
      </w:r>
      <w:r w:rsidR="00E904A8" w:rsidRPr="00F446D3">
        <w:rPr>
          <w:color w:val="A8D08D" w:themeColor="accent6" w:themeTint="99"/>
          <w:lang w:val="en-GB"/>
        </w:rPr>
        <w:t xml:space="preserve">(mm/hr) </w:t>
      </w:r>
      <w:r w:rsidR="00687EA4" w:rsidRPr="00687EA4">
        <w:rPr>
          <w:color w:val="0000FF"/>
          <w:lang w:val="en-GB"/>
        </w:rPr>
        <w:t>)+0.014*(global health</w:t>
      </w:r>
      <w:r w:rsidR="00821EB5">
        <w:rPr>
          <w:color w:val="0000FF"/>
          <w:lang w:val="en-GB"/>
        </w:rPr>
        <w:t xml:space="preserve"> </w:t>
      </w:r>
      <w:r w:rsidR="00821EB5">
        <w:rPr>
          <w:color w:val="0000FF"/>
        </w:rPr>
        <w:t>(VAS 0-100 mm))</w:t>
      </w:r>
    </w:p>
    <w:p w14:paraId="6E46F7DA" w14:textId="49712C7C" w:rsidR="00821EB5" w:rsidRDefault="00821EB5" w:rsidP="00687EA4">
      <w:pPr>
        <w:pStyle w:val="NormlWeb"/>
        <w:spacing w:before="75" w:beforeAutospacing="0" w:after="75" w:afterAutospacing="0"/>
        <w:rPr>
          <w:color w:val="0000FF"/>
          <w:lang w:val="en-GB"/>
        </w:rPr>
      </w:pPr>
      <w:r w:rsidRPr="00821EB5">
        <w:rPr>
          <w:color w:val="0000FF"/>
          <w:lang w:val="en-GB"/>
        </w:rPr>
        <w:t>http://www.4s-dawn.com/DAS28/</w:t>
      </w:r>
    </w:p>
    <w:p w14:paraId="529BCA08" w14:textId="77777777" w:rsidR="00F446D3" w:rsidRDefault="00F446D3" w:rsidP="00687EA4">
      <w:pPr>
        <w:pStyle w:val="NormlWeb"/>
        <w:spacing w:before="75" w:beforeAutospacing="0" w:after="75" w:afterAutospacing="0"/>
        <w:rPr>
          <w:color w:val="0000FF"/>
          <w:lang w:val="en-GB"/>
        </w:rPr>
      </w:pPr>
    </w:p>
    <w:tbl>
      <w:tblPr>
        <w:tblW w:w="87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96"/>
        <w:gridCol w:w="3934"/>
      </w:tblGrid>
      <w:tr w:rsidR="00F446D3" w:rsidRPr="00F446D3" w14:paraId="432FD67D" w14:textId="77777777" w:rsidTr="00F446D3">
        <w:tc>
          <w:tcPr>
            <w:tcW w:w="0" w:type="auto"/>
            <w:tcBorders>
              <w:bottom w:val="single" w:sz="6" w:space="0" w:color="C0C0C0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022D58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</w:pPr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DAS28 </w:t>
            </w:r>
            <w:proofErr w:type="spellStart"/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Score</w:t>
            </w:r>
            <w:proofErr w:type="spellEnd"/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Range</w:t>
            </w:r>
            <w:proofErr w:type="spellEnd"/>
          </w:p>
        </w:tc>
        <w:tc>
          <w:tcPr>
            <w:tcW w:w="0" w:type="auto"/>
            <w:tcBorders>
              <w:bottom w:val="single" w:sz="6" w:space="0" w:color="C0C0C0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927218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Disease</w:t>
            </w:r>
            <w:proofErr w:type="spellEnd"/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Severity</w:t>
            </w:r>
            <w:proofErr w:type="spellEnd"/>
          </w:p>
        </w:tc>
      </w:tr>
      <w:tr w:rsidR="00F446D3" w:rsidRPr="00F446D3" w14:paraId="7D23E1F7" w14:textId="77777777" w:rsidTr="00F446D3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445619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&lt; 2.6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A7CB01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Remission</w:t>
            </w:r>
            <w:proofErr w:type="spellEnd"/>
          </w:p>
        </w:tc>
      </w:tr>
      <w:tr w:rsidR="00F446D3" w:rsidRPr="00F446D3" w14:paraId="3773B571" w14:textId="77777777" w:rsidTr="00F446D3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A0C38E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≥ 2.6 - &lt; 3.2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7AFE20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Low</w:t>
            </w:r>
          </w:p>
        </w:tc>
      </w:tr>
      <w:tr w:rsidR="00F446D3" w:rsidRPr="00F446D3" w14:paraId="588CEABB" w14:textId="77777777" w:rsidTr="00F446D3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048325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≥ 3.2 - ≤ 5.1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280D23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Moderate</w:t>
            </w:r>
            <w:proofErr w:type="spellEnd"/>
          </w:p>
        </w:tc>
      </w:tr>
      <w:tr w:rsidR="00F446D3" w:rsidRPr="00F446D3" w14:paraId="48D78781" w14:textId="77777777" w:rsidTr="00F446D3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15DACE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&gt; 5.1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77E6A1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High</w:t>
            </w:r>
            <w:proofErr w:type="spellEnd"/>
          </w:p>
        </w:tc>
      </w:tr>
    </w:tbl>
    <w:p w14:paraId="0F76319D" w14:textId="77777777" w:rsidR="00F446D3" w:rsidRPr="00F446D3" w:rsidRDefault="00F446D3" w:rsidP="00F446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40F3663F" w14:textId="77777777" w:rsidR="00B807AB" w:rsidRDefault="00B807AB" w:rsidP="00FD6C68">
      <w:pPr>
        <w:pStyle w:val="Nincstrkz"/>
        <w:spacing w:after="240"/>
        <w:rPr>
          <w:rFonts w:ascii="Times New Roman" w:hAnsi="Times New Roman"/>
          <w:b/>
          <w:iCs/>
          <w:sz w:val="28"/>
          <w:szCs w:val="28"/>
          <w:u w:val="single"/>
          <w:lang w:val="en-US"/>
        </w:rPr>
      </w:pPr>
    </w:p>
    <w:p w14:paraId="5863382F" w14:textId="56D4E8CA" w:rsidR="00036239" w:rsidRDefault="00FE2C9B" w:rsidP="00FD6C68">
      <w:pPr>
        <w:pStyle w:val="Nincstrkz"/>
        <w:spacing w:after="240"/>
        <w:rPr>
          <w:rFonts w:ascii="Times New Roman" w:hAnsi="Times New Roman"/>
          <w:b/>
          <w:iCs/>
          <w:sz w:val="28"/>
          <w:szCs w:val="28"/>
          <w:u w:val="single"/>
          <w:lang w:val="en-US"/>
        </w:rPr>
      </w:pPr>
      <w:r w:rsidRPr="00BA3C52">
        <w:rPr>
          <w:rFonts w:ascii="Times New Roman" w:hAnsi="Times New Roman"/>
          <w:b/>
          <w:iCs/>
          <w:sz w:val="28"/>
          <w:szCs w:val="28"/>
          <w:u w:val="single"/>
          <w:lang w:val="en-US"/>
        </w:rPr>
        <w:t>4. Symptoms / Complaints</w:t>
      </w:r>
    </w:p>
    <w:p w14:paraId="070399F1" w14:textId="282F250F" w:rsidR="00591ABB" w:rsidRPr="0018272F" w:rsidRDefault="00591ABB" w:rsidP="0018272F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8272F">
        <w:rPr>
          <w:rFonts w:ascii="Times New Roman" w:eastAsia="Times New Roman" w:hAnsi="Times New Roman" w:cs="Times New Roman"/>
          <w:b/>
          <w:sz w:val="24"/>
          <w:szCs w:val="24"/>
        </w:rPr>
        <w:t>Duration of symptoms</w:t>
      </w:r>
      <w:r w:rsidR="007E1D76" w:rsidRPr="0018272F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18272F" w:rsidRPr="0018272F">
        <w:rPr>
          <w:rFonts w:ascii="Times New Roman" w:eastAsia="Times New Roman" w:hAnsi="Times New Roman" w:cs="Times New Roman"/>
          <w:bCs/>
          <w:sz w:val="24"/>
          <w:szCs w:val="24"/>
        </w:rPr>
        <w:t>Less than 6 weeks / More than 6 weeks</w:t>
      </w:r>
    </w:p>
    <w:p w14:paraId="62B2FBFC" w14:textId="637E8B4B" w:rsidR="000348F6" w:rsidRDefault="00611748" w:rsidP="000348F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ender joint</w:t>
      </w:r>
      <w:r w:rsidR="00A240E5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0348F6">
        <w:rPr>
          <w:rFonts w:ascii="Times New Roman" w:eastAsia="Times New Roman" w:hAnsi="Times New Roman" w:cs="Times New Roman"/>
          <w:sz w:val="24"/>
          <w:szCs w:val="24"/>
        </w:rPr>
        <w:tab/>
      </w:r>
      <w:r w:rsidR="000348F6"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779D455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</w:p>
    <w:p w14:paraId="67D375ED" w14:textId="2A502355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right </w:t>
      </w:r>
      <w:r w:rsidR="00F066F4"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 w:rsidR="00F066F4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noProof/>
          <w:lang w:val="hu-HU"/>
        </w:rPr>
        <w:drawing>
          <wp:anchor distT="0" distB="0" distL="114300" distR="114300" simplePos="0" relativeHeight="251658241" behindDoc="0" locked="0" layoutInCell="1" hidden="0" allowOverlap="1" wp14:anchorId="1EC6B2EF" wp14:editId="47CB368B">
            <wp:simplePos x="0" y="0"/>
            <wp:positionH relativeFrom="column">
              <wp:posOffset>3703955</wp:posOffset>
            </wp:positionH>
            <wp:positionV relativeFrom="paragraph">
              <wp:posOffset>0</wp:posOffset>
            </wp:positionV>
            <wp:extent cx="2200275" cy="3091180"/>
            <wp:effectExtent l="0" t="0" r="0" b="0"/>
            <wp:wrapSquare wrapText="bothSides" distT="0" distB="0" distL="114300" distR="11430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30911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65FF60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A6DC708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0792DA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3D894BD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6CEFE4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DFE23D7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9B1C97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48ADCAF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E40E21D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A2F69BE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Wrist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7F89DDB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Elbow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7CC898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Shoulder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CC548B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Kne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782E581" w14:textId="4B7EF379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left </w:t>
      </w:r>
      <w:r w:rsidR="00B33713"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 w:rsidR="00B33713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3AB3D9C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B6768E8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93060F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0042DDC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B6013C2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FE2D438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BF41A8D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EAB3B2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A09669D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5B28341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Wrist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C6235F2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Elbow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EBC5CE2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Shoulder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B440705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Kne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BCE1825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C81084C" w14:textId="0C9921C8" w:rsidR="000348F6" w:rsidRDefault="000348F6" w:rsidP="000348F6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umber of tender</w:t>
      </w:r>
      <w:r w:rsidR="004E6B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oints: ……</w:t>
      </w:r>
    </w:p>
    <w:p w14:paraId="36DDD7A2" w14:textId="7E733CEB" w:rsidR="00F672C9" w:rsidRPr="00F672C9" w:rsidRDefault="00F672C9" w:rsidP="00F672C9">
      <w:pPr>
        <w:ind w:firstLine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6B1CDF">
        <w:rPr>
          <w:rFonts w:ascii="Times New Roman" w:eastAsia="Times New Roman" w:hAnsi="Times New Roman" w:cs="Times New Roman"/>
          <w:color w:val="0000FF"/>
          <w:sz w:val="24"/>
          <w:szCs w:val="24"/>
        </w:rPr>
        <w:t>Data for SDAI, CDAI, DAS28-ESR and DAS28-CRP)</w:t>
      </w:r>
    </w:p>
    <w:p w14:paraId="2D28490A" w14:textId="77777777" w:rsidR="000348F6" w:rsidRDefault="000348F6" w:rsidP="000348F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wollen joint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D86E12A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</w:p>
    <w:p w14:paraId="3A7914F9" w14:textId="489BBAA3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right </w:t>
      </w:r>
      <w:r w:rsidR="00F066F4"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 w:rsidR="00F066F4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2267317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81A2302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noProof/>
          <w:lang w:val="hu-HU"/>
        </w:rPr>
        <w:drawing>
          <wp:anchor distT="0" distB="0" distL="114300" distR="114300" simplePos="0" relativeHeight="251658242" behindDoc="0" locked="0" layoutInCell="1" hidden="0" allowOverlap="1" wp14:anchorId="59F8436B" wp14:editId="243F404E">
            <wp:simplePos x="0" y="0"/>
            <wp:positionH relativeFrom="column">
              <wp:posOffset>3837305</wp:posOffset>
            </wp:positionH>
            <wp:positionV relativeFrom="paragraph">
              <wp:posOffset>0</wp:posOffset>
            </wp:positionV>
            <wp:extent cx="2200275" cy="3091180"/>
            <wp:effectExtent l="0" t="0" r="0" b="0"/>
            <wp:wrapSquare wrapText="bothSides" distT="0" distB="0" distL="114300" distR="114300"/>
            <wp:docPr id="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30911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DBDBB8D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2D0D010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FCAC65C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1289B61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DDD978E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90BE8B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8EBC0C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74FAA5B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Wrist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6476A9E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Elbow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CD213E1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Shoulder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2516877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Kne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821933E" w14:textId="0049F381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</w:t>
      </w:r>
      <w:r w:rsidR="000C0931">
        <w:rPr>
          <w:rFonts w:ascii="Times New Roman" w:eastAsia="Times New Roman" w:hAnsi="Times New Roman" w:cs="Times New Roman"/>
          <w:sz w:val="24"/>
          <w:szCs w:val="24"/>
        </w:rPr>
        <w:t xml:space="preserve"> P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 w:rsidR="000C0931"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B1A8E95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4DCDAE5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7C66B4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20DF51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C7FF741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43D3D2B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C60A28A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2487527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0C33E1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D321243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Wrist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4F34B4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Elbow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49B28A7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Shoulder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F7343F0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Kne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4025403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40A8B1FA" w14:textId="77777777" w:rsidR="00F672C9" w:rsidRDefault="000348F6" w:rsidP="000348F6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umber of swollen joints: ……</w:t>
      </w:r>
      <w:r w:rsidR="0005239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85DBA73" w14:textId="25F4F005" w:rsidR="000348F6" w:rsidRPr="006B1CDF" w:rsidRDefault="0005239F" w:rsidP="000348F6">
      <w:pPr>
        <w:ind w:firstLine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6B1CDF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Data for </w:t>
      </w:r>
      <w:r w:rsidR="00B55F5E" w:rsidRPr="006B1CDF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SDAI, CDAI, </w:t>
      </w:r>
      <w:r w:rsidRPr="006B1CDF">
        <w:rPr>
          <w:rFonts w:ascii="Times New Roman" w:eastAsia="Times New Roman" w:hAnsi="Times New Roman" w:cs="Times New Roman"/>
          <w:color w:val="0000FF"/>
          <w:sz w:val="24"/>
          <w:szCs w:val="24"/>
        </w:rPr>
        <w:t>DAS28-ESR and DAS28-</w:t>
      </w:r>
      <w:r w:rsidR="00A77EA8" w:rsidRPr="006B1CDF">
        <w:rPr>
          <w:rFonts w:ascii="Times New Roman" w:eastAsia="Times New Roman" w:hAnsi="Times New Roman" w:cs="Times New Roman"/>
          <w:color w:val="0000FF"/>
          <w:sz w:val="24"/>
          <w:szCs w:val="24"/>
        </w:rPr>
        <w:t>CRP)</w:t>
      </w:r>
    </w:p>
    <w:p w14:paraId="25961F0C" w14:textId="3DAC560B" w:rsidR="00D7009A" w:rsidRDefault="00D7009A" w:rsidP="00D7009A">
      <w:pPr>
        <w:rPr>
          <w:rFonts w:ascii="Times New Roman" w:eastAsia="Times New Roman" w:hAnsi="Times New Roman" w:cs="Times New Roman"/>
          <w:sz w:val="24"/>
          <w:szCs w:val="24"/>
        </w:rPr>
      </w:pPr>
      <w:r w:rsidRPr="007A554A">
        <w:rPr>
          <w:rFonts w:ascii="Times New Roman" w:eastAsia="Times New Roman" w:hAnsi="Times New Roman" w:cs="Times New Roman"/>
          <w:b/>
          <w:bCs/>
          <w:sz w:val="24"/>
          <w:szCs w:val="24"/>
        </w:rPr>
        <w:t>Limitation of mo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A554A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2AD30075" w14:textId="176DAB08" w:rsidR="00D7009A" w:rsidRDefault="00006713" w:rsidP="00D7009A">
      <w:pPr>
        <w:rPr>
          <w:rFonts w:ascii="Times New Roman" w:eastAsia="Times New Roman" w:hAnsi="Times New Roman" w:cs="Times New Roman"/>
          <w:sz w:val="24"/>
          <w:szCs w:val="24"/>
        </w:rPr>
      </w:pPr>
      <w:r w:rsidRPr="007A554A">
        <w:rPr>
          <w:rFonts w:ascii="Times New Roman" w:eastAsia="Times New Roman" w:hAnsi="Times New Roman" w:cs="Times New Roman"/>
          <w:b/>
          <w:bCs/>
          <w:sz w:val="24"/>
          <w:szCs w:val="24"/>
        </w:rPr>
        <w:t>Joint deformitie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A554A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</w:t>
      </w:r>
      <w:r w:rsidR="009C57DF">
        <w:rPr>
          <w:rFonts w:ascii="Times New Roman" w:eastAsia="Times New Roman" w:hAnsi="Times New Roman" w:cs="Times New Roman"/>
          <w:sz w:val="24"/>
          <w:szCs w:val="24"/>
        </w:rPr>
        <w:t xml:space="preserve"> / no</w:t>
      </w:r>
    </w:p>
    <w:p w14:paraId="3EB1CDEE" w14:textId="1626D1D8" w:rsidR="00C35730" w:rsidRDefault="00C35730" w:rsidP="00D7009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2118A4">
        <w:rPr>
          <w:rFonts w:ascii="Times New Roman" w:eastAsia="Times New Roman" w:hAnsi="Times New Roman" w:cs="Times New Roman"/>
          <w:sz w:val="24"/>
          <w:szCs w:val="24"/>
        </w:rPr>
        <w:t xml:space="preserve">if yes: Number of </w:t>
      </w:r>
      <w:r w:rsidR="0084324E">
        <w:rPr>
          <w:rFonts w:ascii="Times New Roman" w:eastAsia="Times New Roman" w:hAnsi="Times New Roman" w:cs="Times New Roman"/>
          <w:sz w:val="24"/>
          <w:szCs w:val="24"/>
        </w:rPr>
        <w:t>affected joints:</w:t>
      </w:r>
      <w:r w:rsidR="002769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02D98">
        <w:rPr>
          <w:rFonts w:ascii="Times New Roman" w:eastAsia="Times New Roman" w:hAnsi="Times New Roman" w:cs="Times New Roman"/>
          <w:sz w:val="24"/>
          <w:szCs w:val="24"/>
        </w:rPr>
        <w:t>…</w:t>
      </w:r>
      <w:proofErr w:type="gramStart"/>
      <w:r w:rsidR="00002D98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18C0EAEA" w14:textId="77777777" w:rsidR="00983C77" w:rsidRDefault="00983C77" w:rsidP="00983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orning stiffnes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3C00C223" w14:textId="77777777" w:rsidR="00983C77" w:rsidRDefault="00983C77" w:rsidP="00983C7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Morning stiffness duration (min): …….</w:t>
      </w:r>
    </w:p>
    <w:p w14:paraId="09710560" w14:textId="074C3299" w:rsidR="004C53C3" w:rsidRDefault="004C53C3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622604">
        <w:rPr>
          <w:rFonts w:ascii="Times New Roman" w:eastAsia="Times New Roman" w:hAnsi="Times New Roman" w:cs="Times New Roman"/>
          <w:b/>
          <w:bCs/>
          <w:sz w:val="24"/>
          <w:szCs w:val="24"/>
        </w:rPr>
        <w:t>Tenosynoviti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s / no</w:t>
      </w:r>
    </w:p>
    <w:p w14:paraId="0D613092" w14:textId="7EA61D3B" w:rsidR="004C53C3" w:rsidRDefault="004C53C3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: </w:t>
      </w:r>
      <w:r w:rsidR="00AD5F84">
        <w:rPr>
          <w:rFonts w:ascii="Times New Roman" w:eastAsia="Times New Roman" w:hAnsi="Times New Roman" w:cs="Times New Roman"/>
          <w:sz w:val="24"/>
          <w:szCs w:val="24"/>
        </w:rPr>
        <w:t xml:space="preserve">Please specify </w:t>
      </w:r>
      <w:r w:rsidR="00B27C31">
        <w:rPr>
          <w:rFonts w:ascii="Times New Roman" w:eastAsia="Times New Roman" w:hAnsi="Times New Roman" w:cs="Times New Roman"/>
          <w:sz w:val="24"/>
          <w:szCs w:val="24"/>
        </w:rPr>
        <w:t>l</w:t>
      </w:r>
      <w:r w:rsidR="00622604">
        <w:rPr>
          <w:rFonts w:ascii="Times New Roman" w:eastAsia="Times New Roman" w:hAnsi="Times New Roman" w:cs="Times New Roman"/>
          <w:sz w:val="24"/>
          <w:szCs w:val="24"/>
        </w:rPr>
        <w:t>ocalization:</w:t>
      </w:r>
      <w:r w:rsidR="00B411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22604">
        <w:rPr>
          <w:rFonts w:ascii="Times New Roman" w:eastAsia="Times New Roman" w:hAnsi="Times New Roman" w:cs="Times New Roman"/>
          <w:sz w:val="24"/>
          <w:szCs w:val="24"/>
        </w:rPr>
        <w:t>…………</w:t>
      </w:r>
      <w:proofErr w:type="gramStart"/>
      <w:r w:rsidR="00622604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7D4F189C" w14:textId="77777777" w:rsidR="00607396" w:rsidRDefault="00607396" w:rsidP="00607396">
      <w:pPr>
        <w:rPr>
          <w:rFonts w:ascii="Times New Roman" w:eastAsia="Times New Roman" w:hAnsi="Times New Roman" w:cs="Times New Roman"/>
          <w:sz w:val="24"/>
          <w:szCs w:val="24"/>
        </w:rPr>
      </w:pPr>
      <w:r w:rsidRPr="007A554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heumatic nodules: </w:t>
      </w:r>
      <w:r w:rsidRPr="007A554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0C066F9" w14:textId="5A45C16F" w:rsidR="00257F85" w:rsidRPr="00387361" w:rsidRDefault="00607396" w:rsidP="0038736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 Number of rheumatic nodules: ……</w:t>
      </w:r>
      <w:r w:rsidR="00257F85">
        <w:rPr>
          <w:rFonts w:ascii="Times" w:eastAsia="Times New Roman" w:hAnsi="Times" w:cs="Arial"/>
          <w:b/>
          <w:bCs/>
          <w:color w:val="4D5156"/>
          <w:sz w:val="24"/>
          <w:szCs w:val="24"/>
          <w:shd w:val="clear" w:color="auto" w:fill="FFFFFF"/>
          <w:lang w:val="hu-HU"/>
        </w:rPr>
        <w:tab/>
      </w:r>
    </w:p>
    <w:p w14:paraId="6CF20E58" w14:textId="5488BAFB" w:rsidR="00FF429A" w:rsidRDefault="00FF429A" w:rsidP="003B278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kin lesions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yes / no</w:t>
      </w:r>
    </w:p>
    <w:p w14:paraId="17D6DDEC" w14:textId="1953A34F" w:rsidR="00CD014F" w:rsidRPr="00901BBA" w:rsidRDefault="00FF429A" w:rsidP="003E210E">
      <w:pPr>
        <w:ind w:left="708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01BBA">
        <w:rPr>
          <w:rFonts w:ascii="Times New Roman" w:eastAsia="Times New Roman" w:hAnsi="Times New Roman" w:cs="Times New Roman"/>
          <w:bCs/>
          <w:sz w:val="24"/>
          <w:szCs w:val="24"/>
        </w:rPr>
        <w:t xml:space="preserve">if yes: </w:t>
      </w:r>
      <w:r w:rsidR="00E91994" w:rsidRPr="00901BBA">
        <w:rPr>
          <w:rFonts w:ascii="Times New Roman" w:eastAsia="Times New Roman" w:hAnsi="Times New Roman" w:cs="Times New Roman"/>
          <w:bCs/>
          <w:sz w:val="24"/>
          <w:szCs w:val="24"/>
        </w:rPr>
        <w:t>Digital ischaemia</w:t>
      </w:r>
      <w:r w:rsidRPr="00901BBA">
        <w:rPr>
          <w:rFonts w:ascii="Times New Roman" w:eastAsia="Times New Roman" w:hAnsi="Times New Roman" w:cs="Times New Roman"/>
          <w:bCs/>
          <w:sz w:val="24"/>
          <w:szCs w:val="24"/>
        </w:rPr>
        <w:t xml:space="preserve"> /</w:t>
      </w:r>
      <w:r w:rsidR="004162DC" w:rsidRPr="00901BB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2D4B61" w:rsidRPr="00901BBA">
        <w:rPr>
          <w:rFonts w:ascii="Times New Roman" w:eastAsia="Times New Roman" w:hAnsi="Times New Roman" w:cs="Times New Roman"/>
          <w:bCs/>
          <w:sz w:val="24"/>
          <w:szCs w:val="24"/>
        </w:rPr>
        <w:t>Cutaneous ulcer</w:t>
      </w:r>
      <w:r w:rsidR="004162DC" w:rsidRPr="00901BBA">
        <w:rPr>
          <w:rFonts w:ascii="Times New Roman" w:eastAsia="Times New Roman" w:hAnsi="Times New Roman" w:cs="Times New Roman"/>
          <w:bCs/>
          <w:sz w:val="24"/>
          <w:szCs w:val="24"/>
        </w:rPr>
        <w:t xml:space="preserve"> / </w:t>
      </w:r>
      <w:r w:rsidR="007279A1" w:rsidRPr="00901BBA">
        <w:rPr>
          <w:rFonts w:ascii="Times New Roman" w:eastAsia="Times New Roman" w:hAnsi="Times New Roman" w:cs="Times New Roman"/>
          <w:bCs/>
          <w:sz w:val="24"/>
          <w:szCs w:val="24"/>
        </w:rPr>
        <w:t>Nail fold infarcts</w:t>
      </w:r>
      <w:r w:rsidR="008D526A" w:rsidRPr="00901BBA">
        <w:rPr>
          <w:rFonts w:ascii="Times New Roman" w:eastAsia="Times New Roman" w:hAnsi="Times New Roman" w:cs="Times New Roman"/>
          <w:bCs/>
          <w:sz w:val="24"/>
          <w:szCs w:val="24"/>
        </w:rPr>
        <w:t xml:space="preserve"> /</w:t>
      </w:r>
      <w:r w:rsidR="007121FB" w:rsidRPr="00901BB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B15D9" w:rsidRPr="00901BBA">
        <w:rPr>
          <w:rFonts w:ascii="Times New Roman" w:eastAsia="Times New Roman" w:hAnsi="Times New Roman" w:cs="Times New Roman"/>
          <w:bCs/>
          <w:sz w:val="24"/>
          <w:szCs w:val="24"/>
        </w:rPr>
        <w:t>Pu</w:t>
      </w:r>
      <w:r w:rsidR="007121FB" w:rsidRPr="00901BBA">
        <w:rPr>
          <w:rFonts w:ascii="Times New Roman" w:eastAsia="Times New Roman" w:hAnsi="Times New Roman" w:cs="Times New Roman"/>
          <w:bCs/>
          <w:sz w:val="24"/>
          <w:szCs w:val="24"/>
        </w:rPr>
        <w:t>rpuras</w:t>
      </w:r>
      <w:r w:rsidR="003E210E">
        <w:rPr>
          <w:rFonts w:ascii="Times New Roman" w:eastAsia="Times New Roman" w:hAnsi="Times New Roman" w:cs="Times New Roman"/>
          <w:bCs/>
          <w:sz w:val="24"/>
          <w:szCs w:val="24"/>
        </w:rPr>
        <w:t xml:space="preserve"> / Palmar erythema / Other: …………</w:t>
      </w:r>
    </w:p>
    <w:p w14:paraId="72AA7127" w14:textId="6A457029" w:rsidR="00841D2F" w:rsidRPr="001B476E" w:rsidRDefault="00841D2F" w:rsidP="00841D2F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icca symptoms (dry eyes and/or dry mouth)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B4D8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1B476E">
        <w:rPr>
          <w:rFonts w:ascii="Times New Roman" w:eastAsia="Times New Roman" w:hAnsi="Times New Roman" w:cs="Times New Roman"/>
          <w:bCs/>
          <w:sz w:val="24"/>
          <w:szCs w:val="24"/>
        </w:rPr>
        <w:t>yes / no</w:t>
      </w:r>
    </w:p>
    <w:p w14:paraId="0A4A361F" w14:textId="0A022462" w:rsidR="003B278A" w:rsidRDefault="00FC2BA0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1B476E">
        <w:rPr>
          <w:rFonts w:ascii="Times New Roman" w:eastAsia="Times New Roman" w:hAnsi="Times New Roman" w:cs="Times New Roman"/>
          <w:b/>
          <w:bCs/>
          <w:sz w:val="24"/>
          <w:szCs w:val="24"/>
        </w:rPr>
        <w:t>Sclerit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C785E">
        <w:rPr>
          <w:rFonts w:ascii="Times New Roman" w:eastAsia="Times New Roman" w:hAnsi="Times New Roman" w:cs="Times New Roman"/>
          <w:sz w:val="24"/>
          <w:szCs w:val="24"/>
        </w:rPr>
        <w:tab/>
      </w:r>
      <w:r w:rsidR="007C785E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0414F651" w14:textId="45BC68A7" w:rsidR="00FC2BA0" w:rsidRDefault="00AD5F84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1B476E">
        <w:rPr>
          <w:rFonts w:ascii="Times New Roman" w:eastAsia="Times New Roman" w:hAnsi="Times New Roman" w:cs="Times New Roman"/>
          <w:b/>
          <w:bCs/>
          <w:sz w:val="24"/>
          <w:szCs w:val="24"/>
        </w:rPr>
        <w:t>Enlarged</w:t>
      </w:r>
      <w:r w:rsidR="00B27C31" w:rsidRPr="001B476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1B476E">
        <w:rPr>
          <w:rFonts w:ascii="Times New Roman" w:eastAsia="Times New Roman" w:hAnsi="Times New Roman" w:cs="Times New Roman"/>
          <w:b/>
          <w:bCs/>
          <w:sz w:val="24"/>
          <w:szCs w:val="24"/>
        </w:rPr>
        <w:t>/ palpable lymph node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s / no</w:t>
      </w:r>
    </w:p>
    <w:p w14:paraId="3CF9BAAA" w14:textId="567963D9" w:rsidR="00AD5F84" w:rsidRDefault="00AD5F84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: Pleases specify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ocalization:</w:t>
      </w:r>
      <w:r w:rsidR="009D44FD">
        <w:rPr>
          <w:rFonts w:ascii="Times New Roman" w:eastAsia="Times New Roman" w:hAnsi="Times New Roman" w:cs="Times New Roman"/>
          <w:sz w:val="24"/>
          <w:szCs w:val="24"/>
        </w:rPr>
        <w:t>…</w:t>
      </w:r>
      <w:proofErr w:type="gramEnd"/>
      <w:r w:rsidR="009D44FD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1601DDC0" w14:textId="2E5DDCD0" w:rsidR="00590691" w:rsidRDefault="00590691" w:rsidP="0059069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esence of anasarca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gramStart"/>
      <w:r w:rsidRPr="00590691">
        <w:rPr>
          <w:rFonts w:ascii="Times New Roman" w:eastAsia="Times New Roman" w:hAnsi="Times New Roman" w:cs="Times New Roman"/>
          <w:bCs/>
          <w:sz w:val="24"/>
          <w:szCs w:val="24"/>
        </w:rPr>
        <w:t>yes  /</w:t>
      </w:r>
      <w:proofErr w:type="gramEnd"/>
      <w:r w:rsidRPr="00590691">
        <w:rPr>
          <w:rFonts w:ascii="Times New Roman" w:eastAsia="Times New Roman" w:hAnsi="Times New Roman" w:cs="Times New Roman"/>
          <w:bCs/>
          <w:sz w:val="24"/>
          <w:szCs w:val="24"/>
        </w:rPr>
        <w:t xml:space="preserve">  no</w:t>
      </w:r>
    </w:p>
    <w:p w14:paraId="12A2F7B7" w14:textId="0D036930" w:rsidR="0022452B" w:rsidRDefault="0022452B" w:rsidP="0059069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07396">
        <w:rPr>
          <w:rFonts w:ascii="Times New Roman" w:eastAsia="Times New Roman" w:hAnsi="Times New Roman" w:cs="Times New Roman"/>
          <w:b/>
          <w:sz w:val="24"/>
          <w:szCs w:val="24"/>
        </w:rPr>
        <w:t>Headache</w:t>
      </w:r>
      <w:r w:rsidR="00707D02" w:rsidRPr="00607396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707D0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07D02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707D02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4236F8">
        <w:rPr>
          <w:rFonts w:ascii="Times New Roman" w:eastAsia="Times New Roman" w:hAnsi="Times New Roman" w:cs="Times New Roman"/>
          <w:bCs/>
          <w:sz w:val="24"/>
          <w:szCs w:val="24"/>
        </w:rPr>
        <w:t xml:space="preserve">never / rarely / frequent </w:t>
      </w:r>
    </w:p>
    <w:p w14:paraId="781842CF" w14:textId="34FB02B0" w:rsidR="001902AB" w:rsidRDefault="001902AB" w:rsidP="0059069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07396">
        <w:rPr>
          <w:rFonts w:ascii="Times New Roman" w:eastAsia="Times New Roman" w:hAnsi="Times New Roman" w:cs="Times New Roman"/>
          <w:b/>
          <w:sz w:val="24"/>
          <w:szCs w:val="24"/>
        </w:rPr>
        <w:t>Dizziness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2E641986" w14:textId="2B8EC46C" w:rsidR="001902AB" w:rsidRPr="00590691" w:rsidRDefault="00B00303" w:rsidP="00590691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607396">
        <w:rPr>
          <w:rFonts w:ascii="Times New Roman" w:eastAsia="Times New Roman" w:hAnsi="Times New Roman" w:cs="Times New Roman"/>
          <w:b/>
          <w:sz w:val="24"/>
          <w:szCs w:val="24"/>
        </w:rPr>
        <w:t>Neck pain</w:t>
      </w:r>
      <w:r w:rsidR="002E34CC" w:rsidRPr="00607396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2E34C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2E34C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2E34CC"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766D2EDB" w14:textId="57C997D0" w:rsidR="00B22582" w:rsidRDefault="000749BA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1B476E">
        <w:rPr>
          <w:rFonts w:ascii="Times New Roman" w:eastAsia="Times New Roman" w:hAnsi="Times New Roman" w:cs="Times New Roman"/>
          <w:b/>
          <w:bCs/>
          <w:sz w:val="24"/>
          <w:szCs w:val="24"/>
        </w:rPr>
        <w:t>L</w:t>
      </w:r>
      <w:r w:rsidR="00B22582" w:rsidRPr="001B476E">
        <w:rPr>
          <w:rFonts w:ascii="Times New Roman" w:eastAsia="Times New Roman" w:hAnsi="Times New Roman" w:cs="Times New Roman"/>
          <w:b/>
          <w:bCs/>
          <w:sz w:val="24"/>
          <w:szCs w:val="24"/>
        </w:rPr>
        <w:t>ung involvement:</w:t>
      </w:r>
      <w:r w:rsidR="007864CD">
        <w:rPr>
          <w:rFonts w:ascii="Times New Roman" w:eastAsia="Times New Roman" w:hAnsi="Times New Roman" w:cs="Times New Roman"/>
          <w:sz w:val="24"/>
          <w:szCs w:val="24"/>
        </w:rPr>
        <w:t xml:space="preserve"> yes / no</w:t>
      </w:r>
    </w:p>
    <w:p w14:paraId="56D3676B" w14:textId="063D6BAF" w:rsidR="007864CD" w:rsidRDefault="008A38CA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yspne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r w:rsidR="006828D1">
        <w:rPr>
          <w:rFonts w:ascii="Times New Roman" w:eastAsia="Times New Roman" w:hAnsi="Times New Roman" w:cs="Times New Roman"/>
          <w:sz w:val="24"/>
          <w:szCs w:val="24"/>
        </w:rPr>
        <w:t>Chest pain / Cough</w:t>
      </w:r>
      <w:r w:rsidR="002214C0">
        <w:rPr>
          <w:rFonts w:ascii="Times New Roman" w:eastAsia="Times New Roman" w:hAnsi="Times New Roman" w:cs="Times New Roman"/>
          <w:sz w:val="24"/>
          <w:szCs w:val="24"/>
        </w:rPr>
        <w:t xml:space="preserve"> / Other:</w:t>
      </w:r>
      <w:r w:rsidR="001B47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14C0">
        <w:rPr>
          <w:rFonts w:ascii="Times New Roman" w:eastAsia="Times New Roman" w:hAnsi="Times New Roman" w:cs="Times New Roman"/>
          <w:sz w:val="24"/>
          <w:szCs w:val="24"/>
        </w:rPr>
        <w:t>……………….</w:t>
      </w:r>
    </w:p>
    <w:p w14:paraId="7DD27022" w14:textId="4CDA2C91" w:rsidR="00B10948" w:rsidRDefault="00C35182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EC367C">
        <w:rPr>
          <w:rFonts w:ascii="Times New Roman" w:eastAsia="Times New Roman" w:hAnsi="Times New Roman" w:cs="Times New Roman"/>
          <w:b/>
          <w:bCs/>
          <w:sz w:val="24"/>
          <w:szCs w:val="24"/>
        </w:rPr>
        <w:t>Gastrointestinal involvemen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s / no</w:t>
      </w:r>
    </w:p>
    <w:p w14:paraId="56D2A53A" w14:textId="04882C13" w:rsidR="00C35182" w:rsidRDefault="00C35182" w:rsidP="007768F5">
      <w:pPr>
        <w:spacing w:after="120"/>
        <w:ind w:left="700"/>
        <w:rPr>
          <w:rFonts w:ascii="Times New Roman" w:eastAsia="Times New Roman" w:hAnsi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f yes: </w:t>
      </w:r>
      <w:r w:rsidR="00C73D66">
        <w:rPr>
          <w:rFonts w:ascii="Times New Roman" w:eastAsia="Times New Roman" w:hAnsi="Times New Roman" w:cs="Times New Roman"/>
          <w:sz w:val="24"/>
          <w:szCs w:val="24"/>
        </w:rPr>
        <w:t xml:space="preserve">dysphagia / reflux / heartburn / nausea / vomiting / </w:t>
      </w:r>
      <w:r w:rsidR="00EC367C">
        <w:rPr>
          <w:rFonts w:ascii="Times New Roman" w:eastAsia="Times New Roman" w:hAnsi="Times New Roman" w:cs="Times New Roman"/>
          <w:sz w:val="24"/>
          <w:szCs w:val="24"/>
        </w:rPr>
        <w:t>bloating /</w:t>
      </w:r>
      <w:r w:rsidR="005F5E0A">
        <w:rPr>
          <w:rFonts w:ascii="Times New Roman" w:eastAsia="Times New Roman" w:hAnsi="Times New Roman" w:cs="Times New Roman"/>
          <w:sz w:val="24"/>
          <w:szCs w:val="24"/>
        </w:rPr>
        <w:t xml:space="preserve"> other: …</w:t>
      </w:r>
      <w:proofErr w:type="gramStart"/>
      <w:r w:rsidR="005F5E0A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 w:rsidR="00590F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0F27" w:rsidRPr="006B085C">
        <w:rPr>
          <w:rFonts w:ascii="Times New Roman" w:eastAsia="Times New Roman" w:hAnsi="Times New Roman"/>
          <w:color w:val="0000FF"/>
          <w:sz w:val="24"/>
          <w:szCs w:val="24"/>
        </w:rPr>
        <w:t>(</w:t>
      </w:r>
      <w:proofErr w:type="spellStart"/>
      <w:r w:rsidR="00590F27" w:rsidRPr="006B085C">
        <w:rPr>
          <w:rFonts w:ascii="Times New Roman" w:eastAsia="Times New Roman" w:hAnsi="Times New Roman"/>
          <w:color w:val="0000FF"/>
          <w:sz w:val="24"/>
          <w:szCs w:val="24"/>
        </w:rPr>
        <w:t>többszörösen</w:t>
      </w:r>
      <w:proofErr w:type="spellEnd"/>
      <w:r w:rsidR="00590F27" w:rsidRPr="006B085C">
        <w:rPr>
          <w:rFonts w:ascii="Times New Roman" w:eastAsia="Times New Roman" w:hAnsi="Times New Roman"/>
          <w:color w:val="0000FF"/>
          <w:sz w:val="24"/>
          <w:szCs w:val="24"/>
        </w:rPr>
        <w:t xml:space="preserve"> </w:t>
      </w:r>
      <w:proofErr w:type="spellStart"/>
      <w:r w:rsidR="00590F27" w:rsidRPr="006B085C">
        <w:rPr>
          <w:rFonts w:ascii="Times New Roman" w:eastAsia="Times New Roman" w:hAnsi="Times New Roman"/>
          <w:color w:val="0000FF"/>
          <w:sz w:val="24"/>
          <w:szCs w:val="24"/>
        </w:rPr>
        <w:t>választható</w:t>
      </w:r>
      <w:proofErr w:type="spellEnd"/>
      <w:r w:rsidR="00590F27" w:rsidRPr="006B085C">
        <w:rPr>
          <w:rFonts w:ascii="Times New Roman" w:eastAsia="Times New Roman" w:hAnsi="Times New Roman"/>
          <w:color w:val="0000FF"/>
          <w:sz w:val="24"/>
          <w:szCs w:val="24"/>
        </w:rPr>
        <w:t>)</w:t>
      </w:r>
    </w:p>
    <w:p w14:paraId="770F7917" w14:textId="0437D3E0" w:rsidR="00590F27" w:rsidRPr="00590F27" w:rsidRDefault="00590F27" w:rsidP="00590F27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EE482B">
        <w:rPr>
          <w:rFonts w:ascii="Times New Roman" w:eastAsia="Times New Roman" w:hAnsi="Times New Roman" w:cs="Times New Roman"/>
          <w:b/>
          <w:bCs/>
          <w:sz w:val="24"/>
          <w:szCs w:val="24"/>
        </w:rPr>
        <w:t>Hepatomegaly:</w:t>
      </w:r>
      <w:r w:rsidRPr="00590F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90F27">
        <w:rPr>
          <w:rFonts w:ascii="Times New Roman" w:eastAsia="Times New Roman" w:hAnsi="Times New Roman" w:cs="Times New Roman"/>
          <w:sz w:val="24"/>
          <w:szCs w:val="24"/>
        </w:rPr>
        <w:tab/>
      </w:r>
      <w:r w:rsidRPr="00590F27"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CC7F8BC" w14:textId="690F932D" w:rsidR="00590F27" w:rsidRDefault="00590F27" w:rsidP="00590F27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EE482B">
        <w:rPr>
          <w:rFonts w:ascii="Times New Roman" w:eastAsia="Times New Roman" w:hAnsi="Times New Roman" w:cs="Times New Roman"/>
          <w:b/>
          <w:bCs/>
          <w:sz w:val="24"/>
          <w:szCs w:val="24"/>
        </w:rPr>
        <w:t>Splenomegaly:</w:t>
      </w:r>
      <w:r w:rsidRPr="00590F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90F27">
        <w:rPr>
          <w:rFonts w:ascii="Times New Roman" w:eastAsia="Times New Roman" w:hAnsi="Times New Roman" w:cs="Times New Roman"/>
          <w:sz w:val="24"/>
          <w:szCs w:val="24"/>
        </w:rPr>
        <w:tab/>
      </w:r>
      <w:r w:rsidRPr="00590F27"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C4F6238" w14:textId="241D9993" w:rsidR="004833E5" w:rsidRPr="00C844A3" w:rsidRDefault="004833E5" w:rsidP="00AC0F41">
      <w:pPr>
        <w:pStyle w:val="Nincstrkz"/>
        <w:spacing w:after="240" w:line="276" w:lineRule="auto"/>
        <w:ind w:left="700" w:hanging="700"/>
        <w:rPr>
          <w:rFonts w:ascii="Times New Roman" w:hAnsi="Times New Roman"/>
          <w:sz w:val="24"/>
          <w:szCs w:val="24"/>
          <w:lang w:val="en-US"/>
        </w:rPr>
      </w:pPr>
      <w:r w:rsidRPr="00C844A3">
        <w:rPr>
          <w:rFonts w:ascii="Times New Roman" w:hAnsi="Times New Roman"/>
          <w:b/>
          <w:sz w:val="24"/>
          <w:szCs w:val="24"/>
          <w:lang w:val="en-US"/>
        </w:rPr>
        <w:t>Stool:</w:t>
      </w:r>
      <w:r w:rsidRPr="00C844A3">
        <w:rPr>
          <w:rFonts w:ascii="Times New Roman" w:hAnsi="Times New Roman"/>
          <w:b/>
          <w:sz w:val="24"/>
          <w:szCs w:val="24"/>
          <w:lang w:val="en-US"/>
        </w:rPr>
        <w:tab/>
      </w:r>
      <w:r w:rsidRPr="00C844A3">
        <w:rPr>
          <w:rFonts w:ascii="Times New Roman" w:hAnsi="Times New Roman"/>
          <w:sz w:val="24"/>
          <w:szCs w:val="24"/>
          <w:lang w:val="en-US"/>
        </w:rPr>
        <w:t>normal / diarrhea / constipation / fatty / putrid / undigested food/bloody/mucus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C0F41" w:rsidRPr="006B085C">
        <w:rPr>
          <w:rFonts w:ascii="Times New Roman" w:eastAsia="Times New Roman" w:hAnsi="Times New Roman"/>
          <w:color w:val="0000FF"/>
          <w:sz w:val="24"/>
          <w:szCs w:val="24"/>
          <w:lang w:val="en-GB" w:eastAsia="hu-HU"/>
        </w:rPr>
        <w:t>(</w:t>
      </w:r>
      <w:proofErr w:type="spellStart"/>
      <w:r w:rsidR="00AC0F41" w:rsidRPr="006B085C">
        <w:rPr>
          <w:rFonts w:ascii="Times New Roman" w:eastAsia="Times New Roman" w:hAnsi="Times New Roman"/>
          <w:color w:val="0000FF"/>
          <w:sz w:val="24"/>
          <w:szCs w:val="24"/>
          <w:lang w:val="en-GB" w:eastAsia="hu-HU"/>
        </w:rPr>
        <w:t>többszörösen</w:t>
      </w:r>
      <w:proofErr w:type="spellEnd"/>
      <w:r w:rsidR="00AC0F41" w:rsidRPr="006B085C">
        <w:rPr>
          <w:rFonts w:ascii="Times New Roman" w:eastAsia="Times New Roman" w:hAnsi="Times New Roman"/>
          <w:color w:val="0000FF"/>
          <w:sz w:val="24"/>
          <w:szCs w:val="24"/>
          <w:lang w:val="en-GB" w:eastAsia="hu-HU"/>
        </w:rPr>
        <w:t xml:space="preserve"> </w:t>
      </w:r>
      <w:proofErr w:type="spellStart"/>
      <w:r w:rsidR="00AC0F41" w:rsidRPr="006B085C">
        <w:rPr>
          <w:rFonts w:ascii="Times New Roman" w:eastAsia="Times New Roman" w:hAnsi="Times New Roman"/>
          <w:color w:val="0000FF"/>
          <w:sz w:val="24"/>
          <w:szCs w:val="24"/>
          <w:lang w:val="en-GB" w:eastAsia="hu-HU"/>
        </w:rPr>
        <w:t>választható</w:t>
      </w:r>
      <w:proofErr w:type="spellEnd"/>
      <w:r w:rsidR="00AC0F41" w:rsidRPr="006B085C">
        <w:rPr>
          <w:rFonts w:ascii="Times New Roman" w:eastAsia="Times New Roman" w:hAnsi="Times New Roman"/>
          <w:color w:val="0000FF"/>
          <w:sz w:val="24"/>
          <w:szCs w:val="24"/>
          <w:lang w:val="en-GB" w:eastAsia="hu-HU"/>
        </w:rPr>
        <w:t>)</w:t>
      </w:r>
    </w:p>
    <w:p w14:paraId="3C77F52E" w14:textId="45032A4B" w:rsidR="004833E5" w:rsidRDefault="004833E5" w:rsidP="00AC0F41">
      <w:pPr>
        <w:pStyle w:val="Nincstrkz"/>
        <w:spacing w:after="240" w:line="276" w:lineRule="auto"/>
        <w:ind w:left="708"/>
        <w:rPr>
          <w:rFonts w:ascii="Times New Roman" w:hAnsi="Times New Roman"/>
          <w:i/>
          <w:color w:val="0070C0"/>
          <w:sz w:val="24"/>
          <w:szCs w:val="24"/>
          <w:lang w:val="en-US"/>
        </w:rPr>
      </w:pPr>
      <w:r w:rsidRPr="00C844A3">
        <w:rPr>
          <w:rFonts w:ascii="Times New Roman" w:hAnsi="Times New Roman"/>
          <w:sz w:val="24"/>
          <w:szCs w:val="24"/>
          <w:lang w:val="en-US"/>
        </w:rPr>
        <w:t>How often: daily once/ daily twice/ more:</w:t>
      </w:r>
      <w:r w:rsidR="00B204BC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……</w:t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…./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>every second /third day/</w:t>
      </w:r>
      <w:r w:rsidRPr="00C844A3">
        <w:rPr>
          <w:rFonts w:ascii="Times New Roman" w:hAnsi="Times New Roman"/>
          <w:sz w:val="24"/>
          <w:szCs w:val="24"/>
          <w:lang w:val="en-US"/>
        </w:rPr>
        <w:t>other………….</w:t>
      </w:r>
      <w:r w:rsidR="00EE482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30989">
        <w:rPr>
          <w:rFonts w:ascii="Times New Roman" w:eastAsia="Times New Roman" w:hAnsi="Times New Roman"/>
          <w:color w:val="0000FF"/>
          <w:sz w:val="24"/>
          <w:szCs w:val="24"/>
        </w:rPr>
        <w:t>(egyszer választható)</w:t>
      </w:r>
    </w:p>
    <w:p w14:paraId="70D2E31E" w14:textId="3ACD26EA" w:rsidR="00995EB6" w:rsidRPr="00D657B6" w:rsidRDefault="00995EB6" w:rsidP="00995EB6">
      <w:pPr>
        <w:spacing w:after="1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657B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rinary disturbances: </w:t>
      </w:r>
      <w:r w:rsidR="00707D02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707D02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707D02" w:rsidRPr="00A2267B"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655FF2F4" w14:textId="626D8A84" w:rsidR="00995EB6" w:rsidRDefault="00995EB6" w:rsidP="00995EB6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: painful urination / </w:t>
      </w:r>
      <w:r w:rsidR="00387361">
        <w:rPr>
          <w:rFonts w:ascii="Times New Roman" w:eastAsia="Times New Roman" w:hAnsi="Times New Roman" w:cs="Times New Roman"/>
          <w:sz w:val="24"/>
          <w:szCs w:val="24"/>
        </w:rPr>
        <w:t>haematur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/ nycturia / other: ……….</w:t>
      </w:r>
      <w:r w:rsidR="00E309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30989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="00E30989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 w:rsidR="00E30989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="00E30989">
        <w:rPr>
          <w:rFonts w:ascii="Times New Roman" w:eastAsia="Times New Roman" w:hAnsi="Times New Roman"/>
          <w:color w:val="0000FF"/>
          <w:sz w:val="24"/>
          <w:szCs w:val="24"/>
        </w:rPr>
        <w:t>választható</w:t>
      </w:r>
      <w:proofErr w:type="spellEnd"/>
      <w:r w:rsidR="00E30989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2CB76653" w14:textId="77777777" w:rsidR="00995EB6" w:rsidRPr="00BA3C52" w:rsidRDefault="00995EB6" w:rsidP="004327E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BA3C52">
        <w:rPr>
          <w:rFonts w:ascii="Times New Roman" w:hAnsi="Times New Roman"/>
          <w:b/>
          <w:sz w:val="24"/>
          <w:szCs w:val="24"/>
          <w:lang w:val="en-US"/>
        </w:rPr>
        <w:t>Subfebrility</w:t>
      </w:r>
      <w:proofErr w:type="spellEnd"/>
      <w:r w:rsidRPr="00BA3C52">
        <w:rPr>
          <w:rFonts w:ascii="Times New Roman" w:hAnsi="Times New Roman"/>
          <w:b/>
          <w:sz w:val="24"/>
          <w:szCs w:val="24"/>
          <w:lang w:val="en-US"/>
        </w:rPr>
        <w:t>/fever: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yes / no</w:t>
      </w:r>
    </w:p>
    <w:p w14:paraId="12DD567F" w14:textId="77777777" w:rsidR="00995EB6" w:rsidRPr="00BA3C52" w:rsidRDefault="00995EB6" w:rsidP="004327E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ab/>
        <w:t>if yes:</w:t>
      </w:r>
      <w:r>
        <w:rPr>
          <w:rFonts w:ascii="Times New Roman" w:hAnsi="Times New Roman"/>
          <w:sz w:val="24"/>
          <w:szCs w:val="24"/>
          <w:lang w:val="en-US"/>
        </w:rPr>
        <w:tab/>
        <w:t>s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ince 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when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…</w:t>
      </w:r>
    </w:p>
    <w:p w14:paraId="504BFF88" w14:textId="2C540F63" w:rsidR="00995EB6" w:rsidRPr="00BA3C52" w:rsidRDefault="00995EB6" w:rsidP="004327E6">
      <w:pPr>
        <w:pStyle w:val="Nincstrkz"/>
        <w:spacing w:after="240" w:line="276" w:lineRule="auto"/>
        <w:ind w:left="708" w:firstLine="708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</w:t>
      </w:r>
      <w:r w:rsidRPr="00BA3C52">
        <w:rPr>
          <w:rFonts w:ascii="Times New Roman" w:hAnsi="Times New Roman"/>
          <w:sz w:val="24"/>
          <w:szCs w:val="24"/>
          <w:lang w:val="en-US"/>
        </w:rPr>
        <w:t>emperature: …………… ⁰C (axillary/rectal)</w:t>
      </w:r>
    </w:p>
    <w:p w14:paraId="4DA21F81" w14:textId="67ECE65A" w:rsidR="00995EB6" w:rsidRPr="00BA3C52" w:rsidRDefault="00995EB6" w:rsidP="004327E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b/>
          <w:sz w:val="24"/>
          <w:szCs w:val="24"/>
          <w:lang w:val="en-US"/>
        </w:rPr>
        <w:t>Appetite: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ab/>
      </w:r>
      <w:r w:rsidRPr="00BA3C52">
        <w:rPr>
          <w:rFonts w:ascii="Times New Roman" w:hAnsi="Times New Roman"/>
          <w:sz w:val="24"/>
          <w:szCs w:val="24"/>
          <w:lang w:val="en-US"/>
        </w:rPr>
        <w:tab/>
        <w:t>good / retained / bad</w:t>
      </w:r>
      <w:r w:rsidR="002A57B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A57B5">
        <w:rPr>
          <w:rFonts w:ascii="Times New Roman" w:eastAsia="Times New Roman" w:hAnsi="Times New Roman"/>
          <w:color w:val="0000FF"/>
          <w:sz w:val="24"/>
          <w:szCs w:val="24"/>
        </w:rPr>
        <w:t>(egyszer választható)</w:t>
      </w:r>
    </w:p>
    <w:p w14:paraId="058BB907" w14:textId="77777777" w:rsidR="00995EB6" w:rsidRPr="00BA3C52" w:rsidRDefault="00995EB6" w:rsidP="004327E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Change in body w</w:t>
      </w:r>
      <w:r w:rsidRPr="00BA3C52">
        <w:rPr>
          <w:rFonts w:ascii="Times New Roman" w:hAnsi="Times New Roman"/>
          <w:b/>
          <w:sz w:val="24"/>
          <w:szCs w:val="24"/>
          <w:lang w:val="en-US"/>
        </w:rPr>
        <w:t>eight: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ab/>
      </w:r>
      <w:r w:rsidRPr="00BA3C52">
        <w:rPr>
          <w:rFonts w:ascii="Times New Roman" w:hAnsi="Times New Roman"/>
          <w:sz w:val="24"/>
          <w:szCs w:val="24"/>
          <w:lang w:val="en-US"/>
        </w:rPr>
        <w:tab/>
        <w:t>yes / no</w:t>
      </w:r>
    </w:p>
    <w:p w14:paraId="5C45FCF6" w14:textId="77777777" w:rsidR="00995EB6" w:rsidRDefault="00995EB6" w:rsidP="004327E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ab/>
        <w:t>if yes:  direction of change: increase / decrease</w:t>
      </w:r>
    </w:p>
    <w:p w14:paraId="040644C9" w14:textId="77777777" w:rsidR="00995EB6" w:rsidRPr="00BA3C52" w:rsidRDefault="00995EB6" w:rsidP="004327E6">
      <w:pPr>
        <w:pStyle w:val="Nincstrkz"/>
        <w:spacing w:after="240" w:line="276" w:lineRule="auto"/>
        <w:ind w:left="708" w:firstLine="708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h</w:t>
      </w:r>
      <w:r w:rsidRPr="00BA3C52">
        <w:rPr>
          <w:rFonts w:ascii="Times New Roman" w:hAnsi="Times New Roman"/>
          <w:sz w:val="24"/>
          <w:szCs w:val="24"/>
          <w:lang w:val="en-US"/>
        </w:rPr>
        <w:t>ow long did it take? (weeks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)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14:paraId="7F897735" w14:textId="411AA441" w:rsidR="00995EB6" w:rsidRDefault="00995EB6" w:rsidP="004327E6">
      <w:pPr>
        <w:pStyle w:val="Nincstrkz"/>
        <w:spacing w:after="240" w:line="276" w:lineRule="auto"/>
        <w:ind w:left="708" w:firstLine="708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how much (kg</w:t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):…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>………………………………………</w:t>
      </w:r>
    </w:p>
    <w:p w14:paraId="6FD608AA" w14:textId="77777777" w:rsidR="00387361" w:rsidRDefault="00387361" w:rsidP="00387361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idespread Pain Index (WPI)</w:t>
      </w:r>
    </w:p>
    <w:p w14:paraId="0117676F" w14:textId="77777777" w:rsidR="00387361" w:rsidRDefault="00387361" w:rsidP="00387361">
      <w:pPr>
        <w:spacing w:before="75" w:after="75" w:line="240" w:lineRule="auto"/>
        <w:rPr>
          <w:rFonts w:ascii="Arial" w:eastAsia="Times New Roman" w:hAnsi="Arial" w:cs="Arial"/>
          <w:color w:val="4D5156"/>
          <w:sz w:val="21"/>
          <w:szCs w:val="21"/>
          <w:shd w:val="clear" w:color="auto" w:fill="FFFFFF"/>
          <w:lang w:val="hu-HU"/>
        </w:rPr>
      </w:pPr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The WPI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quantifies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the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extent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of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bodily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 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ain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 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on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a 0-19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cale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by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asking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atients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if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they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have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had 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ain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 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or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tenderness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in 19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different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body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regions</w:t>
      </w:r>
      <w:proofErr w:type="spellEnd"/>
      <w:r>
        <w:rPr>
          <w:rFonts w:ascii="Arial" w:eastAsia="Times New Roman" w:hAnsi="Arial" w:cs="Arial"/>
          <w:color w:val="4D5156"/>
          <w:sz w:val="21"/>
          <w:szCs w:val="21"/>
          <w:shd w:val="clear" w:color="auto" w:fill="FFFFFF"/>
          <w:lang w:val="hu-HU"/>
        </w:rPr>
        <w:t xml:space="preserve"> </w:t>
      </w:r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in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the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last 7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days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.</w:t>
      </w:r>
    </w:p>
    <w:p w14:paraId="79E7C298" w14:textId="77777777" w:rsidR="00387361" w:rsidRPr="00105952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B21470B" w14:textId="77777777" w:rsidR="00387361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Left upper region: yes / no</w:t>
      </w:r>
    </w:p>
    <w:p w14:paraId="56AF3FBF" w14:textId="77777777" w:rsidR="00387361" w:rsidRPr="00881B50" w:rsidRDefault="00387361" w:rsidP="005B34D5">
      <w:pPr>
        <w:ind w:left="708"/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yes: 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>Left jaw / Left shoulder gi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r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 xml:space="preserve">dle / Left upper arm / Left lower arm </w:t>
      </w:r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(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többszörösen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 xml:space="preserve"> 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választható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)</w:t>
      </w:r>
    </w:p>
    <w:p w14:paraId="1C2D588F" w14:textId="77777777" w:rsidR="00387361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Right upper region: yes / no </w:t>
      </w:r>
    </w:p>
    <w:p w14:paraId="12AB1515" w14:textId="77777777" w:rsidR="00387361" w:rsidRPr="00881B50" w:rsidRDefault="00387361" w:rsidP="005B34D5">
      <w:pPr>
        <w:ind w:left="708"/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yes: 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>Right jaw / Right shoulder gi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r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 xml:space="preserve">dle / Right upper arm / Right lower arm </w:t>
      </w:r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(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többszörösen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 xml:space="preserve"> 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választható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)</w:t>
      </w:r>
    </w:p>
    <w:p w14:paraId="485483C5" w14:textId="77777777" w:rsidR="00387361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Axial region: yes / no</w:t>
      </w:r>
    </w:p>
    <w:p w14:paraId="6D4FFECC" w14:textId="77777777" w:rsidR="00387361" w:rsidRPr="00881B50" w:rsidRDefault="00387361" w:rsidP="00387361">
      <w:pPr>
        <w:ind w:firstLine="708"/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yes: 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>Neck / Upper back / Lower back / Chest / Abdomen (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többszörösen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 xml:space="preserve"> 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választható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)</w:t>
      </w:r>
    </w:p>
    <w:p w14:paraId="30EEB6F8" w14:textId="77777777" w:rsidR="00387361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Left lower region: yes / no</w:t>
      </w:r>
    </w:p>
    <w:p w14:paraId="50EE206F" w14:textId="77777777" w:rsidR="00387361" w:rsidRPr="00881B50" w:rsidRDefault="00387361" w:rsidP="005B34D5">
      <w:pPr>
        <w:ind w:left="708"/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yes: 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>Left hip (trochanter) / Left upper leg / Left lower leg (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többszörösen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 xml:space="preserve"> 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választható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)</w:t>
      </w:r>
    </w:p>
    <w:p w14:paraId="5A5F2215" w14:textId="77777777" w:rsidR="00387361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Right lower region: yes / no</w:t>
      </w:r>
    </w:p>
    <w:p w14:paraId="0EAB5EB7" w14:textId="77777777" w:rsidR="00387361" w:rsidRPr="00881B50" w:rsidRDefault="00387361" w:rsidP="005B34D5">
      <w:pPr>
        <w:ind w:left="708"/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yes: 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>Right hip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(trochanter)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 xml:space="preserve"> / Right upper leg / Right lower leg (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többszörösen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 xml:space="preserve"> 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választható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)</w:t>
      </w:r>
    </w:p>
    <w:p w14:paraId="5F5D5936" w14:textId="77777777" w:rsidR="00387361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ffected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regions:…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>……… (0-5)</w:t>
      </w:r>
    </w:p>
    <w:p w14:paraId="1B345871" w14:textId="77777777" w:rsidR="00387361" w:rsidRPr="00105952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 xml:space="preserve">WPI </w:t>
      </w:r>
      <w:proofErr w:type="gramStart"/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>score:..........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>(0-19)</w:t>
      </w:r>
    </w:p>
    <w:p w14:paraId="4231A923" w14:textId="77777777" w:rsidR="00387361" w:rsidRDefault="00387361" w:rsidP="00387361">
      <w:pPr>
        <w:spacing w:before="75" w:after="75" w:line="240" w:lineRule="auto"/>
        <w:rPr>
          <w:rFonts w:ascii="Arial" w:eastAsia="Times New Roman" w:hAnsi="Arial" w:cs="Arial"/>
          <w:color w:val="4D5156"/>
          <w:sz w:val="21"/>
          <w:szCs w:val="21"/>
          <w:shd w:val="clear" w:color="auto" w:fill="FFFFFF"/>
          <w:lang w:val="hu-HU"/>
        </w:rPr>
      </w:pPr>
      <w:r w:rsidRPr="002406B0">
        <w:rPr>
          <w:rFonts w:ascii="Arial" w:eastAsia="Times New Roman" w:hAnsi="Arial" w:cs="Arial"/>
          <w:noProof/>
          <w:color w:val="4D5156"/>
          <w:sz w:val="21"/>
          <w:szCs w:val="21"/>
          <w:shd w:val="clear" w:color="auto" w:fill="FFFFFF"/>
          <w:lang w:val="hu-HU"/>
        </w:rPr>
        <w:drawing>
          <wp:inline distT="0" distB="0" distL="0" distR="0" wp14:anchorId="462AC856" wp14:editId="077DB163">
            <wp:extent cx="5397500" cy="2933700"/>
            <wp:effectExtent l="0" t="0" r="0" b="0"/>
            <wp:docPr id="3" name="Kép 3" descr="A képen óra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Kép 3" descr="A képen óra látható&#10;&#10;Automatikusan generált leírás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7985" cy="293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28580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5B38348C" w14:textId="77777777" w:rsidR="00387361" w:rsidRPr="00251EC7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  <w:proofErr w:type="spellStart"/>
      <w:r w:rsidRPr="00251EC7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Symptoms</w:t>
      </w:r>
      <w:proofErr w:type="spellEnd"/>
      <w:r w:rsidRPr="00251EC7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 </w:t>
      </w:r>
      <w:proofErr w:type="spellStart"/>
      <w:r w:rsidRPr="00251EC7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severity</w:t>
      </w:r>
      <w:proofErr w:type="spellEnd"/>
      <w:r w:rsidRPr="00251EC7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 </w:t>
      </w:r>
      <w:proofErr w:type="spellStart"/>
      <w:r w:rsidRPr="00251EC7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score</w:t>
      </w:r>
      <w:proofErr w:type="spellEnd"/>
      <w:r w:rsidRPr="00251EC7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 (SSS)</w:t>
      </w:r>
    </w:p>
    <w:p w14:paraId="1644CFC7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The SS </w:t>
      </w:r>
      <w:proofErr w:type="spellStart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cale</w:t>
      </w:r>
      <w:proofErr w:type="spellEnd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quantifies</w:t>
      </w:r>
      <w:proofErr w:type="spellEnd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ymptom</w:t>
      </w:r>
      <w:proofErr w:type="spellEnd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everity</w:t>
      </w:r>
      <w:proofErr w:type="spellEnd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on</w:t>
      </w:r>
      <w:proofErr w:type="spellEnd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a 0-12 </w:t>
      </w:r>
      <w:proofErr w:type="spellStart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cale</w:t>
      </w:r>
      <w:proofErr w:type="spellEnd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in </w:t>
      </w:r>
      <w:proofErr w:type="spellStart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the</w:t>
      </w:r>
      <w:proofErr w:type="spellEnd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ast</w:t>
      </w:r>
      <w:proofErr w:type="spellEnd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7 </w:t>
      </w:r>
      <w:proofErr w:type="spellStart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days</w:t>
      </w:r>
      <w:proofErr w:type="spellEnd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.</w:t>
      </w:r>
    </w:p>
    <w:p w14:paraId="68E3D4DD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076A1EBF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Fatigu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no</w:t>
      </w:r>
    </w:p>
    <w:p w14:paraId="0D2A2D8D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i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1)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2)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ev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3)</w:t>
      </w:r>
    </w:p>
    <w:p w14:paraId="26223B7D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Wak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unrefresh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no</w:t>
      </w:r>
    </w:p>
    <w:p w14:paraId="0A50E5E8" w14:textId="77777777" w:rsidR="00387361" w:rsidRPr="002406B0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i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1)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2)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ev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3)</w:t>
      </w:r>
    </w:p>
    <w:p w14:paraId="5C90B14C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Cogniti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ymptom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no</w:t>
      </w:r>
    </w:p>
    <w:p w14:paraId="35EE9D68" w14:textId="77777777" w:rsidR="00387361" w:rsidRPr="002406B0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i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1)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2)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ev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3)</w:t>
      </w:r>
    </w:p>
    <w:p w14:paraId="1E196EBB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eadach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1) / no</w:t>
      </w:r>
    </w:p>
    <w:p w14:paraId="50B9CE81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lastRenderedPageBreak/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cramp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low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abdom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1) / no</w:t>
      </w:r>
    </w:p>
    <w:p w14:paraId="03340B26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Depress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1) / no</w:t>
      </w:r>
    </w:p>
    <w:p w14:paraId="7E9C73F0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5318B4CD" w14:textId="064DE836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Total SSS:.........</w:t>
      </w:r>
    </w:p>
    <w:p w14:paraId="75D2071A" w14:textId="5079588F" w:rsidR="002A57B5" w:rsidRDefault="002A57B5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75DCFB8E" w14:textId="5A490845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3639B432" w14:textId="3ECF2126" w:rsidR="00FD6D88" w:rsidRDefault="006C2255" w:rsidP="00387361">
      <w:pPr>
        <w:spacing w:before="75" w:after="75" w:line="240" w:lineRule="auto"/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</w:pPr>
      <w:r w:rsidRPr="00251EC7">
        <w:rPr>
          <w:rFonts w:ascii="Times New Roman" w:eastAsia="Times New Roman" w:hAnsi="Times New Roman" w:cs="Times New Roman"/>
          <w:noProof/>
          <w:sz w:val="24"/>
          <w:szCs w:val="24"/>
          <w:lang w:val="hu-HU"/>
        </w:rPr>
        <w:drawing>
          <wp:anchor distT="0" distB="0" distL="114300" distR="114300" simplePos="0" relativeHeight="251658248" behindDoc="0" locked="0" layoutInCell="1" allowOverlap="1" wp14:anchorId="57E6CE64" wp14:editId="0F813720">
            <wp:simplePos x="0" y="0"/>
            <wp:positionH relativeFrom="column">
              <wp:posOffset>95250</wp:posOffset>
            </wp:positionH>
            <wp:positionV relativeFrom="paragraph">
              <wp:posOffset>464820</wp:posOffset>
            </wp:positionV>
            <wp:extent cx="5635625" cy="2959100"/>
            <wp:effectExtent l="0" t="0" r="3175" b="0"/>
            <wp:wrapTopAndBottom/>
            <wp:docPr id="4" name="Kép 4" descr="A képen képernyőkép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képernyőkép látható&#10;&#10;Automatikusan generált leírás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5625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6D88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/</w:t>
      </w:r>
    </w:p>
    <w:p w14:paraId="3223AC72" w14:textId="4A74E404" w:rsidR="00E44A37" w:rsidRDefault="00E44A37" w:rsidP="00387361">
      <w:pPr>
        <w:spacing w:before="75" w:after="75" w:line="240" w:lineRule="auto"/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/</w:t>
      </w:r>
    </w:p>
    <w:p w14:paraId="39AB63AF" w14:textId="75720481" w:rsidR="00387361" w:rsidRPr="00257F85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</w:pPr>
      <w:proofErr w:type="spellStart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If</w:t>
      </w:r>
      <w:proofErr w:type="spellEnd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ab/>
        <w:t>WPI ≥ 7 and SSS ≥ 5 OR WPI 4-6 and SSS ≥ 9</w:t>
      </w:r>
    </w:p>
    <w:p w14:paraId="7F1BF607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</w:pPr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ab/>
      </w:r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AND </w:t>
      </w:r>
      <w:proofErr w:type="spellStart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Generalized</w:t>
      </w:r>
      <w:proofErr w:type="spellEnd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ain</w:t>
      </w:r>
      <w:proofErr w:type="spellEnd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: </w:t>
      </w:r>
      <w:proofErr w:type="spellStart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ain</w:t>
      </w:r>
      <w:proofErr w:type="spellEnd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appears</w:t>
      </w:r>
      <w:proofErr w:type="spellEnd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in 4/5 </w:t>
      </w:r>
      <w:proofErr w:type="spellStart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regions</w:t>
      </w:r>
      <w:proofErr w:type="spellEnd"/>
    </w:p>
    <w:p w14:paraId="6EBA795B" w14:textId="77777777" w:rsidR="00387361" w:rsidRP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ab/>
        <w:t xml:space="preserve">AND </w:t>
      </w:r>
      <w:proofErr w:type="spellStart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ymptoms</w:t>
      </w:r>
      <w:proofErr w:type="spellEnd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resent</w:t>
      </w:r>
      <w:proofErr w:type="spellEnd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≥ 3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months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</w:p>
    <w:p w14:paraId="02CE79FE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</w:pPr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ab/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uggest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the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diagnosis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of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fibromyalgia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(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if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no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other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conditions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contributes</w:t>
      </w:r>
      <w:proofErr w:type="spellEnd"/>
    </w:p>
    <w:p w14:paraId="0B2BE302" w14:textId="0B01237F" w:rsidR="006C2255" w:rsidRDefault="006C2255" w:rsidP="006C2255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</w:p>
    <w:p w14:paraId="45BB87E4" w14:textId="41E6EB30" w:rsidR="006C2255" w:rsidRDefault="006C2255" w:rsidP="006C2255">
      <w:pPr>
        <w:pStyle w:val="Nincstrkz"/>
        <w:spacing w:after="240" w:line="276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 w:rsidRPr="00691EDD">
        <w:rPr>
          <w:rFonts w:ascii="Times New Roman" w:hAnsi="Times New Roman"/>
          <w:b/>
          <w:bCs/>
          <w:sz w:val="24"/>
          <w:szCs w:val="24"/>
          <w:lang w:val="en-US"/>
        </w:rPr>
        <w:t>painDETECT</w:t>
      </w:r>
      <w:proofErr w:type="spellEnd"/>
    </w:p>
    <w:p w14:paraId="6049822D" w14:textId="77777777" w:rsidR="00F82D50" w:rsidRPr="00F82D50" w:rsidRDefault="00F82D50" w:rsidP="00F82D50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US" w:eastAsia="en-US"/>
        </w:rPr>
      </w:pPr>
      <w:r w:rsidRPr="00F82D50">
        <w:rPr>
          <w:rFonts w:ascii="Times New Roman" w:hAnsi="Times New Roman" w:cs="Times New Roman"/>
          <w:sz w:val="24"/>
          <w:szCs w:val="24"/>
          <w:lang w:val="en-US" w:eastAsia="en-US"/>
        </w:rPr>
        <w:t xml:space="preserve">How would you assess your pain now, at this moment? </w:t>
      </w:r>
    </w:p>
    <w:p w14:paraId="7F044D54" w14:textId="2A40D770" w:rsidR="00F82D50" w:rsidRDefault="00F82D50" w:rsidP="006C2255">
      <w:pPr>
        <w:pStyle w:val="Nincstrkz"/>
        <w:spacing w:after="240" w:line="276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270015">
        <w:rPr>
          <w:rFonts w:ascii="Times New Roman" w:hAnsi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495B7B9" wp14:editId="4EB5EFBD">
            <wp:extent cx="4316819" cy="550705"/>
            <wp:effectExtent l="0" t="0" r="1270" b="0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6018" cy="562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3E06B" w14:textId="24D0F2EE" w:rsidR="00270015" w:rsidRPr="00D304D7" w:rsidRDefault="00E55D87" w:rsidP="006C2255">
      <w:pPr>
        <w:pStyle w:val="Nincstrkz"/>
        <w:spacing w:after="240" w:line="276" w:lineRule="auto"/>
        <w:rPr>
          <w:noProof/>
        </w:rPr>
      </w:pPr>
      <w:r w:rsidRPr="00D304D7">
        <w:rPr>
          <w:rFonts w:ascii="Times New Roman" w:hAnsi="Times New Roman"/>
          <w:sz w:val="24"/>
          <w:szCs w:val="24"/>
          <w:lang w:val="en-US"/>
        </w:rPr>
        <w:t xml:space="preserve">How was the strongest pain during the past 4 </w:t>
      </w:r>
      <w:proofErr w:type="spellStart"/>
      <w:r w:rsidRPr="00D304D7">
        <w:rPr>
          <w:rFonts w:ascii="Times New Roman" w:hAnsi="Times New Roman"/>
          <w:sz w:val="24"/>
          <w:szCs w:val="24"/>
          <w:lang w:val="en-US"/>
        </w:rPr>
        <w:t>weaks</w:t>
      </w:r>
      <w:proofErr w:type="spellEnd"/>
      <w:r w:rsidRPr="00D304D7">
        <w:rPr>
          <w:rFonts w:ascii="Times New Roman" w:hAnsi="Times New Roman"/>
          <w:sz w:val="24"/>
          <w:szCs w:val="24"/>
          <w:lang w:val="en-US"/>
        </w:rPr>
        <w:t>?</w:t>
      </w:r>
      <w:r w:rsidR="00270015" w:rsidRPr="00D304D7">
        <w:rPr>
          <w:noProof/>
        </w:rPr>
        <w:t xml:space="preserve"> </w:t>
      </w:r>
    </w:p>
    <w:p w14:paraId="52D96BB3" w14:textId="727FBBF2" w:rsidR="00691EDD" w:rsidRPr="009E736A" w:rsidRDefault="00F82D50" w:rsidP="006C2255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  <w:r w:rsidRPr="00270015">
        <w:rPr>
          <w:rFonts w:ascii="Times New Roman" w:hAnsi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4FA07D61" wp14:editId="5AF6DE6F">
            <wp:extent cx="4316819" cy="550705"/>
            <wp:effectExtent l="0" t="0" r="1270" b="0"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6018" cy="562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F2853" w14:textId="77777777" w:rsidR="00270015" w:rsidRPr="00D304D7" w:rsidRDefault="00270015" w:rsidP="00270015">
      <w:pPr>
        <w:spacing w:before="100" w:beforeAutospacing="1" w:after="100" w:afterAutospacing="1" w:line="240" w:lineRule="auto"/>
        <w:rPr>
          <w:rFonts w:ascii="ArialMT" w:eastAsia="Times New Roman" w:hAnsi="ArialMT" w:cs="Times New Roman"/>
          <w:sz w:val="16"/>
          <w:szCs w:val="16"/>
          <w:lang w:val="hu-HU"/>
        </w:rPr>
      </w:pPr>
      <w:r w:rsidRPr="00270015">
        <w:rPr>
          <w:rFonts w:ascii="Times New Roman" w:hAnsi="Times New Roman" w:cs="Times New Roman"/>
          <w:sz w:val="24"/>
          <w:szCs w:val="24"/>
          <w:lang w:val="en-US" w:eastAsia="en-US"/>
        </w:rPr>
        <w:lastRenderedPageBreak/>
        <w:t>How strong was the pain during the past 4 weeks on average?</w:t>
      </w:r>
      <w:r w:rsidRPr="00270015">
        <w:rPr>
          <w:rFonts w:ascii="ArialMT" w:eastAsia="Times New Roman" w:hAnsi="ArialMT" w:cs="Times New Roman"/>
          <w:sz w:val="16"/>
          <w:szCs w:val="16"/>
          <w:lang w:val="hu-HU"/>
        </w:rPr>
        <w:t xml:space="preserve"> </w:t>
      </w:r>
    </w:p>
    <w:p w14:paraId="6B03BCF4" w14:textId="4C156CC0" w:rsidR="00B93E7B" w:rsidRDefault="00270015" w:rsidP="00B93E7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270015">
        <w:rPr>
          <w:rFonts w:ascii="Times New Roman" w:hAnsi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42E4C5D" wp14:editId="5F347582">
            <wp:extent cx="4316819" cy="550705"/>
            <wp:effectExtent l="0" t="0" r="1270" b="0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6018" cy="562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9E2B5" w14:textId="703E7047" w:rsidR="00B93E7B" w:rsidRDefault="00B93E7B" w:rsidP="00B93E7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26663E31" w14:textId="3B6CB4F1" w:rsidR="00B93E7B" w:rsidRDefault="00B93E7B" w:rsidP="00B93E7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15A240F0" w14:textId="77777777" w:rsidR="00B93E7B" w:rsidRPr="00B93E7B" w:rsidRDefault="00B93E7B" w:rsidP="00B93E7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Do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you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suffer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from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burning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sensation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e.g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.,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stinging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nettles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) in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the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marked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areas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? </w:t>
      </w:r>
    </w:p>
    <w:p w14:paraId="546664E8" w14:textId="66A2612A" w:rsidR="00B93E7B" w:rsidRDefault="00943AA2" w:rsidP="006671EF">
      <w:pPr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</w:p>
    <w:p w14:paraId="7E766F22" w14:textId="11E17280" w:rsidR="0072243D" w:rsidRPr="0072243D" w:rsidRDefault="0072243D" w:rsidP="0072243D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4E5F86DD" w14:textId="77777777" w:rsidR="00943AA2" w:rsidRPr="00943AA2" w:rsidRDefault="00943AA2" w:rsidP="00943AA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Do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you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have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tingling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or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prickling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sensation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the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area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your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like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crawling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ants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or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electrical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tingling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)? </w:t>
      </w:r>
    </w:p>
    <w:p w14:paraId="0435AA82" w14:textId="70F1BA13" w:rsidR="00B93E7B" w:rsidRDefault="0030026C" w:rsidP="006671EF">
      <w:pPr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</w:p>
    <w:p w14:paraId="047C70CE" w14:textId="676E69E5" w:rsidR="0072243D" w:rsidRPr="0072243D" w:rsidRDefault="0072243D" w:rsidP="0072243D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4E92FD60" w14:textId="77777777" w:rsidR="0033408D" w:rsidRPr="0033408D" w:rsidRDefault="0033408D" w:rsidP="003340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Is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light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touching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clothing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, a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blanket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) in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this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area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painful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? </w:t>
      </w:r>
    </w:p>
    <w:p w14:paraId="5D325EDD" w14:textId="77777777" w:rsidR="00AF6D7C" w:rsidRDefault="0030026C" w:rsidP="00AF6D7C">
      <w:pPr>
        <w:spacing w:after="120"/>
        <w:ind w:left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</w:p>
    <w:p w14:paraId="7EF4FF33" w14:textId="7E1785A1" w:rsidR="00B93E7B" w:rsidRPr="00AF6D7C" w:rsidRDefault="00AF6D7C" w:rsidP="00AF6D7C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459214EE" w14:textId="77777777" w:rsidR="0033408D" w:rsidRPr="0033408D" w:rsidRDefault="0033408D" w:rsidP="003340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Do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you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have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sudden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attacks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the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area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your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, like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electric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shocks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? </w:t>
      </w:r>
    </w:p>
    <w:p w14:paraId="4E5288B4" w14:textId="706E2ED5" w:rsidR="00B93E7B" w:rsidRDefault="0030026C" w:rsidP="006671EF">
      <w:pPr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</w:p>
    <w:p w14:paraId="11BE11B2" w14:textId="7DC15CF1" w:rsidR="00AF6D7C" w:rsidRPr="0072243D" w:rsidRDefault="00AF6D7C" w:rsidP="00AF6D7C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00DBB1FE" w14:textId="77777777" w:rsidR="0033408D" w:rsidRPr="0033408D" w:rsidRDefault="0033408D" w:rsidP="003340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Is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cold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or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heat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bath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water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) in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this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area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occasionally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painful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? </w:t>
      </w:r>
    </w:p>
    <w:p w14:paraId="45A70888" w14:textId="09F1433E" w:rsidR="00B93E7B" w:rsidRDefault="0030026C" w:rsidP="006671EF">
      <w:pPr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</w:p>
    <w:p w14:paraId="03623330" w14:textId="32839A40" w:rsidR="00AF6D7C" w:rsidRPr="00AF6D7C" w:rsidRDefault="00AF6D7C" w:rsidP="00AF6D7C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52217FFA" w14:textId="7F8DF0F7" w:rsidR="0030026C" w:rsidRPr="0030026C" w:rsidRDefault="0030026C" w:rsidP="003002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Do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you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suffer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from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sensation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numbness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the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areas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you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marked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? </w:t>
      </w:r>
    </w:p>
    <w:p w14:paraId="59493261" w14:textId="2EA83417" w:rsidR="0030026C" w:rsidRDefault="0030026C" w:rsidP="006671EF">
      <w:pPr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</w:t>
      </w:r>
      <w:proofErr w:type="spellEnd"/>
    </w:p>
    <w:p w14:paraId="3363CBB1" w14:textId="557632B1" w:rsidR="00AF6D7C" w:rsidRPr="00AF6D7C" w:rsidRDefault="00AF6D7C" w:rsidP="00AF6D7C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5A1E3DB3" w14:textId="4B7DC7B8" w:rsidR="0030026C" w:rsidRPr="0030026C" w:rsidRDefault="0030026C" w:rsidP="003002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lastRenderedPageBreak/>
        <w:t>Does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slight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pressure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this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area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e.g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.,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with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finger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trigger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? </w:t>
      </w:r>
    </w:p>
    <w:p w14:paraId="16E3AADE" w14:textId="77777777" w:rsidR="0030026C" w:rsidRDefault="0030026C" w:rsidP="006671EF">
      <w:pPr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</w:p>
    <w:p w14:paraId="64936AA3" w14:textId="10A4D9DD" w:rsidR="007C66E8" w:rsidRDefault="00AF6D7C" w:rsidP="007C66E8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5492BCC3" w14:textId="606C1142" w:rsidR="00803473" w:rsidRPr="004A6A37" w:rsidRDefault="007C66E8" w:rsidP="00803473">
      <w:pPr>
        <w:spacing w:before="100" w:beforeAutospacing="1" w:after="100" w:afterAutospacing="1" w:line="240" w:lineRule="auto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br/>
      </w:r>
      <w:r w:rsidR="002060B6" w:rsidRPr="007C66E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Total score = </w:t>
      </w:r>
      <w:r w:rsidR="00803473" w:rsidRPr="007C66E8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r w:rsidR="00803473" w:rsidRPr="004A6A3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number of </w:t>
      </w:r>
      <w:proofErr w:type="gramStart"/>
      <w:r w:rsidR="00803473" w:rsidRPr="004A6A37">
        <w:rPr>
          <w:rFonts w:ascii="Times New Roman" w:eastAsia="Times New Roman" w:hAnsi="Times New Roman" w:cs="Times New Roman"/>
          <w:color w:val="0000FF"/>
          <w:sz w:val="24"/>
          <w:szCs w:val="24"/>
        </w:rPr>
        <w:t>never)*</w:t>
      </w:r>
      <w:proofErr w:type="gramEnd"/>
      <w:r w:rsidR="00803473" w:rsidRPr="004A6A3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0 + (number of hardly noticed)*1 + (number of slightly)*2 + (number of moderately)*3 + (number of strongly)*4 + (number of very strongly) *5 </w:t>
      </w:r>
    </w:p>
    <w:p w14:paraId="738F5894" w14:textId="77777777" w:rsidR="007C66E8" w:rsidRDefault="007C66E8" w:rsidP="00B93E7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76C351AC" w14:textId="194E7FF3" w:rsidR="0030026C" w:rsidRDefault="00A3565C" w:rsidP="00B93E7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ow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woul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o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describ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cours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o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?</w:t>
      </w:r>
    </w:p>
    <w:p w14:paraId="0632B477" w14:textId="0A7A8DAF" w:rsidR="00947AD7" w:rsidRPr="00947AD7" w:rsidRDefault="00B36638" w:rsidP="00947AD7">
      <w:pPr>
        <w:spacing w:before="100" w:beforeAutospacing="1" w:after="100" w:afterAutospacing="1" w:line="240" w:lineRule="auto"/>
        <w:ind w:left="70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ersist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wi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fluctuation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ersist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wi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attack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>attacks</w:t>
      </w:r>
      <w:proofErr w:type="spellEnd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>without</w:t>
      </w:r>
      <w:proofErr w:type="spellEnd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>between</w:t>
      </w:r>
      <w:proofErr w:type="spellEnd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>them</w:t>
      </w:r>
      <w:proofErr w:type="spellEnd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>attacks</w:t>
      </w:r>
      <w:proofErr w:type="spellEnd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>with</w:t>
      </w:r>
      <w:proofErr w:type="spellEnd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>between</w:t>
      </w:r>
      <w:proofErr w:type="spellEnd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="00680FF9">
        <w:rPr>
          <w:rFonts w:ascii="Times New Roman" w:eastAsia="Times New Roman" w:hAnsi="Times New Roman" w:cs="Times New Roman"/>
          <w:sz w:val="24"/>
          <w:szCs w:val="24"/>
          <w:lang w:val="hu-HU"/>
        </w:rPr>
        <w:t>them</w:t>
      </w:r>
      <w:proofErr w:type="spellEnd"/>
    </w:p>
    <w:p w14:paraId="645EB1A7" w14:textId="01CEBD6A" w:rsidR="00AF6D7C" w:rsidRDefault="00AF6D7C" w:rsidP="00AF6D7C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73452E92" w14:textId="3F09460A" w:rsidR="007C66E8" w:rsidRDefault="007C66E8" w:rsidP="00AF6D7C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</w:p>
    <w:p w14:paraId="657E9F75" w14:textId="77777777" w:rsidR="007C5FF6" w:rsidRPr="00AA048D" w:rsidRDefault="007C5FF6" w:rsidP="007C66E8">
      <w:pPr>
        <w:spacing w:before="100" w:beforeAutospacing="1" w:after="100" w:afterAutospacing="1" w:line="240" w:lineRule="auto"/>
        <w:ind w:left="700"/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</w:pP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if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marked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:</w:t>
      </w:r>
    </w:p>
    <w:p w14:paraId="77F27088" w14:textId="4ACC097F" w:rsidR="007C5FF6" w:rsidRPr="00AA048D" w:rsidRDefault="007C66E8" w:rsidP="00144D29">
      <w:pPr>
        <w:tabs>
          <w:tab w:val="left" w:pos="6946"/>
        </w:tabs>
        <w:spacing w:before="100" w:beforeAutospacing="1" w:after="100" w:afterAutospacing="1" w:line="240" w:lineRule="auto"/>
        <w:ind w:left="708" w:firstLine="708"/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</w:pP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ersistent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with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slight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fluctuations</w:t>
      </w:r>
      <w:proofErr w:type="spellEnd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</w:t>
      </w:r>
      <w:r w:rsidR="00144D29"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ab/>
        <w:t xml:space="preserve">Total </w:t>
      </w:r>
      <w:proofErr w:type="spellStart"/>
      <w:r w:rsidR="00144D29"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>score</w:t>
      </w:r>
      <w:proofErr w:type="spellEnd"/>
      <w:r w:rsidR="00144D29"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+ 0</w:t>
      </w:r>
    </w:p>
    <w:p w14:paraId="1DD363C9" w14:textId="35955DD2" w:rsidR="002F54F1" w:rsidRPr="00AA048D" w:rsidRDefault="007C66E8" w:rsidP="002F54F1">
      <w:pPr>
        <w:tabs>
          <w:tab w:val="left" w:pos="6946"/>
          <w:tab w:val="left" w:pos="7230"/>
        </w:tabs>
        <w:spacing w:before="100" w:beforeAutospacing="1" w:after="100" w:afterAutospacing="1" w:line="240" w:lineRule="auto"/>
        <w:ind w:left="708" w:firstLine="708"/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</w:pP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ersistent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with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attacks</w:t>
      </w:r>
      <w:proofErr w:type="spellEnd"/>
      <w:r w:rsidR="002F54F1"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ab/>
        <w:t xml:space="preserve">Total </w:t>
      </w:r>
      <w:proofErr w:type="spellStart"/>
      <w:r w:rsidR="002F54F1"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>score</w:t>
      </w:r>
      <w:proofErr w:type="spellEnd"/>
      <w:r w:rsidR="002F54F1"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– 1</w:t>
      </w:r>
    </w:p>
    <w:p w14:paraId="0B5708BF" w14:textId="43F062A5" w:rsidR="007C5FF6" w:rsidRPr="00AA048D" w:rsidRDefault="007C66E8" w:rsidP="002F54F1">
      <w:pPr>
        <w:tabs>
          <w:tab w:val="left" w:pos="6946"/>
        </w:tabs>
        <w:spacing w:before="100" w:beforeAutospacing="1" w:after="100" w:afterAutospacing="1" w:line="240" w:lineRule="auto"/>
        <w:ind w:left="708" w:firstLine="708"/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</w:pP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attacks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without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betwee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them</w:t>
      </w:r>
      <w:proofErr w:type="spellEnd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</w:t>
      </w:r>
      <w:r w:rsidR="002F54F1"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ab/>
        <w:t xml:space="preserve">Total </w:t>
      </w:r>
      <w:proofErr w:type="spellStart"/>
      <w:r w:rsidR="002F54F1"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>score</w:t>
      </w:r>
      <w:proofErr w:type="spellEnd"/>
      <w:r w:rsidR="002F54F1"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+ 1</w:t>
      </w:r>
    </w:p>
    <w:p w14:paraId="61D0D34F" w14:textId="0363B236" w:rsidR="007C66E8" w:rsidRPr="00AA048D" w:rsidRDefault="007C66E8" w:rsidP="002F54F1">
      <w:pPr>
        <w:tabs>
          <w:tab w:val="left" w:pos="6946"/>
        </w:tabs>
        <w:spacing w:before="100" w:beforeAutospacing="1" w:after="100" w:afterAutospacing="1" w:line="240" w:lineRule="auto"/>
        <w:ind w:left="708" w:firstLine="708"/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</w:pP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attacks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with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betwee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them</w:t>
      </w:r>
      <w:proofErr w:type="spellEnd"/>
      <w:r w:rsidR="002F54F1"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ab/>
        <w:t xml:space="preserve">Total </w:t>
      </w:r>
      <w:proofErr w:type="spellStart"/>
      <w:r w:rsidR="002F54F1"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>score</w:t>
      </w:r>
      <w:proofErr w:type="spellEnd"/>
      <w:r w:rsidR="002F54F1"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+ 1</w:t>
      </w:r>
    </w:p>
    <w:p w14:paraId="472B2294" w14:textId="446B5312" w:rsidR="009F1D90" w:rsidRDefault="00947AD7" w:rsidP="00947AD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Does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your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radiate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to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other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regions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your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body? </w:t>
      </w:r>
      <w:r w:rsidR="009F1D90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="009F1D90"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 w:rsidR="009F1D90">
        <w:rPr>
          <w:rFonts w:ascii="Times New Roman" w:eastAsia="Times New Roman" w:hAnsi="Times New Roman" w:cs="Times New Roman"/>
          <w:sz w:val="24"/>
          <w:szCs w:val="24"/>
          <w:lang w:val="hu-HU"/>
        </w:rPr>
        <w:t>/ no</w:t>
      </w:r>
    </w:p>
    <w:p w14:paraId="54D4731E" w14:textId="60813EF5" w:rsidR="009F1D90" w:rsidRDefault="009F1D90" w:rsidP="00947AD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i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r w:rsidR="004C0980">
        <w:rPr>
          <w:rFonts w:ascii="Times New Roman" w:eastAsia="Times New Roman" w:hAnsi="Times New Roman" w:cs="Times New Roman"/>
          <w:sz w:val="24"/>
          <w:szCs w:val="24"/>
        </w:rPr>
        <w:t xml:space="preserve">Pleases specify </w:t>
      </w:r>
      <w:r w:rsidR="00C92CFC">
        <w:rPr>
          <w:rFonts w:ascii="Times New Roman" w:eastAsia="Times New Roman" w:hAnsi="Times New Roman" w:cs="Times New Roman"/>
          <w:sz w:val="24"/>
          <w:szCs w:val="24"/>
        </w:rPr>
        <w:t>direction</w:t>
      </w:r>
      <w:r w:rsidR="004C0980">
        <w:rPr>
          <w:rFonts w:ascii="Times New Roman" w:eastAsia="Times New Roman" w:hAnsi="Times New Roman" w:cs="Times New Roman"/>
          <w:sz w:val="24"/>
          <w:szCs w:val="24"/>
        </w:rPr>
        <w:t>:………………</w:t>
      </w:r>
    </w:p>
    <w:p w14:paraId="5959192A" w14:textId="5BAC6CA8" w:rsidR="00AF6D7C" w:rsidRDefault="00AF6D7C" w:rsidP="00AF6D7C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  <w:r w:rsidR="00C96681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</w:p>
    <w:p w14:paraId="00D14ABE" w14:textId="6A26A1A8" w:rsidR="00C96681" w:rsidRDefault="00C96681" w:rsidP="00C96681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</w:p>
    <w:p w14:paraId="3D182546" w14:textId="6714A5A9" w:rsidR="00146C83" w:rsidRPr="00947AD7" w:rsidRDefault="00146C83" w:rsidP="00C96681">
      <w:pPr>
        <w:tabs>
          <w:tab w:val="left" w:pos="6946"/>
        </w:tabs>
        <w:spacing w:before="100" w:beforeAutospacing="1" w:after="100" w:afterAutospacing="1" w:line="240" w:lineRule="auto"/>
        <w:ind w:left="700"/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</w:pP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if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marked</w:t>
      </w:r>
      <w:proofErr w:type="spellEnd"/>
      <w:r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:</w:t>
      </w:r>
      <w:r w:rsid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ab/>
      </w:r>
      <w:r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r w:rsidR="00D838B7" w:rsidRPr="00C96681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Total </w:t>
      </w:r>
      <w:proofErr w:type="spellStart"/>
      <w:r w:rsidR="00D838B7" w:rsidRPr="00C96681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>Score</w:t>
      </w:r>
      <w:proofErr w:type="spellEnd"/>
      <w:r w:rsidR="00D838B7" w:rsidRPr="00C96681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+ 2</w:t>
      </w:r>
    </w:p>
    <w:p w14:paraId="002407AC" w14:textId="00EE4B9C" w:rsidR="00B451D8" w:rsidRPr="0064690D" w:rsidRDefault="0064690D" w:rsidP="00B93E7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  <w:proofErr w:type="spellStart"/>
      <w:r w:rsidRPr="006469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ainDETECT</w:t>
      </w:r>
      <w:proofErr w:type="spellEnd"/>
      <w:r w:rsidRPr="006469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65486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inal</w:t>
      </w:r>
      <w:r w:rsidRPr="006469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Score</w:t>
      </w:r>
      <w:r w:rsidR="00892213" w:rsidRPr="006469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hu-HU"/>
        </w:rPr>
        <w:t xml:space="preserve"> </w:t>
      </w:r>
      <w:r w:rsidR="00892213" w:rsidRPr="0064690D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.......... </w:t>
      </w:r>
    </w:p>
    <w:p w14:paraId="1B109561" w14:textId="3DD5C029" w:rsidR="0030026C" w:rsidRDefault="00892213" w:rsidP="00DE28EE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Start"/>
      <w:r w:rsidR="00B451D8"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proofErr w:type="gramEnd"/>
      <w:r w:rsidR="00B451D8"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="00B451D8"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  <w:r w:rsidR="00DE28EE"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a </w:t>
      </w:r>
      <w:proofErr w:type="spellStart"/>
      <w:r w:rsidR="00DE28EE"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korábbi</w:t>
      </w:r>
      <w:proofErr w:type="spellEnd"/>
      <w:r w:rsidR="00DE28EE"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="00DE28EE"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instrukciók</w:t>
      </w:r>
      <w:proofErr w:type="spellEnd"/>
      <w:r w:rsidR="00DE28EE"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="00DE28EE"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alapján</w:t>
      </w:r>
      <w:proofErr w:type="spellEnd"/>
      <w:r w:rsidR="00DE28EE"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08556EF5" w14:textId="77777777" w:rsidR="007D377E" w:rsidRPr="00F166A2" w:rsidRDefault="00CF31C6" w:rsidP="007D377E">
      <w:pPr>
        <w:tabs>
          <w:tab w:val="left" w:pos="5387"/>
        </w:tabs>
        <w:spacing w:after="1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f </w:t>
      </w:r>
      <w:proofErr w:type="spellStart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painDETECT</w:t>
      </w:r>
      <w:proofErr w:type="spellEnd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Final Score </w:t>
      </w:r>
      <w:r w:rsidR="00D03CE3"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s between 0-12 </w:t>
      </w:r>
    </w:p>
    <w:p w14:paraId="4C39C0E8" w14:textId="1FB10EB3" w:rsidR="00CF31C6" w:rsidRPr="00F166A2" w:rsidRDefault="007D377E" w:rsidP="00F166A2">
      <w:pPr>
        <w:tabs>
          <w:tab w:val="left" w:pos="851"/>
        </w:tabs>
        <w:spacing w:after="1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ab/>
      </w: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sym w:font="Wingdings" w:char="F0E0"/>
      </w: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="00D03CE3"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neuropathic pain in unlikely (</w:t>
      </w: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&lt;15 %)</w:t>
      </w:r>
    </w:p>
    <w:p w14:paraId="77492839" w14:textId="77777777" w:rsidR="00F166A2" w:rsidRPr="00F166A2" w:rsidRDefault="007D377E" w:rsidP="007D377E">
      <w:pPr>
        <w:tabs>
          <w:tab w:val="left" w:pos="5387"/>
        </w:tabs>
        <w:spacing w:after="1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lastRenderedPageBreak/>
        <w:t xml:space="preserve">if </w:t>
      </w:r>
      <w:proofErr w:type="spellStart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painDETECT</w:t>
      </w:r>
      <w:proofErr w:type="spellEnd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Final Score is between 13-18</w:t>
      </w:r>
    </w:p>
    <w:p w14:paraId="333C9084" w14:textId="77777777" w:rsidR="00F166A2" w:rsidRPr="00F166A2" w:rsidRDefault="00F166A2" w:rsidP="00F166A2">
      <w:pPr>
        <w:tabs>
          <w:tab w:val="left" w:pos="851"/>
        </w:tabs>
        <w:spacing w:after="120"/>
        <w:rPr>
          <w:rFonts w:ascii="Times New Roman" w:eastAsia="Times New Roman" w:hAnsi="Times New Roman" w:cs="Times New Roman"/>
          <w:i/>
          <w:iCs/>
          <w:color w:val="FF0000"/>
          <w:lang w:val="hu-HU"/>
        </w:rPr>
      </w:pP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ab/>
      </w: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sym w:font="Wingdings" w:char="F0E0"/>
      </w: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Result is ambiguous, however a neuropathic pain component can be </w:t>
      </w:r>
      <w:proofErr w:type="gramStart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present</w:t>
      </w:r>
      <w:proofErr w:type="gramEnd"/>
      <w:r w:rsidRPr="00F166A2">
        <w:rPr>
          <w:rFonts w:ascii="Arial" w:hAnsi="Arial" w:cs="Arial"/>
          <w:i/>
          <w:iCs/>
          <w:color w:val="FF0000"/>
          <w:sz w:val="16"/>
          <w:szCs w:val="16"/>
        </w:rPr>
        <w:t xml:space="preserve"> </w:t>
      </w:r>
    </w:p>
    <w:p w14:paraId="58528E28" w14:textId="48B6B529" w:rsidR="007D377E" w:rsidRPr="00F166A2" w:rsidRDefault="00F166A2" w:rsidP="00DB65AC">
      <w:pPr>
        <w:tabs>
          <w:tab w:val="left" w:pos="5387"/>
        </w:tabs>
        <w:spacing w:after="1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f </w:t>
      </w:r>
      <w:proofErr w:type="spellStart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painDETECT</w:t>
      </w:r>
      <w:proofErr w:type="spellEnd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Final Score is between 19-38</w:t>
      </w:r>
    </w:p>
    <w:p w14:paraId="77AC0999" w14:textId="62F73F17" w:rsidR="00F166A2" w:rsidRPr="00F166A2" w:rsidRDefault="00F166A2" w:rsidP="00DB65AC">
      <w:pPr>
        <w:pStyle w:val="NormlWeb"/>
        <w:tabs>
          <w:tab w:val="left" w:pos="851"/>
        </w:tabs>
        <w:spacing w:before="0" w:beforeAutospacing="0" w:after="360" w:afterAutospacing="0"/>
        <w:rPr>
          <w:i/>
          <w:iCs/>
          <w:color w:val="FF0000"/>
          <w:lang w:val="en-GB"/>
        </w:rPr>
      </w:pPr>
      <w:r w:rsidRPr="00F166A2">
        <w:rPr>
          <w:i/>
          <w:iCs/>
          <w:color w:val="FF0000"/>
        </w:rPr>
        <w:tab/>
      </w:r>
      <w:r w:rsidRPr="00F166A2">
        <w:rPr>
          <w:i/>
          <w:iCs/>
          <w:color w:val="FF0000"/>
        </w:rPr>
        <w:sym w:font="Wingdings" w:char="F0E0"/>
      </w:r>
      <w:r w:rsidRPr="00F166A2">
        <w:rPr>
          <w:i/>
          <w:iCs/>
          <w:color w:val="FF0000"/>
        </w:rPr>
        <w:t xml:space="preserve"> </w:t>
      </w:r>
      <w:r w:rsidRPr="00F166A2">
        <w:rPr>
          <w:rFonts w:ascii="Arial" w:hAnsi="Arial" w:cs="Arial"/>
          <w:i/>
          <w:iCs/>
          <w:color w:val="FF0000"/>
          <w:sz w:val="16"/>
          <w:szCs w:val="16"/>
        </w:rPr>
        <w:t xml:space="preserve">A </w:t>
      </w:r>
      <w:r w:rsidRPr="00F166A2">
        <w:rPr>
          <w:i/>
          <w:iCs/>
          <w:color w:val="FF0000"/>
          <w:lang w:val="en-GB"/>
        </w:rPr>
        <w:t xml:space="preserve">neuropathic pain component is likely (&gt; 90%) </w:t>
      </w:r>
    </w:p>
    <w:p w14:paraId="2450C13C" w14:textId="1DF93BDA" w:rsidR="00F166A2" w:rsidRDefault="00F166A2" w:rsidP="00F166A2">
      <w:pPr>
        <w:tabs>
          <w:tab w:val="left" w:pos="851"/>
        </w:tabs>
        <w:spacing w:after="1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68DB899" w14:textId="77777777" w:rsidR="007D377E" w:rsidRPr="00DE28EE" w:rsidRDefault="007D377E" w:rsidP="007D377E">
      <w:pPr>
        <w:tabs>
          <w:tab w:val="left" w:pos="1985"/>
        </w:tabs>
        <w:spacing w:after="1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07FEDF75" w14:textId="3A79BAE5" w:rsidR="00FD71C3" w:rsidRPr="00FD71C3" w:rsidRDefault="00FD71C3" w:rsidP="00FD71C3">
      <w:pPr>
        <w:pStyle w:val="Cm"/>
        <w:rPr>
          <w:rFonts w:eastAsia="Calibri"/>
          <w:iCs/>
          <w:sz w:val="28"/>
          <w:szCs w:val="28"/>
          <w:lang w:val="en-US" w:eastAsia="en-US"/>
        </w:rPr>
      </w:pPr>
      <w:r w:rsidRPr="00FD71C3">
        <w:rPr>
          <w:rFonts w:eastAsia="Calibri"/>
          <w:iCs/>
          <w:sz w:val="28"/>
          <w:szCs w:val="28"/>
          <w:lang w:val="en-US" w:eastAsia="en-US"/>
        </w:rPr>
        <w:t>5. Examinations</w:t>
      </w:r>
    </w:p>
    <w:p w14:paraId="57CF44AC" w14:textId="7E7C9BDA" w:rsidR="00FD71C3" w:rsidRDefault="00FD71C3" w:rsidP="00FD71C3">
      <w:pPr>
        <w:pStyle w:val="Cmsor1"/>
      </w:pPr>
      <w:bookmarkStart w:id="1" w:name="_1igmljqaihsd" w:colFirst="0" w:colLast="0"/>
      <w:bookmarkEnd w:id="1"/>
      <w:r>
        <w:t xml:space="preserve">5.1 Laboratory / </w:t>
      </w:r>
      <w:proofErr w:type="spellStart"/>
      <w:r>
        <w:t>immunserology</w:t>
      </w:r>
      <w:proofErr w:type="spellEnd"/>
      <w:r>
        <w:rPr>
          <w:color w:val="FF0000"/>
        </w:rPr>
        <w:t>*</w:t>
      </w:r>
    </w:p>
    <w:p w14:paraId="458A6B07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te of laboratory examinat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tbl>
      <w:tblPr>
        <w:tblW w:w="9464" w:type="dxa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6204"/>
        <w:gridCol w:w="3260"/>
      </w:tblGrid>
      <w:tr w:rsidR="00337787" w:rsidRPr="006A7ED0" w14:paraId="676BA32F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9547552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rythrocyte sedimentation rate (mm/h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825A65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415FD6A0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7602FC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P (m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0156F69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3ABCE6D8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14B99CE8" w14:textId="29C256A8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lood</w:t>
            </w:r>
            <w:r w:rsidR="009775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52F86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B8DA317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7BF0CB06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BC count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5FA9AE39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1A0E5774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53B66FC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BC count (T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18EB6856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4327188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33DB710" w14:textId="66CCD26F" w:rsidR="00337787" w:rsidRPr="00337787" w:rsidRDefault="00055714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aemoglobin</w:t>
            </w:r>
            <w:r w:rsidR="00337787"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1A4A3F2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16EAF93C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E3A1020" w14:textId="6F544344" w:rsidR="00337787" w:rsidRPr="00337787" w:rsidRDefault="00055714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aemat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</w:t>
            </w: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it</w:t>
            </w:r>
            <w:r w:rsidR="00337787"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%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4896B6D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6CFF5A67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F6834F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MCV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BC483C0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30B4F3D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B3C12C9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latelet count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AA97C1D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7D530819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63EB7D72" w14:textId="13E86E48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ons</w:t>
            </w:r>
            <w:r w:rsidR="009775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C3877A6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243E1092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756A9D64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odium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1624FE57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55C31795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C0E7705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tassium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 w:themeFill="background1"/>
          </w:tcPr>
          <w:p w14:paraId="51F8EDAE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7C2ED14C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86C9422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alcium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87BB07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284B388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B2056A8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gnesium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12A9433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58C8D6A4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7E8295F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hosphate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087E77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45BEF6A4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BDF33D0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loride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2CD36B0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39510096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A08C366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ron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ol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D3D0761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7DEE414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739046FE" w14:textId="67AE855C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ncreas</w:t>
            </w:r>
            <w:r w:rsidR="009775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1006993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694D2A7F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0CE0852C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Glucose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1C61A6E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85F50F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50643745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mylase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2FA92E3B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1895938C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BB120A4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pase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53E0D6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2A43500E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3D4A14E3" w14:textId="4A803F0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nal functions</w:t>
            </w:r>
            <w:r w:rsidR="009775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E1016B0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26AB4C4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7362F50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rea nitrogen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arbamid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66047B2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41A7ACED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4995C97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eatinine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ol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5A81D3D0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211F4309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58A1DC2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GFR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5488D9FB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545ACF62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475B635F" w14:textId="34FED7C5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ver functions</w:t>
            </w:r>
            <w:r w:rsidR="009775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80008B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6B0A424B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AD2D551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bilirubin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ol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54E61C9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3F442A8E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039E3521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irect/conjugated bilirubin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ol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768EC7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655A460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5217290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direct bilirubin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ol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5F34C42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740FD80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E8F9DB1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SAT/GOT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06A1463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123770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EDEED18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LAT/GPT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93A6AE3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6EB80606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8995AD2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amma GT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E3E14FD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5D3B0D8E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4CC0566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lkaline phosphatase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1F7DF37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09B5DD1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D83F2D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actate dehydrogenase LDH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0A086F1D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7A2476E0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636AC9D4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trombin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%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12CDBEFC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010AC18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63F16B74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trombin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INR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FB4398D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E709ED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1AA6CE57" w14:textId="2FA86D72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abolism</w:t>
            </w:r>
            <w:r w:rsidR="009775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C46AD3C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72998A9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189C5A3" w14:textId="0471270E" w:rsidR="00AF32AF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holesterol (mmol/l)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D6FBC59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87B85" w:rsidRPr="006A7ED0" w14:paraId="3AF30E86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759FC72" w14:textId="39DF6EFB" w:rsidR="00387B85" w:rsidRPr="00337787" w:rsidRDefault="00387B85" w:rsidP="00387B85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DL cholesterol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2365F4E" w14:textId="2D700566" w:rsidR="00387B85" w:rsidRPr="00337787" w:rsidRDefault="00387B85" w:rsidP="00387B8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3F805C9F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076614EE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riglycerides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723D94B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34C5D679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A6E15B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ric acid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ol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2C438158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1BFD2971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4C1C111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SH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U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gram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)l</w:t>
            </w:r>
            <w:proofErr w:type="gramEnd"/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8186C3D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2C8E20CA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5A2BA040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gbA1C (%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56AFAD09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7C3D01D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638CBC26" w14:textId="6B7B6FD3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teins</w:t>
            </w:r>
            <w:r w:rsidR="009775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1AE4A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3C7421C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7E13A766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protein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5309DD1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4C6FF1F7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E3FFE38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Albumin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0808960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40E7DF18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0B561646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ibrinogen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00A123D2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C7C77" w:rsidRPr="006A7ED0" w14:paraId="6EDAE376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72E164EF" w14:textId="59C2B627" w:rsidR="000C7C77" w:rsidRPr="00337787" w:rsidRDefault="000C7C77" w:rsidP="000C7C7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3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BEA1956" w14:textId="77777777" w:rsidR="000C7C77" w:rsidRPr="00337787" w:rsidRDefault="000C7C77" w:rsidP="000C7C7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C7C77" w:rsidRPr="006A7ED0" w14:paraId="72C33825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5112CCC" w14:textId="1DD2D81A" w:rsidR="000C7C77" w:rsidRPr="00337787" w:rsidRDefault="000C7C77" w:rsidP="000C7C7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4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EF0463C" w14:textId="77777777" w:rsidR="000C7C77" w:rsidRPr="00337787" w:rsidRDefault="000C7C77" w:rsidP="000C7C7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C7C77" w:rsidRPr="006A7ED0" w14:paraId="6AF45A1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75EE8506" w14:textId="797DE171" w:rsidR="000C7C77" w:rsidRPr="00337787" w:rsidRDefault="000C7C77" w:rsidP="000C7C7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ther</w:t>
            </w:r>
            <w:r w:rsidR="009775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A7238A8" w14:textId="77777777" w:rsidR="000C7C77" w:rsidRPr="00337787" w:rsidRDefault="000C7C77" w:rsidP="000C7C7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C7C77" w14:paraId="626F744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DF65DEA" w14:textId="2688735F" w:rsidR="000C7C77" w:rsidRDefault="000C7C77" w:rsidP="000C7C7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0F7DA6AA" w14:textId="77777777" w:rsidR="000C7C77" w:rsidRDefault="000C7C77" w:rsidP="000C7C7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B785041" w14:textId="77777777" w:rsidR="00FD71C3" w:rsidRDefault="00FD71C3" w:rsidP="00FD71C3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21AB746E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Hypocomplementaemia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499E56E2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teinuria (&gt;300mg/dl)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5A77FB69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aematuria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47F4C6C8" w14:textId="77777777" w:rsidR="00FD71C3" w:rsidRDefault="00FD71C3" w:rsidP="00FD71C3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ren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ematur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xtaren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ematuria</w:t>
      </w:r>
      <w:proofErr w:type="spellEnd"/>
    </w:p>
    <w:p w14:paraId="147AC61E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lood typ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 / B / AB / 0</w:t>
      </w:r>
    </w:p>
    <w:p w14:paraId="450F301C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h positive / Rh negative</w:t>
      </w:r>
    </w:p>
    <w:p w14:paraId="72B57963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rect Coombs test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36FEB54A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647DA821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ve / negative</w:t>
      </w:r>
    </w:p>
    <w:p w14:paraId="43A7E86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ryoglobulinemia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1B8CBA20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00CD2243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ve / negative</w:t>
      </w:r>
    </w:p>
    <w:p w14:paraId="58A82680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rum electrophores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45D9E540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533CAB01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cent of gamma zone (%): …………</w:t>
      </w:r>
    </w:p>
    <w:p w14:paraId="59792EA3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raprotein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8FF04ED" w14:textId="2BCA0DC9" w:rsidR="00FD71C3" w:rsidRDefault="00FD71C3" w:rsidP="00FD71C3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ercent of paraproteins (%): 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0A6CA62F" w14:textId="77777777" w:rsidR="00FD71C3" w:rsidRDefault="00FD71C3" w:rsidP="00FD71C3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lease specify the type of paraproteins: ……………….</w:t>
      </w:r>
    </w:p>
    <w:p w14:paraId="05300164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mmunoglobulin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no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1DB2022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5109DED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gG (g/l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)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.</w:t>
      </w:r>
    </w:p>
    <w:p w14:paraId="02B7F425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gM (g/l):  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661DEED4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gA (g/l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)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.</w:t>
      </w:r>
    </w:p>
    <w:p w14:paraId="25602E7C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t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U/ml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)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.</w:t>
      </w:r>
    </w:p>
    <w:p w14:paraId="75E41200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Immunserology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9938ABA" w14:textId="77777777" w:rsidR="00FD71C3" w:rsidRDefault="00FD71C3" w:rsidP="00FD71C3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NA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3C3DDDC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2C7318AE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CA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68693D1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03E19325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l-70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7FD69A3A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66E78E37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NS pol III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C47CA9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4933F14D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ti-Pm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68BCE6C5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31EDFE91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ti-Ku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124BC2D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F7E747D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ti-Th/To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3147DD11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2CF8A02E" w14:textId="77777777" w:rsidR="00FD71C3" w:rsidRDefault="00FD71C3" w:rsidP="00FD71C3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brillari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925D7B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1BD204AA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-52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6309BE8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07DF39E8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R90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19BD2C3C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0956C10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Jo-1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603905F5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06A679F9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L-7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3BA20380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516D0843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L-12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EE2C61C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3CD6FCDC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-2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1EAF51DA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46E3C813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RP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2B7F5D5E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502D982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B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00338C3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54976868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MA-M2 (PDH)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4F8D47B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A05B303" w14:textId="77777777" w:rsidR="00FD71C3" w:rsidRDefault="00FD71C3" w:rsidP="00FD71C3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F1y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47B17160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D57504E" w14:textId="77777777" w:rsidR="00FD71C3" w:rsidRDefault="00FD71C3" w:rsidP="00FD71C3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DA5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19B0B7C6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2B86EF16" w14:textId="77777777" w:rsidR="00FD71C3" w:rsidRDefault="00FD71C3" w:rsidP="00FD71C3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XP2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728EF5C2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176FA5A" w14:textId="77777777" w:rsidR="00FD71C3" w:rsidRDefault="00FD71C3" w:rsidP="00FD71C3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E1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7C6F37A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51B78764" w14:textId="77777777" w:rsidR="00FD71C3" w:rsidRDefault="00FD71C3" w:rsidP="00FD71C3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J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08D1F34E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96FA0FE" w14:textId="77777777" w:rsidR="00FD71C3" w:rsidRDefault="00FD71C3" w:rsidP="00FD71C3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J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4A80302D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32C50A96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Anti-SSA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4C33E6F8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E30A70F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ti-SSB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2B85EB0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4B9639B1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ti-CCP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D302672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1B3FD9E1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F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7B9646E1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4F2A2424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P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1EB9636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49273697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G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00662656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69D95ECC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NCA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316A2BC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266DDA5E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sDN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F5F1A58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5E8285C6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2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052D4AC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14B598DD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KM1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15B6099D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039B8FC6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LA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01E75A34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237C2401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MA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6C7E0D29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3ACBC3B9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p10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3620645A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13B6A9DD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ransglutaminase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619F3C9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34E4DE6D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domysium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4B35C673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690B1539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liadin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693A17AD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4AB3E3B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y other positive autoantibody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687F5D56" w14:textId="77777777" w:rsidR="00FD71C3" w:rsidRDefault="00FD71C3" w:rsidP="00FD71C3">
      <w:pPr>
        <w:ind w:left="2124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pecify: 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792C887A" w14:textId="77777777" w:rsidR="00FD71C3" w:rsidRDefault="00FD71C3" w:rsidP="00FD71C3">
      <w:pPr>
        <w:ind w:left="2124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………(year/month/day)</w:t>
      </w:r>
    </w:p>
    <w:p w14:paraId="3C7CA12A" w14:textId="77777777" w:rsidR="00FD71C3" w:rsidRDefault="00FD71C3" w:rsidP="00FD71C3">
      <w:pPr>
        <w:ind w:left="288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143F9104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Results within 3 months of the time of examination may be accepted.</w:t>
      </w:r>
    </w:p>
    <w:p w14:paraId="65AB083D" w14:textId="77777777" w:rsidR="00FD71C3" w:rsidRDefault="00FD71C3" w:rsidP="00FD71C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67F86E" w14:textId="2E148BB5" w:rsidR="00FD71C3" w:rsidRDefault="00774CF8" w:rsidP="00FD71C3">
      <w:pPr>
        <w:pStyle w:val="Cmsor1"/>
      </w:pPr>
      <w:bookmarkStart w:id="2" w:name="_a1g1bo2ppvyr" w:colFirst="0" w:colLast="0"/>
      <w:bookmarkEnd w:id="2"/>
      <w:r>
        <w:t>5</w:t>
      </w:r>
      <w:r w:rsidR="00FD71C3">
        <w:t>.2. Imaging techniques</w:t>
      </w:r>
    </w:p>
    <w:p w14:paraId="2E31B580" w14:textId="4F9793BB" w:rsidR="00FB4F74" w:rsidRPr="006C2B97" w:rsidRDefault="001073D1" w:rsidP="00FB4F74">
      <w:pPr>
        <w:rPr>
          <w:rFonts w:ascii="Times" w:hAnsi="Times"/>
        </w:rPr>
      </w:pPr>
      <w:r w:rsidRPr="006C2B97">
        <w:rPr>
          <w:rFonts w:ascii="Times" w:hAnsi="Times"/>
          <w:b/>
          <w:bCs/>
        </w:rPr>
        <w:t xml:space="preserve">Hands and wrists </w:t>
      </w:r>
      <w:r w:rsidR="00FE3912" w:rsidRPr="006C2B97">
        <w:rPr>
          <w:rFonts w:ascii="Times" w:hAnsi="Times"/>
          <w:b/>
          <w:bCs/>
        </w:rPr>
        <w:t>X-ray:</w:t>
      </w:r>
      <w:r w:rsidR="00FE3912" w:rsidRPr="006C2B97">
        <w:rPr>
          <w:rFonts w:ascii="Times" w:hAnsi="Times"/>
        </w:rPr>
        <w:tab/>
      </w:r>
      <w:r w:rsidR="00FE3912" w:rsidRPr="006C2B97">
        <w:rPr>
          <w:rFonts w:ascii="Times" w:hAnsi="Times"/>
        </w:rPr>
        <w:tab/>
        <w:t>yes / no</w:t>
      </w:r>
    </w:p>
    <w:p w14:paraId="1ADB004C" w14:textId="4151010B" w:rsidR="00FE3912" w:rsidRPr="006C2B97" w:rsidRDefault="00FE3912" w:rsidP="00FB4F74">
      <w:pPr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hAnsi="Times"/>
        </w:rPr>
        <w:tab/>
        <w:t xml:space="preserve">if yes, </w:t>
      </w:r>
      <w:r w:rsidR="006C2B97" w:rsidRPr="006C2B97">
        <w:rPr>
          <w:rFonts w:ascii="Times" w:hAnsi="Times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>Date: ………</w:t>
      </w:r>
      <w:proofErr w:type="gramStart"/>
      <w:r w:rsidRPr="006C2B97">
        <w:rPr>
          <w:rFonts w:ascii="Times" w:eastAsia="Times New Roman" w:hAnsi="Times" w:cs="Times New Roman"/>
          <w:sz w:val="24"/>
          <w:szCs w:val="24"/>
        </w:rPr>
        <w:t>…..</w:t>
      </w:r>
      <w:proofErr w:type="gramEnd"/>
      <w:r w:rsidRPr="006C2B97">
        <w:rPr>
          <w:rFonts w:ascii="Times" w:eastAsia="Times New Roman" w:hAnsi="Times" w:cs="Times New Roman"/>
          <w:sz w:val="24"/>
          <w:szCs w:val="24"/>
        </w:rPr>
        <w:t xml:space="preserve"> (year/month/day)</w:t>
      </w:r>
    </w:p>
    <w:p w14:paraId="608C777A" w14:textId="4AA204C1" w:rsidR="00D766B9" w:rsidRPr="006C2B97" w:rsidRDefault="00D766B9" w:rsidP="00FB4F74">
      <w:pPr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="006C2B97" w:rsidRPr="006C2B97">
        <w:rPr>
          <w:rFonts w:ascii="Times" w:eastAsia="Times New Roman" w:hAnsi="Times" w:cs="Times New Roman"/>
          <w:sz w:val="24"/>
          <w:szCs w:val="24"/>
        </w:rPr>
        <w:t>Swelling:</w:t>
      </w:r>
      <w:r w:rsidR="006C2B97" w:rsidRPr="006C2B97">
        <w:rPr>
          <w:rFonts w:ascii="Times" w:eastAsia="Times New Roman" w:hAnsi="Times" w:cs="Times New Roman"/>
          <w:sz w:val="24"/>
          <w:szCs w:val="24"/>
        </w:rPr>
        <w:tab/>
      </w:r>
      <w:r w:rsidR="006C2B97" w:rsidRPr="006C2B97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6A687D82" w14:textId="3931C834" w:rsidR="006C2B97" w:rsidRDefault="006C2B97" w:rsidP="00FB4F74">
      <w:pPr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Erosions:</w:t>
      </w: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5F463B91" w14:textId="317F4D9A" w:rsidR="004B7D66" w:rsidRDefault="004B7D66" w:rsidP="00FB4F74">
      <w:pPr>
        <w:rPr>
          <w:rFonts w:ascii="Times" w:eastAsia="Times New Roman" w:hAnsi="Times" w:cs="Times New Roman"/>
          <w:sz w:val="24"/>
          <w:szCs w:val="24"/>
        </w:rPr>
      </w:pPr>
      <w:r w:rsidRPr="00816173">
        <w:rPr>
          <w:rFonts w:ascii="Times" w:eastAsia="Times New Roman" w:hAnsi="Times" w:cs="Times New Roman"/>
          <w:b/>
          <w:bCs/>
          <w:sz w:val="24"/>
          <w:szCs w:val="24"/>
        </w:rPr>
        <w:t xml:space="preserve">Spine X-ray: </w:t>
      </w:r>
      <w:r w:rsidRPr="00816173">
        <w:rPr>
          <w:rFonts w:ascii="Times" w:eastAsia="Times New Roman" w:hAnsi="Times" w:cs="Times New Roman"/>
          <w:b/>
          <w:bCs/>
          <w:sz w:val="24"/>
          <w:szCs w:val="24"/>
        </w:rPr>
        <w:tab/>
      </w:r>
      <w:r>
        <w:rPr>
          <w:rFonts w:ascii="Times" w:eastAsia="Times New Roman" w:hAnsi="Times" w:cs="Times New Roman"/>
          <w:sz w:val="24"/>
          <w:szCs w:val="24"/>
        </w:rPr>
        <w:tab/>
      </w:r>
      <w:r>
        <w:rPr>
          <w:rFonts w:ascii="Times" w:eastAsia="Times New Roman" w:hAnsi="Times" w:cs="Times New Roman"/>
          <w:sz w:val="24"/>
          <w:szCs w:val="24"/>
        </w:rPr>
        <w:tab/>
        <w:t>yes/ no</w:t>
      </w:r>
    </w:p>
    <w:p w14:paraId="3E78F623" w14:textId="52354B3B" w:rsidR="00C60656" w:rsidRDefault="004B7D66" w:rsidP="00FB4F74">
      <w:pPr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ab/>
      </w:r>
      <w:r w:rsidR="0039173B">
        <w:rPr>
          <w:rFonts w:ascii="Times" w:eastAsia="Times New Roman" w:hAnsi="Times" w:cs="Times New Roman"/>
          <w:sz w:val="24"/>
          <w:szCs w:val="24"/>
        </w:rPr>
        <w:t>if yes:</w:t>
      </w:r>
      <w:r w:rsidR="00C60656">
        <w:rPr>
          <w:rFonts w:ascii="Times" w:eastAsia="Times New Roman" w:hAnsi="Times" w:cs="Times New Roman"/>
          <w:sz w:val="24"/>
          <w:szCs w:val="24"/>
        </w:rPr>
        <w:t xml:space="preserve"> </w:t>
      </w:r>
      <w:r w:rsidR="00F20A32">
        <w:rPr>
          <w:rFonts w:ascii="Times" w:eastAsia="Times New Roman" w:hAnsi="Times" w:cs="Times New Roman"/>
          <w:sz w:val="24"/>
          <w:szCs w:val="24"/>
        </w:rPr>
        <w:tab/>
      </w:r>
      <w:r w:rsidR="00C60656" w:rsidRPr="006C2B97">
        <w:rPr>
          <w:rFonts w:ascii="Times" w:eastAsia="Times New Roman" w:hAnsi="Times" w:cs="Times New Roman"/>
          <w:sz w:val="24"/>
          <w:szCs w:val="24"/>
        </w:rPr>
        <w:t>Date: ………</w:t>
      </w:r>
      <w:proofErr w:type="gramStart"/>
      <w:r w:rsidR="00C60656" w:rsidRPr="006C2B97">
        <w:rPr>
          <w:rFonts w:ascii="Times" w:eastAsia="Times New Roman" w:hAnsi="Times" w:cs="Times New Roman"/>
          <w:sz w:val="24"/>
          <w:szCs w:val="24"/>
        </w:rPr>
        <w:t>…..</w:t>
      </w:r>
      <w:proofErr w:type="gramEnd"/>
      <w:r w:rsidR="00C60656" w:rsidRPr="006C2B97">
        <w:rPr>
          <w:rFonts w:ascii="Times" w:eastAsia="Times New Roman" w:hAnsi="Times" w:cs="Times New Roman"/>
          <w:sz w:val="24"/>
          <w:szCs w:val="24"/>
        </w:rPr>
        <w:t xml:space="preserve"> (year/month/day)</w:t>
      </w:r>
    </w:p>
    <w:p w14:paraId="2E3E5E57" w14:textId="418760E6" w:rsidR="005C1762" w:rsidRDefault="00C60656" w:rsidP="00FB4F74">
      <w:pPr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ab/>
      </w:r>
      <w:r w:rsidR="0039173B">
        <w:rPr>
          <w:rFonts w:ascii="Times" w:eastAsia="Times New Roman" w:hAnsi="Times" w:cs="Times New Roman"/>
          <w:sz w:val="24"/>
          <w:szCs w:val="24"/>
        </w:rPr>
        <w:tab/>
      </w:r>
      <w:proofErr w:type="spellStart"/>
      <w:r w:rsidR="0039173B">
        <w:rPr>
          <w:rFonts w:ascii="Times" w:eastAsia="Times New Roman" w:hAnsi="Times" w:cs="Times New Roman"/>
          <w:sz w:val="24"/>
          <w:szCs w:val="24"/>
        </w:rPr>
        <w:t>Atlatoaxial</w:t>
      </w:r>
      <w:proofErr w:type="spellEnd"/>
      <w:r w:rsidR="0039173B">
        <w:rPr>
          <w:rFonts w:ascii="Times" w:eastAsia="Times New Roman" w:hAnsi="Times" w:cs="Times New Roman"/>
          <w:sz w:val="24"/>
          <w:szCs w:val="24"/>
        </w:rPr>
        <w:t xml:space="preserve"> subluxation:</w:t>
      </w:r>
      <w:r w:rsidR="005C1762">
        <w:rPr>
          <w:rFonts w:ascii="Times" w:eastAsia="Times New Roman" w:hAnsi="Times" w:cs="Times New Roman"/>
          <w:sz w:val="24"/>
          <w:szCs w:val="24"/>
        </w:rPr>
        <w:tab/>
      </w:r>
      <w:r w:rsidR="005C1762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0727D120" w14:textId="116C3F33" w:rsidR="0039173B" w:rsidRDefault="0039173B" w:rsidP="00FB4F74">
      <w:pPr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ab/>
      </w:r>
      <w:r>
        <w:rPr>
          <w:rFonts w:ascii="Times" w:eastAsia="Times New Roman" w:hAnsi="Times" w:cs="Times New Roman"/>
          <w:sz w:val="24"/>
          <w:szCs w:val="24"/>
        </w:rPr>
        <w:tab/>
        <w:t>Superior odontoid</w:t>
      </w:r>
      <w:r w:rsidR="00E77813">
        <w:rPr>
          <w:rFonts w:ascii="Times" w:eastAsia="Times New Roman" w:hAnsi="Times" w:cs="Times New Roman"/>
          <w:sz w:val="24"/>
          <w:szCs w:val="24"/>
        </w:rPr>
        <w:t xml:space="preserve"> migration</w:t>
      </w:r>
      <w:r w:rsidR="005C1762">
        <w:rPr>
          <w:rFonts w:ascii="Times" w:eastAsia="Times New Roman" w:hAnsi="Times" w:cs="Times New Roman"/>
          <w:sz w:val="24"/>
          <w:szCs w:val="24"/>
        </w:rPr>
        <w:t>:</w:t>
      </w:r>
      <w:r w:rsidR="005C1762">
        <w:rPr>
          <w:rFonts w:ascii="Times" w:eastAsia="Times New Roman" w:hAnsi="Times" w:cs="Times New Roman"/>
          <w:sz w:val="24"/>
          <w:szCs w:val="24"/>
        </w:rPr>
        <w:tab/>
      </w:r>
      <w:r w:rsidR="005C1762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16AAD7C1" w14:textId="721D9805" w:rsidR="00E77813" w:rsidRDefault="00E77813" w:rsidP="00FB4F74">
      <w:pPr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ab/>
      </w:r>
      <w:r>
        <w:rPr>
          <w:rFonts w:ascii="Times" w:eastAsia="Times New Roman" w:hAnsi="Times" w:cs="Times New Roman"/>
          <w:sz w:val="24"/>
          <w:szCs w:val="24"/>
        </w:rPr>
        <w:tab/>
      </w:r>
      <w:proofErr w:type="spellStart"/>
      <w:r>
        <w:rPr>
          <w:rFonts w:ascii="Times" w:eastAsia="Times New Roman" w:hAnsi="Times" w:cs="Times New Roman"/>
          <w:sz w:val="24"/>
          <w:szCs w:val="24"/>
        </w:rPr>
        <w:t>Subaxial</w:t>
      </w:r>
      <w:proofErr w:type="spellEnd"/>
      <w:r w:rsidR="005C1762">
        <w:rPr>
          <w:rFonts w:ascii="Times" w:eastAsia="Times New Roman" w:hAnsi="Times" w:cs="Times New Roman"/>
          <w:sz w:val="24"/>
          <w:szCs w:val="24"/>
        </w:rPr>
        <w:t xml:space="preserve"> subluxations: </w:t>
      </w:r>
      <w:r w:rsidR="005C1762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600F8421" w14:textId="087178C8" w:rsidR="006746E6" w:rsidRDefault="00E822F6" w:rsidP="00FB4F74">
      <w:pPr>
        <w:rPr>
          <w:rFonts w:ascii="Times" w:eastAsia="Times New Roman" w:hAnsi="Times" w:cs="Times New Roman"/>
          <w:sz w:val="24"/>
          <w:szCs w:val="24"/>
        </w:rPr>
      </w:pPr>
      <w:r w:rsidRPr="00B51B05">
        <w:rPr>
          <w:rFonts w:ascii="Times" w:eastAsia="Times New Roman" w:hAnsi="Times" w:cs="Times New Roman"/>
          <w:b/>
          <w:bCs/>
          <w:sz w:val="24"/>
          <w:szCs w:val="24"/>
        </w:rPr>
        <w:t>Joint ultrasound</w:t>
      </w:r>
      <w:r w:rsidR="00C60656" w:rsidRPr="00B51B05">
        <w:rPr>
          <w:rFonts w:ascii="Times" w:eastAsia="Times New Roman" w:hAnsi="Times" w:cs="Times New Roman"/>
          <w:b/>
          <w:bCs/>
          <w:sz w:val="24"/>
          <w:szCs w:val="24"/>
        </w:rPr>
        <w:t>:</w:t>
      </w:r>
      <w:r w:rsidR="00C60656">
        <w:rPr>
          <w:rFonts w:ascii="Times" w:eastAsia="Times New Roman" w:hAnsi="Times" w:cs="Times New Roman"/>
          <w:sz w:val="24"/>
          <w:szCs w:val="24"/>
        </w:rPr>
        <w:tab/>
      </w:r>
      <w:r w:rsidR="00C60656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73383D61" w14:textId="77777777" w:rsidR="00F20A32" w:rsidRDefault="00F20A32" w:rsidP="00F20A32">
      <w:pPr>
        <w:ind w:firstLine="708"/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 xml:space="preserve">if yes: </w:t>
      </w:r>
      <w:r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>Date: ………</w:t>
      </w:r>
      <w:proofErr w:type="gramStart"/>
      <w:r w:rsidRPr="006C2B97">
        <w:rPr>
          <w:rFonts w:ascii="Times" w:eastAsia="Times New Roman" w:hAnsi="Times" w:cs="Times New Roman"/>
          <w:sz w:val="24"/>
          <w:szCs w:val="24"/>
        </w:rPr>
        <w:t>…..</w:t>
      </w:r>
      <w:proofErr w:type="gramEnd"/>
      <w:r w:rsidRPr="006C2B97">
        <w:rPr>
          <w:rFonts w:ascii="Times" w:eastAsia="Times New Roman" w:hAnsi="Times" w:cs="Times New Roman"/>
          <w:sz w:val="24"/>
          <w:szCs w:val="24"/>
        </w:rPr>
        <w:t xml:space="preserve"> (year/month/day)</w:t>
      </w:r>
    </w:p>
    <w:p w14:paraId="16C598CA" w14:textId="77777777" w:rsidR="00153A40" w:rsidRPr="006C2B97" w:rsidRDefault="00153A40" w:rsidP="00153A40">
      <w:pPr>
        <w:ind w:left="708" w:firstLine="708"/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eastAsia="Times New Roman" w:hAnsi="Times" w:cs="Times New Roman"/>
          <w:sz w:val="24"/>
          <w:szCs w:val="24"/>
        </w:rPr>
        <w:t>Swelling:</w:t>
      </w: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45C568C4" w14:textId="2080AC73" w:rsidR="006C2B97" w:rsidRDefault="00153A40" w:rsidP="00FB4F74">
      <w:pPr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Erosions:</w:t>
      </w: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470E6A91" w14:textId="54A888C2" w:rsidR="005305C5" w:rsidRDefault="005305C5" w:rsidP="005305C5">
      <w:pPr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b/>
          <w:bCs/>
          <w:sz w:val="24"/>
          <w:szCs w:val="24"/>
        </w:rPr>
        <w:lastRenderedPageBreak/>
        <w:t>MRI:</w:t>
      </w:r>
      <w:r>
        <w:rPr>
          <w:rFonts w:ascii="Times" w:eastAsia="Times New Roman" w:hAnsi="Times" w:cs="Times New Roman"/>
          <w:sz w:val="24"/>
          <w:szCs w:val="24"/>
        </w:rPr>
        <w:tab/>
      </w:r>
      <w:r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0F1B1552" w14:textId="77777777" w:rsidR="005305C5" w:rsidRDefault="005305C5" w:rsidP="005305C5">
      <w:pPr>
        <w:ind w:firstLine="708"/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 xml:space="preserve">if yes: </w:t>
      </w:r>
      <w:r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>Date: ………</w:t>
      </w:r>
      <w:proofErr w:type="gramStart"/>
      <w:r w:rsidRPr="006C2B97">
        <w:rPr>
          <w:rFonts w:ascii="Times" w:eastAsia="Times New Roman" w:hAnsi="Times" w:cs="Times New Roman"/>
          <w:sz w:val="24"/>
          <w:szCs w:val="24"/>
        </w:rPr>
        <w:t>…..</w:t>
      </w:r>
      <w:proofErr w:type="gramEnd"/>
      <w:r w:rsidRPr="006C2B97">
        <w:rPr>
          <w:rFonts w:ascii="Times" w:eastAsia="Times New Roman" w:hAnsi="Times" w:cs="Times New Roman"/>
          <w:sz w:val="24"/>
          <w:szCs w:val="24"/>
        </w:rPr>
        <w:t xml:space="preserve"> (year/month/day)</w:t>
      </w:r>
    </w:p>
    <w:p w14:paraId="1D0D99B2" w14:textId="77777777" w:rsidR="005305C5" w:rsidRPr="006C2B97" w:rsidRDefault="005305C5" w:rsidP="005305C5">
      <w:pPr>
        <w:ind w:left="708" w:firstLine="708"/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eastAsia="Times New Roman" w:hAnsi="Times" w:cs="Times New Roman"/>
          <w:sz w:val="24"/>
          <w:szCs w:val="24"/>
        </w:rPr>
        <w:t>Swelling:</w:t>
      </w: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2DCE1044" w14:textId="77777777" w:rsidR="005305C5" w:rsidRDefault="005305C5" w:rsidP="005305C5">
      <w:pPr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Erosions:</w:t>
      </w: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4A14E69F" w14:textId="77777777" w:rsidR="005305C5" w:rsidRPr="00FB4F74" w:rsidRDefault="005305C5" w:rsidP="00FB4F74"/>
    <w:p w14:paraId="42F132EC" w14:textId="77777777" w:rsidR="00FD71C3" w:rsidRDefault="00FD71C3" w:rsidP="00FD71C3">
      <w:pPr>
        <w:ind w:left="1420" w:hanging="14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ung X-ray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14:paraId="3A3B6AF1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,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148265E9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ny fibros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98C649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Basal fibros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49FD24D1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iffuse fibros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0F7A45D6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Results within 3 months of the time of examination may be accepted.</w:t>
      </w:r>
    </w:p>
    <w:p w14:paraId="60D5E966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ung HRCT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</w:p>
    <w:p w14:paraId="0967D2E9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,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0047EA5F" w14:textId="14FC9EC3" w:rsidR="00FD71C3" w:rsidRDefault="00FD71C3" w:rsidP="00774CF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1F6E27A" w14:textId="77777777" w:rsidR="00FD71C3" w:rsidRDefault="00FD71C3" w:rsidP="00FD71C3">
      <w:pP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Results within 6 months of the time of examination may be accepted.</w:t>
      </w:r>
    </w:p>
    <w:p w14:paraId="5F58196F" w14:textId="77777777" w:rsidR="00FD71C3" w:rsidRPr="00F822B6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51D4A22C" w14:textId="71A4DBD3" w:rsidR="00FD71C3" w:rsidRPr="00F822B6" w:rsidRDefault="00774CF8" w:rsidP="00FD71C3">
      <w:pPr>
        <w:pStyle w:val="Cmsor1"/>
      </w:pPr>
      <w:bookmarkStart w:id="3" w:name="_54zrkmg4yoxq" w:colFirst="0" w:colLast="0"/>
      <w:bookmarkEnd w:id="3"/>
      <w:r>
        <w:t>5</w:t>
      </w:r>
      <w:r w:rsidR="00FD71C3" w:rsidRPr="00F822B6">
        <w:t xml:space="preserve">.3. </w:t>
      </w:r>
      <w:r w:rsidR="009564C1" w:rsidRPr="00F822B6">
        <w:t xml:space="preserve">Cardiovascular </w:t>
      </w:r>
      <w:r w:rsidR="00226CBF" w:rsidRPr="00F822B6">
        <w:t>examination</w:t>
      </w:r>
    </w:p>
    <w:p w14:paraId="655E4C92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lectrocardiography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</w:p>
    <w:p w14:paraId="6DAC6E0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 </w:t>
      </w:r>
    </w:p>
    <w:p w14:paraId="0B05FF74" w14:textId="77777777" w:rsidR="00FD71C3" w:rsidRPr="00226CBF" w:rsidRDefault="00FD71C3" w:rsidP="00226CBF">
      <w:pPr>
        <w:ind w:left="1416"/>
        <w:rPr>
          <w:rFonts w:ascii="Times New Roman" w:eastAsia="Times New Roman" w:hAnsi="Times New Roman" w:cs="Times New Roman"/>
          <w:sz w:val="24"/>
          <w:szCs w:val="24"/>
        </w:rPr>
      </w:pPr>
      <w:r w:rsidRPr="00226CBF">
        <w:rPr>
          <w:rFonts w:ascii="Times New Roman" w:eastAsia="Times New Roman" w:hAnsi="Times New Roman" w:cs="Times New Roman"/>
          <w:sz w:val="24"/>
          <w:szCs w:val="24"/>
        </w:rPr>
        <w:t>Rhythm: Sinus rhythm/ Atrial fibrillation/ Atrial flutter/ Atrial paced/ AV paced / Other</w:t>
      </w:r>
    </w:p>
    <w:p w14:paraId="0025B0D4" w14:textId="77777777" w:rsidR="00FD71C3" w:rsidRPr="00226CBF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226CBF">
        <w:rPr>
          <w:rFonts w:ascii="Times New Roman" w:eastAsia="Times New Roman" w:hAnsi="Times New Roman" w:cs="Times New Roman"/>
          <w:sz w:val="24"/>
          <w:szCs w:val="24"/>
        </w:rPr>
        <w:t>Atrioventricular block: 1st degree/ 2nd degree/ 3rd degree/ no</w:t>
      </w:r>
    </w:p>
    <w:p w14:paraId="5406224D" w14:textId="5248A31A" w:rsidR="00FD71C3" w:rsidRDefault="00FD71C3" w:rsidP="00226CBF">
      <w:pPr>
        <w:ind w:left="1416"/>
        <w:rPr>
          <w:rFonts w:ascii="Times New Roman" w:eastAsia="Times New Roman" w:hAnsi="Times New Roman" w:cs="Times New Roman"/>
          <w:sz w:val="24"/>
          <w:szCs w:val="24"/>
        </w:rPr>
      </w:pPr>
      <w:r w:rsidRPr="00226CBF">
        <w:rPr>
          <w:rFonts w:ascii="Times New Roman" w:eastAsia="Times New Roman" w:hAnsi="Times New Roman" w:cs="Times New Roman"/>
          <w:sz w:val="24"/>
          <w:szCs w:val="24"/>
        </w:rPr>
        <w:t>Bundle branch block: No/ Incomplete RBBB/ RBBB/ Incomplete LBBB/ LBBB/other</w:t>
      </w:r>
    </w:p>
    <w:p w14:paraId="0A5EBFFD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ncope secondary to conduction blocks: yes / no</w:t>
      </w:r>
    </w:p>
    <w:p w14:paraId="6FF8027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rrythmias requiring therapy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8842405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trial arrhythmias requiring electric cardioversion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yes  /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 no</w:t>
      </w:r>
    </w:p>
    <w:p w14:paraId="206686B2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yncope secondary to conduction blocks: yes / no</w:t>
      </w:r>
    </w:p>
    <w:p w14:paraId="184A1AF5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axis devi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6DF8D6A2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Ventricular arrhythmia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7E4EF670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trial arrhythmia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365134FA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  <w:r>
        <w:rPr>
          <w:i/>
          <w:color w:val="FF0000"/>
        </w:rPr>
        <w:t xml:space="preserve"> C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urrent hospitalization or outpatient visit</w:t>
      </w:r>
    </w:p>
    <w:p w14:paraId="646A3242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olter-ECG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</w:p>
    <w:p w14:paraId="59170D34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,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64626E10" w14:textId="77777777" w:rsidR="00FD71C3" w:rsidRDefault="00FD71C3" w:rsidP="00FD71C3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ximum / minimum / average heart rate</w:t>
      </w:r>
    </w:p>
    <w:p w14:paraId="2F25446A" w14:textId="77777777" w:rsidR="00FD71C3" w:rsidRDefault="00FD71C3" w:rsidP="00FD71C3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systol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longer than 2 sec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3BE5FDD" w14:textId="77777777" w:rsidR="00FD71C3" w:rsidRDefault="00FD71C3" w:rsidP="00FD71C3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chemic period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9707474" w14:textId="77777777" w:rsidR="00FD71C3" w:rsidRDefault="00FD71C3" w:rsidP="00FD71C3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rhythmia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A3077CE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ventricular / supraventricular</w:t>
      </w:r>
    </w:p>
    <w:p w14:paraId="607108CE" w14:textId="77777777" w:rsidR="00FD71C3" w:rsidRDefault="00FD71C3" w:rsidP="00FD71C3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tal number of premature atrial complexes: 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6B6BA10C" w14:textId="77777777" w:rsidR="00FD71C3" w:rsidRDefault="00FD71C3" w:rsidP="00FD71C3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tal premature ventricular complexes: 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1B0E3DE0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Results within 3 months of the time of examination may be accepted.</w:t>
      </w:r>
    </w:p>
    <w:p w14:paraId="1FE5F7DE" w14:textId="2CF891D0" w:rsidR="00FD71C3" w:rsidRPr="00F30B99" w:rsidRDefault="00FD71C3" w:rsidP="00F30B9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acemaker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no</w:t>
      </w:r>
    </w:p>
    <w:p w14:paraId="5462B5AC" w14:textId="77777777" w:rsidR="00FD71C3" w:rsidRPr="00F30B99" w:rsidRDefault="00FD71C3" w:rsidP="00F30B9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 w:rsidRPr="00F30B99">
        <w:rPr>
          <w:rFonts w:ascii="Times New Roman" w:eastAsia="Times New Roman" w:hAnsi="Times New Roman" w:cs="Times New Roman"/>
          <w:sz w:val="24"/>
          <w:szCs w:val="24"/>
        </w:rPr>
        <w:t>If Yes: Type: Temporary / permanent</w:t>
      </w:r>
    </w:p>
    <w:p w14:paraId="69E05FE6" w14:textId="77777777" w:rsidR="00FD71C3" w:rsidRPr="00F30B99" w:rsidRDefault="00FD71C3" w:rsidP="00F30B9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30B99">
        <w:rPr>
          <w:rFonts w:ascii="Times New Roman" w:eastAsia="Times New Roman" w:hAnsi="Times New Roman" w:cs="Times New Roman"/>
          <w:sz w:val="24"/>
          <w:szCs w:val="24"/>
        </w:rPr>
        <w:t>Date:.................................</w:t>
      </w:r>
      <w:proofErr w:type="gramEnd"/>
    </w:p>
    <w:p w14:paraId="5FCBE148" w14:textId="77777777" w:rsidR="00FD71C3" w:rsidRPr="00F30B99" w:rsidRDefault="00FD71C3" w:rsidP="00F30B99">
      <w:pPr>
        <w:ind w:left="1416"/>
        <w:rPr>
          <w:rFonts w:ascii="Times New Roman" w:eastAsia="Times New Roman" w:hAnsi="Times New Roman" w:cs="Times New Roman"/>
          <w:sz w:val="24"/>
          <w:szCs w:val="24"/>
        </w:rPr>
      </w:pPr>
      <w:r w:rsidRPr="00F30B99">
        <w:rPr>
          <w:rFonts w:ascii="Times New Roman" w:eastAsia="Times New Roman" w:hAnsi="Times New Roman" w:cs="Times New Roman"/>
          <w:sz w:val="24"/>
          <w:szCs w:val="24"/>
        </w:rPr>
        <w:t>Reason for pacemaker: Bradyarrhythmia / Treatment of left ventricular outflow tract obstruction / Cardiac resynchronisation therapy / Sudden cardiac death / AV block / Other</w:t>
      </w:r>
    </w:p>
    <w:p w14:paraId="2B8E621F" w14:textId="77777777" w:rsidR="00FD71C3" w:rsidRDefault="00FD71C3" w:rsidP="00F30B9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 w:rsidRPr="00F30B99">
        <w:rPr>
          <w:rFonts w:ascii="Times New Roman" w:eastAsia="Times New Roman" w:hAnsi="Times New Roman" w:cs="Times New Roman"/>
          <w:sz w:val="24"/>
          <w:szCs w:val="24"/>
        </w:rPr>
        <w:t>Type of pacemaker: AAI / VVI / DDD / ICD / CRT-P / CRT-D / CCM</w:t>
      </w:r>
    </w:p>
    <w:p w14:paraId="1D14E328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5B41BC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ronarography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58F598B8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0F0B95C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0E03FB8E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ignificant stenos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9D63719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LM / LAD / LCX / RCA</w:t>
      </w:r>
    </w:p>
    <w:p w14:paraId="3A0CA2F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tent implant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1D55C6A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number of stents: 1 / 2 / 3</w:t>
      </w:r>
    </w:p>
    <w:p w14:paraId="41471132" w14:textId="77777777" w:rsidR="00FD71C3" w:rsidRDefault="00FD71C3" w:rsidP="00FD71C3">
      <w:bookmarkStart w:id="4" w:name="_1fob9te" w:colFirst="0" w:colLast="0"/>
      <w:bookmarkEnd w:id="4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ndication for surgery interven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E6B77F7" w14:textId="77777777" w:rsidR="00FD71C3" w:rsidRDefault="00FD71C3" w:rsidP="00FD71C3">
      <w:pPr>
        <w:spacing w:after="0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</w:p>
    <w:p w14:paraId="5BE61F89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ercise electrocardiogram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2654BEA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1C24195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schemic event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FECE94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rotid ultrasonography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2EBF5936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7DCE3A7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therosclerotic plaque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BA5DCDE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gnificant stenos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no</w:t>
      </w:r>
    </w:p>
    <w:p w14:paraId="3F9819DA" w14:textId="37C7579A" w:rsidR="007C489E" w:rsidRDefault="00232BC6" w:rsidP="007C489E">
      <w:pPr>
        <w:pStyle w:val="Cm"/>
      </w:pPr>
      <w:r>
        <w:t>6</w:t>
      </w:r>
      <w:r w:rsidR="007C489E">
        <w:t xml:space="preserve">. </w:t>
      </w:r>
      <w:r w:rsidR="008D6398">
        <w:t>Current t</w:t>
      </w:r>
      <w:r w:rsidR="007C489E">
        <w:t>herapy</w:t>
      </w:r>
    </w:p>
    <w:p w14:paraId="2294EC4A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ednisolone /methylprednisolon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6398BC1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day): …………. </w:t>
      </w:r>
    </w:p>
    <w:p w14:paraId="28B33FC9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7FA2BF3B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  <w:r w:rsidRPr="00EA2D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18F4A00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SAID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72E1C19" w14:textId="77777777" w:rsidR="00844726" w:rsidRPr="00C330B8" w:rsidRDefault="00844726" w:rsidP="00844726">
      <w:pPr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yes: aspirin / ibuprofen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xketoprof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naproxen / indomethacin /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diclofenac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ceclofena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piroxicam / meloxicam / mefenamic acid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</w:t>
      </w:r>
      <w:r w:rsidRPr="00C330B8">
        <w:rPr>
          <w:rFonts w:ascii="Times New Roman" w:eastAsia="Times New Roman" w:hAnsi="Times New Roman" w:cs="Times New Roman"/>
          <w:sz w:val="24"/>
          <w:szCs w:val="24"/>
        </w:rPr>
        <w:t>iflumic</w:t>
      </w:r>
      <w:proofErr w:type="spellEnd"/>
      <w:r w:rsidRPr="00C330B8">
        <w:rPr>
          <w:rFonts w:ascii="Times New Roman" w:eastAsia="Times New Roman" w:hAnsi="Times New Roman" w:cs="Times New Roman"/>
          <w:sz w:val="24"/>
          <w:szCs w:val="24"/>
        </w:rPr>
        <w:t xml:space="preserve"> ac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minophenaz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mesuli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celecoxib /etoricoxib / other </w:t>
      </w:r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választ</w:t>
      </w:r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ható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5EF89ED2" w14:textId="77777777" w:rsidR="00844726" w:rsidRDefault="00844726" w:rsidP="00844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F1B52C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aspirin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0DC010BC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1C4EB52C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mg</w:t>
      </w:r>
    </w:p>
    <w:p w14:paraId="12891E4C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mg</w:t>
      </w:r>
    </w:p>
    <w:p w14:paraId="315BFDC3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ibuprofen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3122E580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22CB3A2A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mg</w:t>
      </w:r>
    </w:p>
    <w:p w14:paraId="69832EDA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mg</w:t>
      </w:r>
    </w:p>
    <w:p w14:paraId="68A959FA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xketoprof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43EDC488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139960CA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7E22CE84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18599372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naproxen: occasionally / regularly</w:t>
      </w:r>
    </w:p>
    <w:p w14:paraId="3F7A28B2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4C781BEA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36D3C563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75483796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indomethacin: occasionally / regularly</w:t>
      </w:r>
    </w:p>
    <w:p w14:paraId="6E89606A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2744A424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0F59C6A2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0225E842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diclofenac: occasionally / regularly</w:t>
      </w:r>
    </w:p>
    <w:p w14:paraId="034BD052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0E8390F1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685C2C09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33123A38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ceclofena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 occasionally / regularly</w:t>
      </w:r>
    </w:p>
    <w:p w14:paraId="5D503BA7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6A0D502E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1BC9DEBD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2A72ACF6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piroxicam: occasionally / regularly</w:t>
      </w:r>
    </w:p>
    <w:p w14:paraId="0C622AF8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2D171827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6A066283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11FE2D56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meloxicam: occasionally / regularly</w:t>
      </w:r>
    </w:p>
    <w:p w14:paraId="5F1DE560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18F5895E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1EA3876F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028F6E37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mefenamic acid: occasionally / regularly</w:t>
      </w:r>
    </w:p>
    <w:p w14:paraId="5383F2FF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080DF144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19ED72E8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455DE069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flum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cid: occasionally / regularly</w:t>
      </w:r>
    </w:p>
    <w:p w14:paraId="3D76E37A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1501962A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78EA90BC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59BF8770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mesuli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 occasionally / regularly</w:t>
      </w:r>
    </w:p>
    <w:p w14:paraId="23BBB95E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73C31147" w14:textId="77777777" w:rsidR="00844726" w:rsidRDefault="00844726" w:rsidP="00844726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10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1D7AD199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..mg </w:t>
      </w:r>
    </w:p>
    <w:p w14:paraId="0BC7975A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celecoxib: occasionally / regularly</w:t>
      </w:r>
    </w:p>
    <w:p w14:paraId="03061717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1BB07419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5B62930A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6FAFBAB3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etoricoxib: occasionally / regularly</w:t>
      </w:r>
    </w:p>
    <w:p w14:paraId="439A5D96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14052760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24C44639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18C6C2F7" w14:textId="77777777" w:rsidR="00844726" w:rsidRDefault="00844726" w:rsidP="00844726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other: </w:t>
      </w:r>
      <w:r w:rsidRPr="002876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lea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pecif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…….</w:t>
      </w:r>
    </w:p>
    <w:p w14:paraId="1C32316F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4C9F2F8A" w14:textId="77777777" w:rsidR="00844726" w:rsidRDefault="00844726" w:rsidP="0084472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11EF8E2A" w14:textId="77777777" w:rsidR="00844726" w:rsidRDefault="00844726" w:rsidP="0084472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.. mg </w:t>
      </w:r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241D5414" w14:textId="36C669A8" w:rsidR="00844726" w:rsidRDefault="00844726" w:rsidP="004977B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41408D4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 w:rsidRPr="005748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aracetamol: </w:t>
      </w:r>
      <w:r w:rsidRPr="0057482D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FA39996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yes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7247F0E5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aily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CF1867D" w14:textId="77777777" w:rsidR="0014145D" w:rsidRDefault="0014145D" w:rsidP="0014145D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ekly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68C148A4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ramadol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A0CB69C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yes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34C66241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aily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9B41A73" w14:textId="77777777" w:rsidR="0014145D" w:rsidRDefault="0014145D" w:rsidP="0014145D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ekly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4D678884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thotrexate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17ED0885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week): …………. </w:t>
      </w:r>
    </w:p>
    <w:p w14:paraId="7B6CA49D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11F4141F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5BB4B11E" w14:textId="4617E65A" w:rsidR="0014145D" w:rsidRDefault="0014145D" w:rsidP="0014145D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ute of administr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ral / subcutaneous</w:t>
      </w:r>
      <w:r w:rsidR="00CB7FDC">
        <w:rPr>
          <w:rFonts w:ascii="Times New Roman" w:eastAsia="Times New Roman" w:hAnsi="Times New Roman" w:cs="Times New Roman"/>
          <w:sz w:val="24"/>
          <w:szCs w:val="24"/>
        </w:rPr>
        <w:t xml:space="preserve"> / intravenous / intramuscular</w:t>
      </w:r>
    </w:p>
    <w:p w14:paraId="3DFBAD28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lfasalazine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7B2EA887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g/day): …………. </w:t>
      </w:r>
    </w:p>
    <w:p w14:paraId="48042A72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62DD245D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58C8F287" w14:textId="0F133E72" w:rsidR="0014145D" w:rsidRDefault="0014145D" w:rsidP="00FE106D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ute of administr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FE106D">
        <w:rPr>
          <w:rFonts w:ascii="Times New Roman" w:eastAsia="Times New Roman" w:hAnsi="Times New Roman" w:cs="Times New Roman"/>
          <w:sz w:val="24"/>
          <w:szCs w:val="24"/>
        </w:rPr>
        <w:t>oral / subcutaneous / intravenous / intramuscular</w:t>
      </w:r>
    </w:p>
    <w:p w14:paraId="300D10B7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 w:rsidRPr="00D36C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eflunomide: </w:t>
      </w:r>
      <w:r w:rsidRPr="00D36C6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00471700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g/day): …………. </w:t>
      </w:r>
    </w:p>
    <w:p w14:paraId="4249F84C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3C459B6A" w14:textId="704F473F" w:rsidR="0014145D" w:rsidRDefault="0014145D" w:rsidP="0014145D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6DDDE766" w14:textId="77777777" w:rsidR="00FE106D" w:rsidRDefault="00FE106D" w:rsidP="00FE106D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ute of administr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ral / subcutaneous / intravenous / intramuscular</w:t>
      </w:r>
    </w:p>
    <w:p w14:paraId="2C6D1FB1" w14:textId="62DFF15F" w:rsidR="00FE106D" w:rsidRDefault="00FE106D" w:rsidP="00FE106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567FF22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yclophosphamide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11B39C16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administration): …………. </w:t>
      </w:r>
    </w:p>
    <w:p w14:paraId="3277BE93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36D6EB4A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1BFE4C4B" w14:textId="77777777" w:rsidR="00FE106D" w:rsidRDefault="00FE106D" w:rsidP="00FE106D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ute of administr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ral / subcutaneous / intravenous / intramuscular</w:t>
      </w:r>
    </w:p>
    <w:p w14:paraId="0D6538A7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yclosporin A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7F3B1AD5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day): …………. </w:t>
      </w:r>
    </w:p>
    <w:p w14:paraId="1981581D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121E1865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279A9596" w14:textId="6EE41C5F" w:rsidR="0014145D" w:rsidRDefault="00FE106D" w:rsidP="00FE106D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ute of administr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ral / subcutaneous / intravenous / intramuscular</w:t>
      </w:r>
    </w:p>
    <w:p w14:paraId="70696C7D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zathioprine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1773DED0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day): …………. </w:t>
      </w:r>
    </w:p>
    <w:p w14:paraId="53379E83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17C8F656" w14:textId="402168A4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5CB8266E" w14:textId="2D6DB641" w:rsidR="00FE106D" w:rsidRDefault="00FE106D" w:rsidP="00FE106D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ute of administr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ral / subcutaneous / intravenous / intramuscular</w:t>
      </w:r>
    </w:p>
    <w:p w14:paraId="139F068E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 w:rsidRPr="00C8227D">
        <w:rPr>
          <w:rFonts w:ascii="Times New Roman" w:eastAsia="Times New Roman" w:hAnsi="Times New Roman" w:cs="Times New Roman"/>
          <w:b/>
          <w:bCs/>
          <w:sz w:val="24"/>
          <w:szCs w:val="24"/>
        </w:rPr>
        <w:t>Antimalarial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Chloroquine, hydroxychloroquine)</w:t>
      </w:r>
      <w:r w:rsidRPr="00C8227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C8227D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56CB29BC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day): …………. </w:t>
      </w:r>
    </w:p>
    <w:p w14:paraId="4B0CFB52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4C125374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76185ABC" w14:textId="77777777" w:rsidR="0014145D" w:rsidRPr="005F12A9" w:rsidRDefault="0014145D" w:rsidP="0014145D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NF alpha antagonist: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1F5DD715" w14:textId="77777777" w:rsidR="0014145D" w:rsidRPr="005F12A9" w:rsidRDefault="0014145D" w:rsidP="0014145D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if yes: adalimumab / golimumab / etanercept / certolizumab pegol / infliximab / other</w:t>
      </w:r>
    </w:p>
    <w:p w14:paraId="7D345881" w14:textId="7D21864E" w:rsidR="00957EE8" w:rsidRPr="005F12A9" w:rsidRDefault="0014145D" w:rsidP="00957EE8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adalimumab: </w:t>
      </w:r>
    </w:p>
    <w:p w14:paraId="5C34498B" w14:textId="70F0F936" w:rsidR="00957EE8" w:rsidRPr="005F12A9" w:rsidRDefault="00957EE8" w:rsidP="00957EE8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lastRenderedPageBreak/>
        <w:t>dose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5CF63CED" w14:textId="4D3E626B" w:rsidR="00957EE8" w:rsidRPr="005F12A9" w:rsidRDefault="00957EE8" w:rsidP="00957EE8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6D8C2B5C" w14:textId="0624A4C6" w:rsidR="00957EE8" w:rsidRPr="005F12A9" w:rsidRDefault="00957EE8" w:rsidP="00957EE8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744E6006" w14:textId="77777777" w:rsidR="00957EE8" w:rsidRPr="005F12A9" w:rsidRDefault="0014145D" w:rsidP="00957EE8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yes golimumab: </w:t>
      </w:r>
    </w:p>
    <w:p w14:paraId="7DC6B6A5" w14:textId="77777777" w:rsidR="00957EE8" w:rsidRPr="005F12A9" w:rsidRDefault="00957EE8" w:rsidP="00957EE8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4B59CA82" w14:textId="77777777" w:rsidR="00957EE8" w:rsidRPr="005F12A9" w:rsidRDefault="00957EE8" w:rsidP="00957EE8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4EBAACBA" w14:textId="524E35FE" w:rsidR="00957EE8" w:rsidRPr="005F12A9" w:rsidRDefault="00957EE8" w:rsidP="00957EE8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161B9A66" w14:textId="1DD2B803" w:rsidR="00957EE8" w:rsidRPr="005F12A9" w:rsidRDefault="0014145D" w:rsidP="00957EE8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etanercept: </w:t>
      </w:r>
    </w:p>
    <w:p w14:paraId="3BFEF786" w14:textId="77777777" w:rsidR="00957EE8" w:rsidRPr="005F12A9" w:rsidRDefault="00957EE8" w:rsidP="00957EE8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3F6A998F" w14:textId="77777777" w:rsidR="00957EE8" w:rsidRPr="005F12A9" w:rsidRDefault="00957EE8" w:rsidP="00957EE8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7791E088" w14:textId="55C6A688" w:rsidR="00957EE8" w:rsidRPr="005F12A9" w:rsidRDefault="00957EE8" w:rsidP="00957EE8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27E8E610" w14:textId="3A8B0314" w:rsidR="00957EE8" w:rsidRPr="005F12A9" w:rsidRDefault="0014145D" w:rsidP="00957EE8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certolizumab pegol: </w:t>
      </w:r>
    </w:p>
    <w:p w14:paraId="2CCEC556" w14:textId="77777777" w:rsidR="00957EE8" w:rsidRPr="005F12A9" w:rsidRDefault="00957EE8" w:rsidP="00957EE8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13753FB3" w14:textId="77777777" w:rsidR="00957EE8" w:rsidRPr="005F12A9" w:rsidRDefault="00957EE8" w:rsidP="00957EE8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004EEB6A" w14:textId="1C1DC55E" w:rsidR="0014145D" w:rsidRPr="005F12A9" w:rsidRDefault="00957EE8" w:rsidP="0014145D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20E07C69" w14:textId="4F417808" w:rsidR="00957EE8" w:rsidRPr="005F12A9" w:rsidRDefault="0014145D" w:rsidP="00957EE8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infliximab: </w:t>
      </w:r>
    </w:p>
    <w:p w14:paraId="5F119AA4" w14:textId="77777777" w:rsidR="00957EE8" w:rsidRPr="005F12A9" w:rsidRDefault="00957EE8" w:rsidP="00957EE8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416675E5" w14:textId="77777777" w:rsidR="00957EE8" w:rsidRPr="005F12A9" w:rsidRDefault="00957EE8" w:rsidP="00957EE8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12C5B6C0" w14:textId="56B0521E" w:rsidR="00957EE8" w:rsidRPr="005F12A9" w:rsidRDefault="00957EE8" w:rsidP="00957EE8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6EA9E58C" w14:textId="46008E16" w:rsidR="0014145D" w:rsidRPr="005F12A9" w:rsidRDefault="0014145D" w:rsidP="0014145D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A6AB31" w14:textId="77777777" w:rsidR="00957EE8" w:rsidRPr="005F12A9" w:rsidRDefault="0014145D" w:rsidP="00957EE8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ituximab: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yes / no   </w:t>
      </w:r>
    </w:p>
    <w:p w14:paraId="1E0239F0" w14:textId="5136D85D" w:rsidR="00957EE8" w:rsidRPr="005F12A9" w:rsidRDefault="000A48CC" w:rsidP="000A48CC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if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yes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: 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957EE8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="00957EE8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56757C6F" w14:textId="77777777" w:rsidR="00957EE8" w:rsidRPr="005F12A9" w:rsidRDefault="00957EE8" w:rsidP="00957EE8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12DD0BD3" w14:textId="77777777" w:rsidR="007169FF" w:rsidRPr="005F12A9" w:rsidRDefault="00957EE8" w:rsidP="007169F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06D813DD" w14:textId="451B49DC" w:rsidR="0014145D" w:rsidRPr="005F12A9" w:rsidRDefault="0014145D" w:rsidP="0014145D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A7ECBA5" w14:textId="77777777" w:rsidR="0014145D" w:rsidRPr="005F12A9" w:rsidRDefault="0014145D" w:rsidP="0014145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L-6R inhibitor:</w:t>
      </w: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es / no</w:t>
      </w:r>
    </w:p>
    <w:p w14:paraId="5D5741EC" w14:textId="77777777" w:rsidR="0014145D" w:rsidRPr="005F12A9" w:rsidRDefault="0014145D" w:rsidP="0014145D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ab/>
      </w:r>
      <w:r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f yes: tocilizumab / sarilumab / other</w:t>
      </w:r>
    </w:p>
    <w:p w14:paraId="631ACBA2" w14:textId="77777777" w:rsidR="000A48CC" w:rsidRPr="005F12A9" w:rsidRDefault="0014145D" w:rsidP="000A48CC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f tocilizumab:</w:t>
      </w:r>
    </w:p>
    <w:p w14:paraId="3F623826" w14:textId="4D58CF70" w:rsidR="000A48CC" w:rsidRPr="005F12A9" w:rsidRDefault="000A48CC" w:rsidP="000A48C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3610DFE6" w14:textId="77777777" w:rsidR="000A48CC" w:rsidRPr="005F12A9" w:rsidRDefault="000A48CC" w:rsidP="000A48C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406A4914" w14:textId="6CB0F57C" w:rsidR="000A48CC" w:rsidRPr="005F12A9" w:rsidRDefault="000A48CC" w:rsidP="000A48C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7788D16C" w14:textId="48826BE4" w:rsidR="0014145D" w:rsidRPr="005F12A9" w:rsidRDefault="0014145D" w:rsidP="0014145D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4B850EA" w14:textId="77777777" w:rsidR="000A48CC" w:rsidRPr="005F12A9" w:rsidRDefault="0014145D" w:rsidP="000A48CC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f sarilumab: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0696E636" w14:textId="6B1D7903" w:rsidR="000A48CC" w:rsidRPr="005F12A9" w:rsidRDefault="0014145D" w:rsidP="000A48C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A48CC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="000A48CC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660A4755" w14:textId="77777777" w:rsidR="000A48CC" w:rsidRPr="005F12A9" w:rsidRDefault="000A48CC" w:rsidP="000A48C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335F7E0B" w14:textId="32724F31" w:rsidR="000A48CC" w:rsidRPr="005F12A9" w:rsidRDefault="000A48CC" w:rsidP="000A48C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16539BE3" w14:textId="717330A1" w:rsidR="0014145D" w:rsidRPr="005F12A9" w:rsidRDefault="0014145D" w:rsidP="000A48C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JAK inhibitor:</w:t>
      </w:r>
      <w:r w:rsidRPr="005F12A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209011F5" w14:textId="5F95233B" w:rsidR="0014145D" w:rsidRPr="005F12A9" w:rsidRDefault="0014145D" w:rsidP="0014145D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if yes: tofacitinib / baricitinib / </w:t>
      </w: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padacitinib</w:t>
      </w:r>
      <w:proofErr w:type="spellEnd"/>
      <w:r w:rsidR="000A48CC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/</w:t>
      </w:r>
      <w:proofErr w:type="spellStart"/>
      <w:r w:rsidR="000A48CC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lgotinib</w:t>
      </w:r>
      <w:proofErr w:type="spellEnd"/>
    </w:p>
    <w:p w14:paraId="33373883" w14:textId="77777777" w:rsidR="000A48CC" w:rsidRPr="005F12A9" w:rsidRDefault="0014145D" w:rsidP="000A48CC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</w:t>
      </w:r>
      <w:r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ofacitinib: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55497FE1" w14:textId="08EE2612" w:rsidR="000A48CC" w:rsidRPr="005F12A9" w:rsidRDefault="000A48CC" w:rsidP="00852859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7FBBC7AE" w14:textId="77777777" w:rsidR="000A48CC" w:rsidRPr="005F12A9" w:rsidRDefault="000A48CC" w:rsidP="000A48C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61E86275" w14:textId="1525435A" w:rsidR="000A48CC" w:rsidRPr="005F12A9" w:rsidRDefault="000A48CC" w:rsidP="000A48C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651F2773" w14:textId="384C9194" w:rsidR="00852859" w:rsidRPr="005F12A9" w:rsidRDefault="00852859" w:rsidP="00852859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</w:t>
      </w:r>
      <w:r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aricitinib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7739593A" w14:textId="77777777" w:rsidR="00852859" w:rsidRPr="005F12A9" w:rsidRDefault="00852859" w:rsidP="00852859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6E21048C" w14:textId="77777777" w:rsidR="00852859" w:rsidRPr="005F12A9" w:rsidRDefault="00852859" w:rsidP="0085285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03B86014" w14:textId="7FF1FE9B" w:rsidR="00852859" w:rsidRPr="005F12A9" w:rsidRDefault="00852859" w:rsidP="0085285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534AA46C" w14:textId="1730F99F" w:rsidR="00852859" w:rsidRPr="005F12A9" w:rsidRDefault="00852859" w:rsidP="00852859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</w:t>
      </w:r>
      <w:r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padacitinib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7192B62C" w14:textId="77777777" w:rsidR="00852859" w:rsidRPr="005F12A9" w:rsidRDefault="00852859" w:rsidP="00852859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2463A841" w14:textId="77777777" w:rsidR="00852859" w:rsidRPr="005F12A9" w:rsidRDefault="00852859" w:rsidP="0085285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1E3A793E" w14:textId="00E8087F" w:rsidR="00852859" w:rsidRPr="005F12A9" w:rsidRDefault="00852859" w:rsidP="0085285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4449F8C5" w14:textId="2D755D3D" w:rsidR="00852859" w:rsidRPr="005F12A9" w:rsidRDefault="00852859" w:rsidP="00852859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</w:t>
      </w:r>
      <w:proofErr w:type="spellStart"/>
      <w:r w:rsidRPr="005F12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ilgotinib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64D96EB6" w14:textId="77777777" w:rsidR="00852859" w:rsidRPr="005F12A9" w:rsidRDefault="00852859" w:rsidP="00852859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04793175" w14:textId="77777777" w:rsidR="00852859" w:rsidRPr="005F12A9" w:rsidRDefault="00852859" w:rsidP="0085285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lastRenderedPageBreak/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386B1A37" w14:textId="7C437741" w:rsidR="00852859" w:rsidRPr="005F12A9" w:rsidRDefault="00852859" w:rsidP="0085285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12CD32B6" w14:textId="77777777" w:rsidR="00852859" w:rsidRPr="005F12A9" w:rsidRDefault="00852859" w:rsidP="000A48C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</w:p>
    <w:p w14:paraId="5380C74A" w14:textId="137CC205" w:rsidR="00852859" w:rsidRPr="005F12A9" w:rsidRDefault="0014145D" w:rsidP="0085285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12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batacept: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852859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es / no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0E6A3309" w14:textId="63527655" w:rsidR="00852859" w:rsidRPr="005F12A9" w:rsidRDefault="00852859" w:rsidP="00852859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if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yes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:</w:t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1B3488E2" w14:textId="77777777" w:rsidR="00852859" w:rsidRPr="005F12A9" w:rsidRDefault="00852859" w:rsidP="0085285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49740AD0" w14:textId="568918A3" w:rsidR="00852859" w:rsidRPr="005F12A9" w:rsidRDefault="00852859" w:rsidP="0085285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7169FF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65B09BC4" w14:textId="03CF96B2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1ED4661" w14:textId="77777777" w:rsidR="0014145D" w:rsidRDefault="0014145D" w:rsidP="0014145D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ntidepressants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8116A">
        <w:rPr>
          <w:rFonts w:ascii="Times New Roman" w:eastAsia="Times New Roman" w:hAnsi="Times New Roman" w:cs="Times New Roman"/>
          <w:bCs/>
          <w:sz w:val="24"/>
          <w:szCs w:val="24"/>
        </w:rPr>
        <w:t>yes / no</w:t>
      </w:r>
    </w:p>
    <w:p w14:paraId="26B1BA14" w14:textId="77777777" w:rsidR="0014145D" w:rsidRDefault="0014145D" w:rsidP="0014145D">
      <w:pPr>
        <w:ind w:firstLine="708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SSRI / SNRI / tricyclic antidepressant / other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0B3C45A5" w14:textId="77777777" w:rsidR="0014145D" w:rsidRPr="00800F29" w:rsidRDefault="0014145D" w:rsidP="0014145D">
      <w:pPr>
        <w:ind w:left="2832" w:hanging="1416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>SSRI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>fluoxetine / paroxetine / sertraline / citalopram / escitalopram / fluvoxamine / other</w:t>
      </w:r>
    </w:p>
    <w:p w14:paraId="22487D25" w14:textId="77777777" w:rsidR="0014145D" w:rsidRPr="00800F29" w:rsidRDefault="0014145D" w:rsidP="0014145D">
      <w:pPr>
        <w:ind w:left="1416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 xml:space="preserve">SNRI: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ab/>
        <w:t>venlafaxine / duloxetine / desvenlafaxine / other</w:t>
      </w:r>
    </w:p>
    <w:p w14:paraId="51F5C2BE" w14:textId="77777777" w:rsidR="0014145D" w:rsidRPr="00800F29" w:rsidRDefault="0014145D" w:rsidP="0014145D">
      <w:pPr>
        <w:ind w:left="4248" w:hanging="2828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 xml:space="preserve">tricyclic antidepressants: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ab/>
        <w:t>nortriptyline / desipramine / amitriptyline / clomipramine / imipramin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/ other</w:t>
      </w:r>
    </w:p>
    <w:p w14:paraId="5C3CC5BE" w14:textId="77777777" w:rsidR="0014145D" w:rsidRDefault="0014145D" w:rsidP="0014145D">
      <w:pPr>
        <w:ind w:left="2832" w:hanging="1416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8116A">
        <w:rPr>
          <w:rFonts w:ascii="Times New Roman" w:eastAsia="Times New Roman" w:hAnsi="Times New Roman" w:cs="Times New Roman"/>
          <w:bCs/>
          <w:sz w:val="24"/>
          <w:szCs w:val="24"/>
        </w:rPr>
        <w:t xml:space="preserve">if other: </w:t>
      </w:r>
      <w:r w:rsidRPr="0068116A">
        <w:rPr>
          <w:rFonts w:ascii="Times New Roman" w:eastAsia="Times New Roman" w:hAnsi="Times New Roman" w:cs="Times New Roman"/>
          <w:bCs/>
          <w:sz w:val="24"/>
          <w:szCs w:val="24"/>
        </w:rPr>
        <w:tab/>
        <w:t>mirtazapine /trazodone / nefazodone /bupropion / vortioxetine / varenicline / other</w:t>
      </w:r>
    </w:p>
    <w:p w14:paraId="227AF83F" w14:textId="77777777" w:rsidR="0014145D" w:rsidRDefault="0014145D" w:rsidP="0014145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8116A">
        <w:rPr>
          <w:rFonts w:ascii="Times New Roman" w:eastAsia="Times New Roman" w:hAnsi="Times New Roman" w:cs="Times New Roman"/>
          <w:b/>
          <w:sz w:val="24"/>
          <w:szCs w:val="24"/>
        </w:rPr>
        <w:t xml:space="preserve">Benzodiazepines: </w:t>
      </w:r>
      <w:r w:rsidRPr="0068116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629243C7" w14:textId="77777777" w:rsidR="0014145D" w:rsidRDefault="0014145D" w:rsidP="0014145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if yes: alprazolam / lorazepam / diazepam / clonazepam / other</w:t>
      </w:r>
    </w:p>
    <w:p w14:paraId="203F20A8" w14:textId="77777777" w:rsidR="0014145D" w:rsidRDefault="0014145D" w:rsidP="0014145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9413C">
        <w:rPr>
          <w:rFonts w:ascii="Times New Roman" w:eastAsia="Times New Roman" w:hAnsi="Times New Roman" w:cs="Times New Roman"/>
          <w:b/>
          <w:sz w:val="24"/>
          <w:szCs w:val="24"/>
        </w:rPr>
        <w:t>Benzodiazepine-like substances (Z-drugs):</w:t>
      </w:r>
      <w:r w:rsidRPr="0079413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30D48E12" w14:textId="77777777" w:rsidR="0014145D" w:rsidRDefault="0014145D" w:rsidP="0014145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if yes: zolpidem / zaleplon</w:t>
      </w:r>
    </w:p>
    <w:p w14:paraId="655B157D" w14:textId="77777777" w:rsidR="0014145D" w:rsidRDefault="0014145D" w:rsidP="0014145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25386">
        <w:rPr>
          <w:rFonts w:ascii="Times New Roman" w:eastAsia="Times New Roman" w:hAnsi="Times New Roman" w:cs="Times New Roman"/>
          <w:b/>
          <w:sz w:val="24"/>
          <w:szCs w:val="24"/>
        </w:rPr>
        <w:t xml:space="preserve">Melatonin agonists: </w:t>
      </w:r>
      <w:r w:rsidRPr="00A25386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72544B27" w14:textId="77777777" w:rsidR="0014145D" w:rsidRDefault="0014145D" w:rsidP="0014145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9413C">
        <w:rPr>
          <w:rFonts w:ascii="Times New Roman" w:eastAsia="Times New Roman" w:hAnsi="Times New Roman" w:cs="Times New Roman"/>
          <w:b/>
          <w:sz w:val="24"/>
          <w:szCs w:val="24"/>
        </w:rPr>
        <w:t xml:space="preserve">Other sedative-hypnotic drugs: </w:t>
      </w:r>
      <w:r w:rsidRPr="0079413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26D402D7" w14:textId="5EF54494" w:rsidR="0014145D" w:rsidRDefault="0014145D" w:rsidP="0014145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if yes: please specify: …………………………</w:t>
      </w:r>
    </w:p>
    <w:p w14:paraId="0C0C28AD" w14:textId="77777777" w:rsidR="00297560" w:rsidRPr="007169FF" w:rsidRDefault="00297560" w:rsidP="00297560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Anticonvulsants: </w:t>
      </w: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7169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es /no</w:t>
      </w:r>
    </w:p>
    <w:p w14:paraId="0254D8C1" w14:textId="51F83D6D" w:rsidR="00297560" w:rsidRPr="007169FF" w:rsidRDefault="00297560" w:rsidP="0014145D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7169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yes: gabapentin / pregabalin / carbamazepine / </w:t>
      </w:r>
      <w:proofErr w:type="gramStart"/>
      <w:r w:rsidRPr="007169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ther:…</w:t>
      </w:r>
      <w:proofErr w:type="gramEnd"/>
      <w:r w:rsidRPr="007169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…………….</w:t>
      </w:r>
    </w:p>
    <w:p w14:paraId="2E7DCCB2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 channel blockers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   </w:t>
      </w:r>
    </w:p>
    <w:p w14:paraId="2B22934B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entoxyphylli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</w:t>
      </w:r>
    </w:p>
    <w:p w14:paraId="68797AC9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CE inhibitor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1768695B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giotensin II receptor blockers (ARBs)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B9E96F6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ton pump inhibitor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2E12191C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2 receptor blockers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075A146D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kinetics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25CE577E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uretic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77FF3198" w14:textId="585819E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ti-platelet agent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46E689E9" w14:textId="16DFDC4E" w:rsidR="002D0263" w:rsidRDefault="002D0263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 w:rsidRPr="002D0263">
        <w:rPr>
          <w:rFonts w:ascii="Times New Roman" w:eastAsia="Times New Roman" w:hAnsi="Times New Roman" w:cs="Times New Roman"/>
          <w:b/>
          <w:bCs/>
          <w:sz w:val="24"/>
          <w:szCs w:val="24"/>
        </w:rPr>
        <w:t>Anticoagulant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41E9699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tamin-D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74842127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lcium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</w:t>
      </w:r>
    </w:p>
    <w:p w14:paraId="0BF8D081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hyroid hormone substitution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no</w:t>
      </w:r>
    </w:p>
    <w:p w14:paraId="636397BD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ronchodilator treatment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7EC1144F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 w:rsidRPr="00D14711">
        <w:rPr>
          <w:rFonts w:ascii="Times New Roman" w:eastAsia="Times New Roman" w:hAnsi="Times New Roman" w:cs="Times New Roman"/>
          <w:b/>
          <w:bCs/>
          <w:sz w:val="24"/>
          <w:szCs w:val="24"/>
        </w:rPr>
        <w:t>Antidiabetic treatmen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s / no</w:t>
      </w:r>
    </w:p>
    <w:p w14:paraId="5035150E" w14:textId="77777777" w:rsidR="0014145D" w:rsidRDefault="0014145D" w:rsidP="0014145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 pleases specify: …………</w:t>
      </w:r>
    </w:p>
    <w:p w14:paraId="09A2A078" w14:textId="77777777" w:rsidR="001B232C" w:rsidRDefault="001B232C" w:rsidP="001B232C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ther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3EF2C0FC" w14:textId="77777777" w:rsidR="001B232C" w:rsidRDefault="001B232C" w:rsidP="001B232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lea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pecif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……….</w:t>
      </w:r>
    </w:p>
    <w:p w14:paraId="3261E2B4" w14:textId="77777777" w:rsidR="00FF0A51" w:rsidRPr="00FF0A51" w:rsidRDefault="00FF0A51" w:rsidP="00FF0A51"/>
    <w:p w14:paraId="37139E4F" w14:textId="774BD03C" w:rsidR="00344D61" w:rsidRDefault="00344D61" w:rsidP="00344D61">
      <w:pPr>
        <w:pStyle w:val="Cm"/>
      </w:pPr>
      <w:r>
        <w:t xml:space="preserve">7. </w:t>
      </w:r>
      <w:proofErr w:type="spellStart"/>
      <w:r>
        <w:t>Epicrisis</w:t>
      </w:r>
      <w:proofErr w:type="spellEnd"/>
    </w:p>
    <w:p w14:paraId="37F8BDED" w14:textId="77777777" w:rsidR="00851A54" w:rsidRPr="007169FF" w:rsidRDefault="00851A54" w:rsidP="00851A5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7169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hu-HU"/>
        </w:rPr>
        <w:t>Multidisciplinary</w:t>
      </w:r>
      <w:proofErr w:type="spellEnd"/>
      <w:r w:rsidRPr="007169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hu-HU"/>
        </w:rPr>
        <w:t xml:space="preserve"> team </w:t>
      </w:r>
      <w:proofErr w:type="spellStart"/>
      <w:r w:rsidRPr="007169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hu-HU"/>
        </w:rPr>
        <w:t>discussion</w:t>
      </w:r>
      <w:proofErr w:type="spell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yes</w:t>
      </w:r>
      <w:proofErr w:type="spell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/ no</w:t>
      </w:r>
    </w:p>
    <w:p w14:paraId="5C9B042A" w14:textId="792C98CA" w:rsidR="00851A54" w:rsidRPr="007169FF" w:rsidRDefault="00851A54" w:rsidP="00851A54">
      <w:pPr>
        <w:spacing w:after="0" w:line="240" w:lineRule="auto"/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if</w:t>
      </w:r>
      <w:proofErr w:type="spell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yes</w:t>
      </w:r>
      <w:proofErr w:type="spell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: team: </w:t>
      </w:r>
      <w:proofErr w:type="spellStart"/>
      <w:r w:rsidR="003B4B41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cardiologist</w:t>
      </w:r>
      <w:proofErr w:type="spellEnd"/>
      <w:r w:rsidR="003B4B41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/ </w:t>
      </w:r>
      <w:proofErr w:type="spellStart"/>
      <w:r w:rsidR="003B4B41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pulmonologist</w:t>
      </w:r>
      <w:proofErr w:type="spell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/</w:t>
      </w:r>
      <w:r w:rsidR="00796C89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96C89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ermatologist</w:t>
      </w:r>
      <w:proofErr w:type="spellEnd"/>
      <w:r w:rsidR="00796C89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/  </w:t>
      </w:r>
      <w:proofErr w:type="spellStart"/>
      <w:r w:rsidR="00796C89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phtalmologist</w:t>
      </w:r>
      <w:proofErr w:type="spellEnd"/>
      <w:r w:rsidR="00796C89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/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796C89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radiologist</w:t>
      </w:r>
      <w:proofErr w:type="spellEnd"/>
      <w:r w:rsidR="00796C89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/ </w:t>
      </w:r>
      <w:proofErr w:type="spell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gastroenterologist</w:t>
      </w:r>
      <w:proofErr w:type="spell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/ </w:t>
      </w:r>
      <w:proofErr w:type="spellStart"/>
      <w:r w:rsidR="00473E4A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rthopedist</w:t>
      </w:r>
      <w:proofErr w:type="spell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/ </w:t>
      </w:r>
      <w:proofErr w:type="spellStart"/>
      <w:r w:rsidR="00473E4A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473E4A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FF71C0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ield</w:t>
      </w:r>
      <w:proofErr w:type="spell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/ </w:t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TV)</w:t>
      </w:r>
    </w:p>
    <w:p w14:paraId="2254D587" w14:textId="5EA5319E" w:rsidR="00851A54" w:rsidRPr="007169FF" w:rsidRDefault="00851A54" w:rsidP="00851A54">
      <w:pPr>
        <w:spacing w:after="0" w:line="240" w:lineRule="auto"/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 xml:space="preserve">decision: </w:t>
      </w:r>
      <w:proofErr w:type="spell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conservative</w:t>
      </w:r>
      <w:proofErr w:type="spell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therapy</w:t>
      </w:r>
      <w:proofErr w:type="spell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/ </w:t>
      </w:r>
      <w:proofErr w:type="spell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surgery</w:t>
      </w:r>
      <w:proofErr w:type="spell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</w:p>
    <w:p w14:paraId="5BD9E0E2" w14:textId="77777777" w:rsidR="00851A54" w:rsidRPr="007169FF" w:rsidRDefault="00851A54" w:rsidP="00851A5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</w:p>
    <w:p w14:paraId="3AB66D40" w14:textId="2B905A03" w:rsidR="00344D61" w:rsidRPr="007169FF" w:rsidRDefault="00344D61" w:rsidP="00851A5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7169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ype of discharge</w:t>
      </w:r>
    </w:p>
    <w:p w14:paraId="038A133C" w14:textId="47955C74" w:rsidR="00344D61" w:rsidRPr="007169FF" w:rsidRDefault="00344D61" w:rsidP="00344D61">
      <w:pPr>
        <w:spacing w:before="240"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home/To another inpatient ward/ The patient died/ other</w:t>
      </w:r>
    </w:p>
    <w:p w14:paraId="4808A55B" w14:textId="36B30A40" w:rsidR="00065482" w:rsidRPr="007169FF" w:rsidRDefault="00065482" w:rsidP="00344D61">
      <w:pPr>
        <w:spacing w:before="240"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if died: </w:t>
      </w:r>
      <w:r w:rsidR="00275FFD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te:…</w:t>
      </w:r>
      <w:proofErr w:type="gramEnd"/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</w:t>
      </w:r>
    </w:p>
    <w:p w14:paraId="0D9D0A07" w14:textId="2D27B4D4" w:rsidR="00B55F27" w:rsidRPr="007169FF" w:rsidRDefault="00B55F27" w:rsidP="00344D61">
      <w:pPr>
        <w:spacing w:before="240"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Did it happen due to their </w:t>
      </w:r>
      <w:r w:rsidR="003F793F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imary illness? </w:t>
      </w:r>
      <w:r w:rsidR="003F793F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3F793F" w:rsidRPr="007169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6310963F" w14:textId="77777777" w:rsidR="00344D61" w:rsidRDefault="00344D61" w:rsidP="00344D61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highlight w:val="magenta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lanned next intervent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date (dd/mm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yy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/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./……….</w:t>
      </w:r>
      <w:r>
        <w:rPr>
          <w:rFonts w:ascii="Times New Roman" w:eastAsia="Times New Roman" w:hAnsi="Times New Roman" w:cs="Times New Roman"/>
          <w:sz w:val="24"/>
          <w:szCs w:val="24"/>
          <w:highlight w:val="magenta"/>
        </w:rPr>
        <w:br/>
      </w:r>
    </w:p>
    <w:p w14:paraId="0E60EA99" w14:textId="73086093" w:rsidR="00344D61" w:rsidRDefault="00344D61" w:rsidP="00344D61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Comments</w:t>
      </w:r>
      <w:r>
        <w:rPr>
          <w:rFonts w:ascii="Times New Roman" w:eastAsia="Times New Roman" w:hAnsi="Times New Roman" w:cs="Times New Roman"/>
          <w:sz w:val="24"/>
          <w:szCs w:val="24"/>
        </w:rPr>
        <w:t>:.................</w:t>
      </w:r>
      <w:proofErr w:type="gramEnd"/>
    </w:p>
    <w:p w14:paraId="236DCE0E" w14:textId="4F1E3E94" w:rsidR="009B2C23" w:rsidRDefault="009B2C23" w:rsidP="00344D6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le upload</w:t>
      </w:r>
    </w:p>
    <w:p w14:paraId="1EFC5D0A" w14:textId="77777777" w:rsidR="00E268FB" w:rsidRDefault="00E268FB" w:rsidP="007C489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DCAAFB" w14:textId="77777777" w:rsidR="007C489E" w:rsidRDefault="007C489E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E0EED5" w14:textId="77777777" w:rsidR="00FD6C68" w:rsidRPr="00036239" w:rsidRDefault="00FD6C68" w:rsidP="00FD6C68">
      <w:pPr>
        <w:pStyle w:val="Nincstrkz"/>
        <w:spacing w:after="240"/>
        <w:rPr>
          <w:rFonts w:ascii="Times New Roman" w:eastAsia="Times New Roman" w:hAnsi="Times New Roman"/>
          <w:color w:val="000000"/>
          <w:sz w:val="24"/>
          <w:szCs w:val="24"/>
        </w:rPr>
      </w:pPr>
      <w:bookmarkStart w:id="5" w:name="_bmep79cwylwf" w:colFirst="0" w:colLast="0"/>
      <w:bookmarkEnd w:id="5"/>
    </w:p>
    <w:sectPr w:rsidR="00FD6C68" w:rsidRPr="00036239" w:rsidSect="007E5FDC">
      <w:headerReference w:type="default" r:id="rId14"/>
      <w:footerReference w:type="default" r:id="rId15"/>
      <w:pgSz w:w="11906" w:h="16838"/>
      <w:pgMar w:top="1985" w:right="1440" w:bottom="156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5E6D8" w14:textId="77777777" w:rsidR="000E786E" w:rsidRDefault="000E786E" w:rsidP="007E5FDC">
      <w:pPr>
        <w:spacing w:after="0" w:line="240" w:lineRule="auto"/>
      </w:pPr>
      <w:r>
        <w:separator/>
      </w:r>
    </w:p>
  </w:endnote>
  <w:endnote w:type="continuationSeparator" w:id="0">
    <w:p w14:paraId="1DBE4CB1" w14:textId="77777777" w:rsidR="000E786E" w:rsidRDefault="000E786E" w:rsidP="007E5F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CE49E" w14:textId="2EBC5D44" w:rsidR="007E5FDC" w:rsidRDefault="007E5FDC">
    <w:pPr>
      <w:pStyle w:val="llb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52C6CF" wp14:editId="7F4C5C58">
          <wp:simplePos x="0" y="0"/>
          <wp:positionH relativeFrom="column">
            <wp:posOffset>-942975</wp:posOffset>
          </wp:positionH>
          <wp:positionV relativeFrom="paragraph">
            <wp:posOffset>-304800</wp:posOffset>
          </wp:positionV>
          <wp:extent cx="8161536" cy="927735"/>
          <wp:effectExtent l="0" t="0" r="0" b="5715"/>
          <wp:wrapNone/>
          <wp:docPr id="790554005" name="Kép 7905540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6290410" name="Kép 3662904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61536" cy="927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9CE51" w14:textId="77777777" w:rsidR="000E786E" w:rsidRDefault="000E786E" w:rsidP="007E5FDC">
      <w:pPr>
        <w:spacing w:after="0" w:line="240" w:lineRule="auto"/>
      </w:pPr>
      <w:r>
        <w:separator/>
      </w:r>
    </w:p>
  </w:footnote>
  <w:footnote w:type="continuationSeparator" w:id="0">
    <w:p w14:paraId="4D96B6D3" w14:textId="77777777" w:rsidR="000E786E" w:rsidRDefault="000E786E" w:rsidP="007E5F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9620A" w14:textId="4EA86826" w:rsidR="007E5FDC" w:rsidRDefault="007E5FDC">
    <w:pPr>
      <w:pStyle w:val="lfej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DB06421" wp14:editId="51447F3F">
          <wp:simplePos x="0" y="0"/>
          <wp:positionH relativeFrom="column">
            <wp:posOffset>-942975</wp:posOffset>
          </wp:positionH>
          <wp:positionV relativeFrom="paragraph">
            <wp:posOffset>-457835</wp:posOffset>
          </wp:positionV>
          <wp:extent cx="7431227" cy="1171575"/>
          <wp:effectExtent l="0" t="0" r="0" b="0"/>
          <wp:wrapNone/>
          <wp:docPr id="784480060" name="Kép 784480060" descr="A képen Téglalap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068887" name="Kép 1" descr="A képen Téglalap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1227" cy="1171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754F"/>
    <w:multiLevelType w:val="multilevel"/>
    <w:tmpl w:val="4F1673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E0876B6"/>
    <w:multiLevelType w:val="hybridMultilevel"/>
    <w:tmpl w:val="F2CC114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698499">
    <w:abstractNumId w:val="1"/>
  </w:num>
  <w:num w:numId="2" w16cid:durableId="822040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A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hu-HU" w:vendorID="64" w:dllVersion="4096" w:nlCheck="1" w:checkStyle="0"/>
  <w:activeWritingStyle w:appName="MSWord" w:lang="de-AT" w:vendorID="64" w:dllVersion="4096" w:nlCheck="1" w:checkStyle="0"/>
  <w:activeWritingStyle w:appName="MSWord" w:lang="en-GB" w:vendorID="64" w:dllVersion="0" w:nlCheck="1" w:checkStyle="0"/>
  <w:activeWritingStyle w:appName="MSWord" w:lang="hu-HU" w:vendorID="64" w:dllVersion="0" w:nlCheck="1" w:checkStyle="0"/>
  <w:activeWritingStyle w:appName="MSWord" w:lang="en-US" w:vendorID="64" w:dllVersion="0" w:nlCheck="1" w:checkStyle="0"/>
  <w:activeWritingStyle w:appName="MSWord" w:lang="de-AT" w:vendorID="64" w:dllVersion="0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xNzMwNjU1sTAxN7FQ0lEKTi0uzszPAykwrAUA7zI7ySwAAAA="/>
  </w:docVars>
  <w:rsids>
    <w:rsidRoot w:val="00FA163D"/>
    <w:rsid w:val="00001CCB"/>
    <w:rsid w:val="00002D98"/>
    <w:rsid w:val="00006713"/>
    <w:rsid w:val="0000702F"/>
    <w:rsid w:val="000279D1"/>
    <w:rsid w:val="00030499"/>
    <w:rsid w:val="00030E6D"/>
    <w:rsid w:val="000348F6"/>
    <w:rsid w:val="00036239"/>
    <w:rsid w:val="00041D01"/>
    <w:rsid w:val="00047FFC"/>
    <w:rsid w:val="00051E7E"/>
    <w:rsid w:val="0005239F"/>
    <w:rsid w:val="00052989"/>
    <w:rsid w:val="00055714"/>
    <w:rsid w:val="00060D51"/>
    <w:rsid w:val="00065482"/>
    <w:rsid w:val="000749BA"/>
    <w:rsid w:val="000821F8"/>
    <w:rsid w:val="0008330C"/>
    <w:rsid w:val="00093EC3"/>
    <w:rsid w:val="000A48CC"/>
    <w:rsid w:val="000B01DE"/>
    <w:rsid w:val="000C0931"/>
    <w:rsid w:val="000C7C77"/>
    <w:rsid w:val="000E3CEC"/>
    <w:rsid w:val="000E5CBF"/>
    <w:rsid w:val="000E6CD2"/>
    <w:rsid w:val="000E786E"/>
    <w:rsid w:val="00101304"/>
    <w:rsid w:val="00105952"/>
    <w:rsid w:val="001073D1"/>
    <w:rsid w:val="00130D65"/>
    <w:rsid w:val="00141102"/>
    <w:rsid w:val="0014145D"/>
    <w:rsid w:val="0014152B"/>
    <w:rsid w:val="00144D29"/>
    <w:rsid w:val="00146C83"/>
    <w:rsid w:val="001514A8"/>
    <w:rsid w:val="00153A40"/>
    <w:rsid w:val="00165B6A"/>
    <w:rsid w:val="00170A41"/>
    <w:rsid w:val="00180254"/>
    <w:rsid w:val="0018272F"/>
    <w:rsid w:val="00182E43"/>
    <w:rsid w:val="00185133"/>
    <w:rsid w:val="001902AB"/>
    <w:rsid w:val="001942D3"/>
    <w:rsid w:val="001A10B0"/>
    <w:rsid w:val="001A438F"/>
    <w:rsid w:val="001A6C2F"/>
    <w:rsid w:val="001B232C"/>
    <w:rsid w:val="001B476E"/>
    <w:rsid w:val="001B61A0"/>
    <w:rsid w:val="001C0116"/>
    <w:rsid w:val="001C01C5"/>
    <w:rsid w:val="001C6BF5"/>
    <w:rsid w:val="001C70F4"/>
    <w:rsid w:val="001D1BE2"/>
    <w:rsid w:val="001D4810"/>
    <w:rsid w:val="00203C33"/>
    <w:rsid w:val="002060B6"/>
    <w:rsid w:val="002118A4"/>
    <w:rsid w:val="002214C0"/>
    <w:rsid w:val="0022452B"/>
    <w:rsid w:val="00224D03"/>
    <w:rsid w:val="00226CBF"/>
    <w:rsid w:val="002300BD"/>
    <w:rsid w:val="00232BC6"/>
    <w:rsid w:val="002406B0"/>
    <w:rsid w:val="00251EC7"/>
    <w:rsid w:val="00257F85"/>
    <w:rsid w:val="00270015"/>
    <w:rsid w:val="00275FFD"/>
    <w:rsid w:val="002769A1"/>
    <w:rsid w:val="00287686"/>
    <w:rsid w:val="0029598D"/>
    <w:rsid w:val="00297560"/>
    <w:rsid w:val="002A072E"/>
    <w:rsid w:val="002A57B5"/>
    <w:rsid w:val="002A6FC9"/>
    <w:rsid w:val="002B4050"/>
    <w:rsid w:val="002B605C"/>
    <w:rsid w:val="002D0263"/>
    <w:rsid w:val="002D4B61"/>
    <w:rsid w:val="002D5360"/>
    <w:rsid w:val="002E34CC"/>
    <w:rsid w:val="002E5679"/>
    <w:rsid w:val="002F54F1"/>
    <w:rsid w:val="0030026C"/>
    <w:rsid w:val="0033408D"/>
    <w:rsid w:val="00334EC1"/>
    <w:rsid w:val="00337462"/>
    <w:rsid w:val="00337787"/>
    <w:rsid w:val="00344D61"/>
    <w:rsid w:val="00351292"/>
    <w:rsid w:val="0036434B"/>
    <w:rsid w:val="00371C9A"/>
    <w:rsid w:val="00373A39"/>
    <w:rsid w:val="0038288D"/>
    <w:rsid w:val="00382F04"/>
    <w:rsid w:val="00387361"/>
    <w:rsid w:val="00387B85"/>
    <w:rsid w:val="003915AD"/>
    <w:rsid w:val="0039173B"/>
    <w:rsid w:val="003955FB"/>
    <w:rsid w:val="00397B02"/>
    <w:rsid w:val="003A1BE4"/>
    <w:rsid w:val="003A2D1C"/>
    <w:rsid w:val="003B278A"/>
    <w:rsid w:val="003B4B41"/>
    <w:rsid w:val="003B4D8A"/>
    <w:rsid w:val="003C57B9"/>
    <w:rsid w:val="003D3EB1"/>
    <w:rsid w:val="003D77FB"/>
    <w:rsid w:val="003E210E"/>
    <w:rsid w:val="003E4685"/>
    <w:rsid w:val="003F36F6"/>
    <w:rsid w:val="003F5090"/>
    <w:rsid w:val="003F5F82"/>
    <w:rsid w:val="003F793F"/>
    <w:rsid w:val="004162DC"/>
    <w:rsid w:val="004236F8"/>
    <w:rsid w:val="004327E6"/>
    <w:rsid w:val="00443395"/>
    <w:rsid w:val="004468D2"/>
    <w:rsid w:val="00451E37"/>
    <w:rsid w:val="004674DA"/>
    <w:rsid w:val="00473E4A"/>
    <w:rsid w:val="004742FB"/>
    <w:rsid w:val="00477D2B"/>
    <w:rsid w:val="004833E5"/>
    <w:rsid w:val="00484215"/>
    <w:rsid w:val="00485BDE"/>
    <w:rsid w:val="0048654D"/>
    <w:rsid w:val="004918B9"/>
    <w:rsid w:val="004977BD"/>
    <w:rsid w:val="004A6A37"/>
    <w:rsid w:val="004A743A"/>
    <w:rsid w:val="004B0DA7"/>
    <w:rsid w:val="004B7D66"/>
    <w:rsid w:val="004C0980"/>
    <w:rsid w:val="004C53C3"/>
    <w:rsid w:val="004E2299"/>
    <w:rsid w:val="004E5A1E"/>
    <w:rsid w:val="004E6B91"/>
    <w:rsid w:val="004F310F"/>
    <w:rsid w:val="00522EA0"/>
    <w:rsid w:val="005305C5"/>
    <w:rsid w:val="005343C4"/>
    <w:rsid w:val="005445EF"/>
    <w:rsid w:val="00560052"/>
    <w:rsid w:val="00565D48"/>
    <w:rsid w:val="0057482D"/>
    <w:rsid w:val="005864F8"/>
    <w:rsid w:val="00590691"/>
    <w:rsid w:val="00590F27"/>
    <w:rsid w:val="00591ABB"/>
    <w:rsid w:val="00591F98"/>
    <w:rsid w:val="005B34D5"/>
    <w:rsid w:val="005B6E45"/>
    <w:rsid w:val="005C058A"/>
    <w:rsid w:val="005C05CB"/>
    <w:rsid w:val="005C1762"/>
    <w:rsid w:val="005D0F9B"/>
    <w:rsid w:val="005F12A9"/>
    <w:rsid w:val="005F4AC4"/>
    <w:rsid w:val="005F5E0A"/>
    <w:rsid w:val="005F6AE4"/>
    <w:rsid w:val="00601404"/>
    <w:rsid w:val="006028C9"/>
    <w:rsid w:val="00607396"/>
    <w:rsid w:val="0061167B"/>
    <w:rsid w:val="00611748"/>
    <w:rsid w:val="006130D9"/>
    <w:rsid w:val="00622604"/>
    <w:rsid w:val="0063078F"/>
    <w:rsid w:val="00630FA5"/>
    <w:rsid w:val="0063338C"/>
    <w:rsid w:val="00637B8F"/>
    <w:rsid w:val="0064690D"/>
    <w:rsid w:val="00646F5D"/>
    <w:rsid w:val="00647C85"/>
    <w:rsid w:val="00654861"/>
    <w:rsid w:val="00657C8D"/>
    <w:rsid w:val="006671EF"/>
    <w:rsid w:val="006746E6"/>
    <w:rsid w:val="00674AE5"/>
    <w:rsid w:val="00680FF9"/>
    <w:rsid w:val="0068116A"/>
    <w:rsid w:val="006828D1"/>
    <w:rsid w:val="00687EA4"/>
    <w:rsid w:val="00691037"/>
    <w:rsid w:val="00691EDD"/>
    <w:rsid w:val="006A4528"/>
    <w:rsid w:val="006A67F8"/>
    <w:rsid w:val="006A6825"/>
    <w:rsid w:val="006B085C"/>
    <w:rsid w:val="006B1CDF"/>
    <w:rsid w:val="006C2255"/>
    <w:rsid w:val="006C2B97"/>
    <w:rsid w:val="006C428C"/>
    <w:rsid w:val="006C5DDA"/>
    <w:rsid w:val="006F64A9"/>
    <w:rsid w:val="006F6CBD"/>
    <w:rsid w:val="006F7E57"/>
    <w:rsid w:val="00707D02"/>
    <w:rsid w:val="007121FB"/>
    <w:rsid w:val="007166A4"/>
    <w:rsid w:val="007169FF"/>
    <w:rsid w:val="0072243D"/>
    <w:rsid w:val="007279A1"/>
    <w:rsid w:val="007308F2"/>
    <w:rsid w:val="00761F40"/>
    <w:rsid w:val="007672DE"/>
    <w:rsid w:val="00774CF8"/>
    <w:rsid w:val="007768F5"/>
    <w:rsid w:val="007857B6"/>
    <w:rsid w:val="007864CD"/>
    <w:rsid w:val="00792E83"/>
    <w:rsid w:val="0079413C"/>
    <w:rsid w:val="00796C89"/>
    <w:rsid w:val="007A554A"/>
    <w:rsid w:val="007A5E9F"/>
    <w:rsid w:val="007B20AF"/>
    <w:rsid w:val="007C489E"/>
    <w:rsid w:val="007C5FF6"/>
    <w:rsid w:val="007C66E8"/>
    <w:rsid w:val="007C785E"/>
    <w:rsid w:val="007D377E"/>
    <w:rsid w:val="007E1D76"/>
    <w:rsid w:val="007E5FDC"/>
    <w:rsid w:val="007F57DE"/>
    <w:rsid w:val="00800F29"/>
    <w:rsid w:val="00803473"/>
    <w:rsid w:val="00812C4B"/>
    <w:rsid w:val="00816173"/>
    <w:rsid w:val="00821EB5"/>
    <w:rsid w:val="0082257D"/>
    <w:rsid w:val="00825F65"/>
    <w:rsid w:val="00830570"/>
    <w:rsid w:val="008317FD"/>
    <w:rsid w:val="00834DF0"/>
    <w:rsid w:val="008354B7"/>
    <w:rsid w:val="00841D2F"/>
    <w:rsid w:val="0084324E"/>
    <w:rsid w:val="00844726"/>
    <w:rsid w:val="00851A54"/>
    <w:rsid w:val="00852859"/>
    <w:rsid w:val="00873D51"/>
    <w:rsid w:val="00881B50"/>
    <w:rsid w:val="00885015"/>
    <w:rsid w:val="00892213"/>
    <w:rsid w:val="008934B9"/>
    <w:rsid w:val="00896528"/>
    <w:rsid w:val="008A38CA"/>
    <w:rsid w:val="008B75B2"/>
    <w:rsid w:val="008C6B23"/>
    <w:rsid w:val="008D526A"/>
    <w:rsid w:val="008D6398"/>
    <w:rsid w:val="008F0DB6"/>
    <w:rsid w:val="008F3660"/>
    <w:rsid w:val="00901BBA"/>
    <w:rsid w:val="00930A45"/>
    <w:rsid w:val="0093244C"/>
    <w:rsid w:val="00943AA2"/>
    <w:rsid w:val="00947AD7"/>
    <w:rsid w:val="009564C1"/>
    <w:rsid w:val="00957EE8"/>
    <w:rsid w:val="009775D4"/>
    <w:rsid w:val="00977B68"/>
    <w:rsid w:val="00983C77"/>
    <w:rsid w:val="00986926"/>
    <w:rsid w:val="009874C9"/>
    <w:rsid w:val="00995EB6"/>
    <w:rsid w:val="009B2C23"/>
    <w:rsid w:val="009C57DF"/>
    <w:rsid w:val="009D44FD"/>
    <w:rsid w:val="009D48FE"/>
    <w:rsid w:val="009E736A"/>
    <w:rsid w:val="009F1D90"/>
    <w:rsid w:val="00A04370"/>
    <w:rsid w:val="00A05EDF"/>
    <w:rsid w:val="00A16D09"/>
    <w:rsid w:val="00A2147F"/>
    <w:rsid w:val="00A2267B"/>
    <w:rsid w:val="00A240E5"/>
    <w:rsid w:val="00A25386"/>
    <w:rsid w:val="00A25DB1"/>
    <w:rsid w:val="00A3565C"/>
    <w:rsid w:val="00A53CD6"/>
    <w:rsid w:val="00A60DF0"/>
    <w:rsid w:val="00A63F73"/>
    <w:rsid w:val="00A671FA"/>
    <w:rsid w:val="00A751D8"/>
    <w:rsid w:val="00A76BAA"/>
    <w:rsid w:val="00A77EA8"/>
    <w:rsid w:val="00A83EDA"/>
    <w:rsid w:val="00A91084"/>
    <w:rsid w:val="00A96F08"/>
    <w:rsid w:val="00A979EE"/>
    <w:rsid w:val="00AA048D"/>
    <w:rsid w:val="00AC0F41"/>
    <w:rsid w:val="00AC3ED5"/>
    <w:rsid w:val="00AD5F84"/>
    <w:rsid w:val="00AF32AF"/>
    <w:rsid w:val="00AF4113"/>
    <w:rsid w:val="00AF55CF"/>
    <w:rsid w:val="00AF6D7C"/>
    <w:rsid w:val="00B00303"/>
    <w:rsid w:val="00B003B9"/>
    <w:rsid w:val="00B032D5"/>
    <w:rsid w:val="00B10948"/>
    <w:rsid w:val="00B1135D"/>
    <w:rsid w:val="00B12843"/>
    <w:rsid w:val="00B12CBB"/>
    <w:rsid w:val="00B145BF"/>
    <w:rsid w:val="00B1684E"/>
    <w:rsid w:val="00B204BC"/>
    <w:rsid w:val="00B212BB"/>
    <w:rsid w:val="00B22582"/>
    <w:rsid w:val="00B24ADF"/>
    <w:rsid w:val="00B26701"/>
    <w:rsid w:val="00B27C31"/>
    <w:rsid w:val="00B33713"/>
    <w:rsid w:val="00B35212"/>
    <w:rsid w:val="00B36149"/>
    <w:rsid w:val="00B36638"/>
    <w:rsid w:val="00B40821"/>
    <w:rsid w:val="00B411EC"/>
    <w:rsid w:val="00B451D8"/>
    <w:rsid w:val="00B51B05"/>
    <w:rsid w:val="00B555E1"/>
    <w:rsid w:val="00B55F27"/>
    <w:rsid w:val="00B55F5E"/>
    <w:rsid w:val="00B56162"/>
    <w:rsid w:val="00B56CCC"/>
    <w:rsid w:val="00B61EB8"/>
    <w:rsid w:val="00B627BD"/>
    <w:rsid w:val="00B66D2E"/>
    <w:rsid w:val="00B807AB"/>
    <w:rsid w:val="00B82680"/>
    <w:rsid w:val="00B82BBA"/>
    <w:rsid w:val="00B93E7B"/>
    <w:rsid w:val="00BA1F4A"/>
    <w:rsid w:val="00BB0F3E"/>
    <w:rsid w:val="00BB5D53"/>
    <w:rsid w:val="00BC6829"/>
    <w:rsid w:val="00BD0F91"/>
    <w:rsid w:val="00BD438A"/>
    <w:rsid w:val="00BD764C"/>
    <w:rsid w:val="00BF343A"/>
    <w:rsid w:val="00BF39FF"/>
    <w:rsid w:val="00BF71A1"/>
    <w:rsid w:val="00C04DD9"/>
    <w:rsid w:val="00C2611A"/>
    <w:rsid w:val="00C3222D"/>
    <w:rsid w:val="00C330B8"/>
    <w:rsid w:val="00C347EF"/>
    <w:rsid w:val="00C35182"/>
    <w:rsid w:val="00C35730"/>
    <w:rsid w:val="00C40B12"/>
    <w:rsid w:val="00C472FC"/>
    <w:rsid w:val="00C60656"/>
    <w:rsid w:val="00C66701"/>
    <w:rsid w:val="00C73D66"/>
    <w:rsid w:val="00C806BA"/>
    <w:rsid w:val="00C8227D"/>
    <w:rsid w:val="00C87450"/>
    <w:rsid w:val="00C90F37"/>
    <w:rsid w:val="00C92CFC"/>
    <w:rsid w:val="00C94BCF"/>
    <w:rsid w:val="00C96227"/>
    <w:rsid w:val="00C96681"/>
    <w:rsid w:val="00CA2F1B"/>
    <w:rsid w:val="00CA7EFA"/>
    <w:rsid w:val="00CB26A7"/>
    <w:rsid w:val="00CB7FDC"/>
    <w:rsid w:val="00CD014F"/>
    <w:rsid w:val="00CD4D5F"/>
    <w:rsid w:val="00CD4EB6"/>
    <w:rsid w:val="00CD63AF"/>
    <w:rsid w:val="00CE3944"/>
    <w:rsid w:val="00CF31C6"/>
    <w:rsid w:val="00D03CE3"/>
    <w:rsid w:val="00D042B1"/>
    <w:rsid w:val="00D14711"/>
    <w:rsid w:val="00D234EE"/>
    <w:rsid w:val="00D304D7"/>
    <w:rsid w:val="00D36C61"/>
    <w:rsid w:val="00D5056A"/>
    <w:rsid w:val="00D51229"/>
    <w:rsid w:val="00D57764"/>
    <w:rsid w:val="00D60819"/>
    <w:rsid w:val="00D635F0"/>
    <w:rsid w:val="00D657B6"/>
    <w:rsid w:val="00D7009A"/>
    <w:rsid w:val="00D721BB"/>
    <w:rsid w:val="00D766B9"/>
    <w:rsid w:val="00D77D0C"/>
    <w:rsid w:val="00D838B7"/>
    <w:rsid w:val="00D87082"/>
    <w:rsid w:val="00D94BE6"/>
    <w:rsid w:val="00DA1E38"/>
    <w:rsid w:val="00DA20E7"/>
    <w:rsid w:val="00DA2CB7"/>
    <w:rsid w:val="00DB08D1"/>
    <w:rsid w:val="00DB15D9"/>
    <w:rsid w:val="00DB65AC"/>
    <w:rsid w:val="00DC1D48"/>
    <w:rsid w:val="00DE28EE"/>
    <w:rsid w:val="00DE2DE9"/>
    <w:rsid w:val="00DE37BA"/>
    <w:rsid w:val="00DE5444"/>
    <w:rsid w:val="00DF5406"/>
    <w:rsid w:val="00E05268"/>
    <w:rsid w:val="00E15832"/>
    <w:rsid w:val="00E17E77"/>
    <w:rsid w:val="00E213BF"/>
    <w:rsid w:val="00E268FB"/>
    <w:rsid w:val="00E30989"/>
    <w:rsid w:val="00E3470F"/>
    <w:rsid w:val="00E44A37"/>
    <w:rsid w:val="00E55D87"/>
    <w:rsid w:val="00E56404"/>
    <w:rsid w:val="00E575C7"/>
    <w:rsid w:val="00E60827"/>
    <w:rsid w:val="00E754AF"/>
    <w:rsid w:val="00E77813"/>
    <w:rsid w:val="00E8090A"/>
    <w:rsid w:val="00E822F6"/>
    <w:rsid w:val="00E903F0"/>
    <w:rsid w:val="00E904A8"/>
    <w:rsid w:val="00E91994"/>
    <w:rsid w:val="00EA2DFE"/>
    <w:rsid w:val="00EA2E1C"/>
    <w:rsid w:val="00EB2995"/>
    <w:rsid w:val="00EB748E"/>
    <w:rsid w:val="00EC084D"/>
    <w:rsid w:val="00EC1D84"/>
    <w:rsid w:val="00EC2F0E"/>
    <w:rsid w:val="00EC367C"/>
    <w:rsid w:val="00EC71F3"/>
    <w:rsid w:val="00ED66DB"/>
    <w:rsid w:val="00EE482B"/>
    <w:rsid w:val="00EF1EEF"/>
    <w:rsid w:val="00EF66C1"/>
    <w:rsid w:val="00F066F4"/>
    <w:rsid w:val="00F166A2"/>
    <w:rsid w:val="00F206D7"/>
    <w:rsid w:val="00F20A32"/>
    <w:rsid w:val="00F22F45"/>
    <w:rsid w:val="00F23B44"/>
    <w:rsid w:val="00F25169"/>
    <w:rsid w:val="00F30B99"/>
    <w:rsid w:val="00F33081"/>
    <w:rsid w:val="00F446D3"/>
    <w:rsid w:val="00F50746"/>
    <w:rsid w:val="00F514E3"/>
    <w:rsid w:val="00F57637"/>
    <w:rsid w:val="00F6467C"/>
    <w:rsid w:val="00F672C9"/>
    <w:rsid w:val="00F822B6"/>
    <w:rsid w:val="00F82D50"/>
    <w:rsid w:val="00F93B9E"/>
    <w:rsid w:val="00FA163D"/>
    <w:rsid w:val="00FB3293"/>
    <w:rsid w:val="00FB4F74"/>
    <w:rsid w:val="00FB76E3"/>
    <w:rsid w:val="00FC2BA0"/>
    <w:rsid w:val="00FC5784"/>
    <w:rsid w:val="00FD6C68"/>
    <w:rsid w:val="00FD6D88"/>
    <w:rsid w:val="00FD71C3"/>
    <w:rsid w:val="00FE106D"/>
    <w:rsid w:val="00FE2C9B"/>
    <w:rsid w:val="00FE3912"/>
    <w:rsid w:val="00FF0A51"/>
    <w:rsid w:val="00FF429A"/>
    <w:rsid w:val="00FF7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1D310C"/>
  <w15:chartTrackingRefBased/>
  <w15:docId w15:val="{33AA7A2D-8ED3-40BF-897F-5827B8E67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A163D"/>
    <w:pPr>
      <w:spacing w:after="200" w:line="276" w:lineRule="auto"/>
    </w:pPr>
    <w:rPr>
      <w:rFonts w:ascii="Calibri" w:eastAsia="Calibri" w:hAnsi="Calibri" w:cs="Calibri"/>
      <w:lang w:val="en-GB" w:eastAsia="hu-HU"/>
    </w:rPr>
  </w:style>
  <w:style w:type="paragraph" w:styleId="Cmsor1">
    <w:name w:val="heading 1"/>
    <w:basedOn w:val="Norml"/>
    <w:next w:val="Norml"/>
    <w:link w:val="Cmsor1Char"/>
    <w:uiPriority w:val="9"/>
    <w:qFormat/>
    <w:rsid w:val="00637B8F"/>
    <w:pPr>
      <w:keepNext/>
      <w:keepLines/>
      <w:jc w:val="both"/>
      <w:outlineLvl w:val="0"/>
    </w:pPr>
    <w:rPr>
      <w:rFonts w:ascii="Times New Roman" w:eastAsia="Times New Roman" w:hAnsi="Times New Roman" w:cs="Times New Roman"/>
      <w:b/>
      <w:sz w:val="24"/>
      <w:szCs w:val="24"/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FA163D"/>
    <w:pPr>
      <w:spacing w:after="0" w:line="240" w:lineRule="auto"/>
    </w:pPr>
    <w:rPr>
      <w:rFonts w:ascii="Segoe UI" w:eastAsiaTheme="minorHAnsi" w:hAnsi="Segoe UI" w:cs="Segoe UI"/>
      <w:sz w:val="18"/>
      <w:szCs w:val="18"/>
      <w:lang w:val="hu-HU" w:eastAsia="en-US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A163D"/>
    <w:rPr>
      <w:rFonts w:ascii="Segoe UI" w:hAnsi="Segoe UI" w:cs="Segoe UI"/>
      <w:sz w:val="18"/>
      <w:szCs w:val="18"/>
    </w:rPr>
  </w:style>
  <w:style w:type="character" w:customStyle="1" w:styleId="Cmsor1Char">
    <w:name w:val="Címsor 1 Char"/>
    <w:basedOn w:val="Bekezdsalapbettpusa"/>
    <w:link w:val="Cmsor1"/>
    <w:uiPriority w:val="9"/>
    <w:rsid w:val="00637B8F"/>
    <w:rPr>
      <w:rFonts w:ascii="Times New Roman" w:eastAsia="Times New Roman" w:hAnsi="Times New Roman" w:cs="Times New Roman"/>
      <w:b/>
      <w:sz w:val="24"/>
      <w:szCs w:val="24"/>
      <w:u w:val="single"/>
      <w:lang w:val="en-GB" w:eastAsia="hu-HU"/>
    </w:rPr>
  </w:style>
  <w:style w:type="paragraph" w:styleId="Nincstrkz">
    <w:name w:val="No Spacing"/>
    <w:uiPriority w:val="99"/>
    <w:qFormat/>
    <w:rsid w:val="00203C33"/>
    <w:pPr>
      <w:spacing w:after="0" w:line="240" w:lineRule="auto"/>
    </w:pPr>
    <w:rPr>
      <w:rFonts w:ascii="Calibri" w:eastAsia="Calibri" w:hAnsi="Calibri" w:cs="Times New Roman"/>
    </w:rPr>
  </w:style>
  <w:style w:type="character" w:styleId="Jegyzethivatkozs">
    <w:name w:val="annotation reference"/>
    <w:basedOn w:val="Bekezdsalapbettpusa"/>
    <w:uiPriority w:val="99"/>
    <w:semiHidden/>
    <w:unhideWhenUsed/>
    <w:rsid w:val="00203C3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203C33"/>
    <w:pPr>
      <w:spacing w:line="240" w:lineRule="auto"/>
    </w:pPr>
    <w:rPr>
      <w:rFonts w:cs="Times New Roman"/>
      <w:sz w:val="20"/>
      <w:szCs w:val="20"/>
      <w:lang w:val="hu-HU" w:eastAsia="en-US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203C33"/>
    <w:rPr>
      <w:rFonts w:ascii="Calibri" w:eastAsia="Calibri" w:hAnsi="Calibri" w:cs="Times New Roman"/>
      <w:sz w:val="20"/>
      <w:szCs w:val="20"/>
    </w:rPr>
  </w:style>
  <w:style w:type="paragraph" w:customStyle="1" w:styleId="Default">
    <w:name w:val="Default"/>
    <w:rsid w:val="00203C33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hu-HU"/>
    </w:rPr>
  </w:style>
  <w:style w:type="paragraph" w:styleId="Listaszerbekezds">
    <w:name w:val="List Paragraph"/>
    <w:basedOn w:val="Norml"/>
    <w:uiPriority w:val="34"/>
    <w:qFormat/>
    <w:rsid w:val="00FB76E3"/>
    <w:pPr>
      <w:ind w:left="720"/>
      <w:contextualSpacing/>
    </w:pPr>
  </w:style>
  <w:style w:type="paragraph" w:styleId="NormlWeb">
    <w:name w:val="Normal (Web)"/>
    <w:basedOn w:val="Norml"/>
    <w:uiPriority w:val="99"/>
    <w:unhideWhenUsed/>
    <w:rsid w:val="00BD0F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customStyle="1" w:styleId="apple-converted-space">
    <w:name w:val="apple-converted-space"/>
    <w:basedOn w:val="Bekezdsalapbettpusa"/>
    <w:rsid w:val="006A6825"/>
  </w:style>
  <w:style w:type="character" w:styleId="Kiemels2">
    <w:name w:val="Strong"/>
    <w:basedOn w:val="Bekezdsalapbettpusa"/>
    <w:uiPriority w:val="22"/>
    <w:qFormat/>
    <w:rsid w:val="006A6825"/>
    <w:rPr>
      <w:b/>
      <w:bCs/>
    </w:rPr>
  </w:style>
  <w:style w:type="paragraph" w:styleId="Cm">
    <w:name w:val="Title"/>
    <w:basedOn w:val="Norml"/>
    <w:next w:val="Norml"/>
    <w:link w:val="CmChar"/>
    <w:uiPriority w:val="10"/>
    <w:qFormat/>
    <w:rsid w:val="00FD71C3"/>
    <w:pPr>
      <w:keepNext/>
      <w:keepLines/>
    </w:pPr>
    <w:rPr>
      <w:rFonts w:ascii="Times New Roman" w:eastAsia="Times New Roman" w:hAnsi="Times New Roman" w:cs="Times New Roman"/>
      <w:b/>
      <w:sz w:val="24"/>
      <w:szCs w:val="24"/>
      <w:u w:val="single"/>
    </w:rPr>
  </w:style>
  <w:style w:type="character" w:customStyle="1" w:styleId="CmChar">
    <w:name w:val="Cím Char"/>
    <w:basedOn w:val="Bekezdsalapbettpusa"/>
    <w:link w:val="Cm"/>
    <w:uiPriority w:val="10"/>
    <w:rsid w:val="00FD71C3"/>
    <w:rPr>
      <w:rFonts w:ascii="Times New Roman" w:eastAsia="Times New Roman" w:hAnsi="Times New Roman" w:cs="Times New Roman"/>
      <w:b/>
      <w:sz w:val="24"/>
      <w:szCs w:val="24"/>
      <w:u w:val="single"/>
      <w:lang w:val="en-GB" w:eastAsia="hu-HU"/>
    </w:rPr>
  </w:style>
  <w:style w:type="character" w:styleId="Kiemels">
    <w:name w:val="Emphasis"/>
    <w:basedOn w:val="Bekezdsalapbettpusa"/>
    <w:uiPriority w:val="20"/>
    <w:qFormat/>
    <w:rsid w:val="002406B0"/>
    <w:rPr>
      <w:i/>
      <w:iCs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D042B1"/>
    <w:rPr>
      <w:rFonts w:cs="Calibri"/>
      <w:b/>
      <w:bCs/>
      <w:lang w:val="en-GB" w:eastAsia="hu-HU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D042B1"/>
    <w:rPr>
      <w:rFonts w:ascii="Calibri" w:eastAsia="Calibri" w:hAnsi="Calibri" w:cs="Calibri"/>
      <w:b/>
      <w:bCs/>
      <w:sz w:val="20"/>
      <w:szCs w:val="20"/>
      <w:lang w:val="en-GB" w:eastAsia="hu-HU"/>
    </w:rPr>
  </w:style>
  <w:style w:type="character" w:customStyle="1" w:styleId="fontstyle01">
    <w:name w:val="fontstyle01"/>
    <w:basedOn w:val="Bekezdsalapbettpusa"/>
    <w:rsid w:val="00D042B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Bekezdsalapbettpusa"/>
    <w:rsid w:val="00D042B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table" w:styleId="Rcsostblzat">
    <w:name w:val="Table Grid"/>
    <w:basedOn w:val="Normltblzat"/>
    <w:uiPriority w:val="39"/>
    <w:rsid w:val="005C0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tab-span">
    <w:name w:val="apple-tab-span"/>
    <w:basedOn w:val="Bekezdsalapbettpusa"/>
    <w:rsid w:val="00851A54"/>
  </w:style>
  <w:style w:type="paragraph" w:styleId="lfej">
    <w:name w:val="header"/>
    <w:basedOn w:val="Norml"/>
    <w:link w:val="lfejChar"/>
    <w:uiPriority w:val="99"/>
    <w:unhideWhenUsed/>
    <w:rsid w:val="007E5F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E5FDC"/>
    <w:rPr>
      <w:rFonts w:ascii="Calibri" w:eastAsia="Calibri" w:hAnsi="Calibri" w:cs="Calibri"/>
      <w:lang w:val="en-GB" w:eastAsia="hu-HU"/>
    </w:rPr>
  </w:style>
  <w:style w:type="paragraph" w:styleId="llb">
    <w:name w:val="footer"/>
    <w:basedOn w:val="Norml"/>
    <w:link w:val="llbChar"/>
    <w:uiPriority w:val="99"/>
    <w:unhideWhenUsed/>
    <w:rsid w:val="007E5F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E5FDC"/>
    <w:rPr>
      <w:rFonts w:ascii="Calibri" w:eastAsia="Calibri" w:hAnsi="Calibri" w:cs="Calibri"/>
      <w:lang w:val="en-GB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9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2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79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014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8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26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15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68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6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1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5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167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67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9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2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17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1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8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17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9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1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50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3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23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3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2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75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91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3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47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9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4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43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2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8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43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023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12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643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7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2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37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1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15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68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37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8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6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8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79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4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97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94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41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3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3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1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9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21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20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18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4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tiff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DEA1CFFF7669F448549583A2164A042" ma:contentTypeVersion="10" ma:contentTypeDescription="Új dokumentum létrehozása." ma:contentTypeScope="" ma:versionID="94691489f9b028d46bb97f22d57953d2">
  <xsd:schema xmlns:xsd="http://www.w3.org/2001/XMLSchema" xmlns:xs="http://www.w3.org/2001/XMLSchema" xmlns:p="http://schemas.microsoft.com/office/2006/metadata/properties" xmlns:ns3="edd7b3ed-8e01-4060-ae96-e144c56a2445" targetNamespace="http://schemas.microsoft.com/office/2006/metadata/properties" ma:root="true" ma:fieldsID="f4a956033b3ea4f45bf45ab2791706d1" ns3:_="">
    <xsd:import namespace="edd7b3ed-8e01-4060-ae96-e144c56a24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7b3ed-8e01-4060-ae96-e144c56a24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BE1172-BD1D-4455-AFAE-C9AB92FAD7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7BB449-7E4E-46DD-95DD-1D0A9D8DF6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045700-284F-4D06-8D54-82E42C79F0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d7b3ed-8e01-4060-ae96-e144c56a24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45</Pages>
  <Words>5889</Words>
  <Characters>40638</Characters>
  <Application>Microsoft Office Word</Application>
  <DocSecurity>0</DocSecurity>
  <Lines>338</Lines>
  <Paragraphs>9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_XNAB_8500@sulid.hu</dc:creator>
  <cp:keywords/>
  <dc:description/>
  <cp:lastModifiedBy>Vass Vivien</cp:lastModifiedBy>
  <cp:revision>45</cp:revision>
  <dcterms:created xsi:type="dcterms:W3CDTF">2021-02-18T13:34:00Z</dcterms:created>
  <dcterms:modified xsi:type="dcterms:W3CDTF">2023-04-25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EA1CFFF7669F448549583A2164A042</vt:lpwstr>
  </property>
</Properties>
</file>